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B7673" w:rsidRDefault="00181357">
      <w:pPr>
        <w:pStyle w:val="Body"/>
        <w:widowControl w:val="0"/>
        <w:spacing w:after="0" w:line="240" w:lineRule="auto"/>
        <w:jc w:val="center"/>
        <w:rPr>
          <w:rFonts w:ascii="Times New Roman Bold"/>
          <w:sz w:val="24"/>
          <w:szCs w:val="24"/>
        </w:rPr>
      </w:pPr>
      <w:r>
        <w:rPr>
          <w:rFonts w:ascii="Times New Roman Bold"/>
          <w:noProof/>
          <w:sz w:val="24"/>
          <w:szCs w:val="24"/>
          <w:bdr w:val="none" w:sz="0" w:space="0" w:color="auto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674370</wp:posOffset>
            </wp:positionH>
            <wp:positionV relativeFrom="paragraph">
              <wp:posOffset>-175260</wp:posOffset>
            </wp:positionV>
            <wp:extent cx="4575810" cy="1790700"/>
            <wp:effectExtent l="19050" t="0" r="0" b="0"/>
            <wp:wrapNone/>
            <wp:docPr id="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5810" cy="1790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6E0C2C">
        <w:rPr>
          <w:rFonts w:ascii="Times New Roman Bold"/>
          <w:sz w:val="24"/>
          <w:szCs w:val="24"/>
        </w:rPr>
        <w:t xml:space="preserve"> </w:t>
      </w:r>
    </w:p>
    <w:p w:rsidR="00CE4A66" w:rsidRDefault="00CE4A66">
      <w:pPr>
        <w:pStyle w:val="Body"/>
        <w:widowControl w:val="0"/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:rsidR="00746EBC" w:rsidRDefault="00746EBC" w:rsidP="003277B6">
      <w:pPr>
        <w:spacing w:before="17"/>
        <w:ind w:left="112" w:right="1115"/>
        <w:rPr>
          <w:rFonts w:eastAsia="Times New Roman"/>
          <w:b/>
          <w:bCs/>
          <w:i/>
        </w:rPr>
      </w:pPr>
    </w:p>
    <w:p w:rsidR="00181357" w:rsidRDefault="00181357" w:rsidP="003277B6">
      <w:pPr>
        <w:spacing w:before="17"/>
        <w:ind w:left="112" w:right="1115"/>
        <w:rPr>
          <w:rFonts w:eastAsia="Times New Roman"/>
          <w:b/>
          <w:bCs/>
          <w:i/>
        </w:rPr>
      </w:pPr>
    </w:p>
    <w:p w:rsidR="00181357" w:rsidRDefault="00181357" w:rsidP="003277B6">
      <w:pPr>
        <w:spacing w:before="17"/>
        <w:ind w:left="112" w:right="1115"/>
        <w:rPr>
          <w:rFonts w:eastAsia="Times New Roman"/>
          <w:b/>
          <w:bCs/>
          <w:i/>
        </w:rPr>
      </w:pPr>
    </w:p>
    <w:p w:rsidR="00181357" w:rsidRDefault="00181357" w:rsidP="003277B6">
      <w:pPr>
        <w:spacing w:before="17"/>
        <w:ind w:left="112" w:right="1115"/>
        <w:rPr>
          <w:rFonts w:eastAsia="Times New Roman"/>
          <w:b/>
          <w:bCs/>
          <w:i/>
        </w:rPr>
      </w:pPr>
    </w:p>
    <w:p w:rsidR="00181357" w:rsidRDefault="00181357" w:rsidP="003277B6">
      <w:pPr>
        <w:spacing w:before="17"/>
        <w:ind w:left="112" w:right="1115"/>
        <w:rPr>
          <w:rFonts w:eastAsia="Times New Roman"/>
          <w:b/>
          <w:bCs/>
          <w:i/>
        </w:rPr>
      </w:pPr>
    </w:p>
    <w:p w:rsidR="00181357" w:rsidRDefault="00181357" w:rsidP="003277B6">
      <w:pPr>
        <w:spacing w:before="17"/>
        <w:ind w:left="112" w:right="1115"/>
        <w:rPr>
          <w:rFonts w:eastAsia="Times New Roman"/>
          <w:b/>
          <w:bCs/>
          <w:i/>
        </w:rPr>
      </w:pPr>
    </w:p>
    <w:p w:rsidR="00181357" w:rsidRDefault="00181357" w:rsidP="003277B6">
      <w:pPr>
        <w:spacing w:before="17"/>
        <w:ind w:left="112" w:right="1115"/>
        <w:rPr>
          <w:rFonts w:eastAsia="Times New Roman"/>
          <w:b/>
          <w:bCs/>
          <w:i/>
        </w:rPr>
      </w:pPr>
    </w:p>
    <w:p w:rsidR="00181357" w:rsidRPr="006C7A60" w:rsidRDefault="00181357" w:rsidP="003277B6">
      <w:pPr>
        <w:spacing w:before="17"/>
        <w:ind w:left="112" w:right="1115"/>
        <w:jc w:val="center"/>
        <w:rPr>
          <w:rFonts w:eastAsia="Times New Roman"/>
          <w:b/>
          <w:bCs/>
          <w:sz w:val="36"/>
          <w:szCs w:val="36"/>
        </w:rPr>
      </w:pPr>
      <w:r w:rsidRPr="006C7A60">
        <w:rPr>
          <w:rFonts w:eastAsia="Times New Roman"/>
          <w:b/>
          <w:bCs/>
          <w:sz w:val="36"/>
          <w:szCs w:val="36"/>
        </w:rPr>
        <w:t>ST. PAUL’S ROMAN CATHOLIC CHURCH</w:t>
      </w:r>
    </w:p>
    <w:p w:rsidR="00181357" w:rsidRDefault="00181357" w:rsidP="003277B6">
      <w:pPr>
        <w:spacing w:before="17"/>
        <w:ind w:left="112" w:right="1115"/>
        <w:rPr>
          <w:rFonts w:eastAsia="Times New Roman"/>
          <w:b/>
          <w:bCs/>
          <w:i/>
        </w:rPr>
      </w:pPr>
    </w:p>
    <w:p w:rsidR="008F63F5" w:rsidRPr="00075384" w:rsidRDefault="008F63F5" w:rsidP="003277B6">
      <w:pPr>
        <w:spacing w:before="17"/>
        <w:ind w:left="112" w:right="1115"/>
        <w:rPr>
          <w:rFonts w:eastAsia="Times New Roman"/>
        </w:rPr>
      </w:pPr>
      <w:r w:rsidRPr="00075384">
        <w:rPr>
          <w:rFonts w:eastAsia="Times New Roman"/>
          <w:b/>
          <w:bCs/>
          <w:i/>
        </w:rPr>
        <w:t>Minutes of the Parish Council Meeting –</w:t>
      </w:r>
      <w:r w:rsidR="0006465E" w:rsidRPr="00075384">
        <w:rPr>
          <w:rFonts w:eastAsia="Times New Roman"/>
          <w:b/>
          <w:bCs/>
          <w:i/>
        </w:rPr>
        <w:t xml:space="preserve"> </w:t>
      </w:r>
      <w:r w:rsidR="00A95BB9">
        <w:rPr>
          <w:rFonts w:eastAsia="Times New Roman"/>
          <w:b/>
          <w:bCs/>
          <w:i/>
        </w:rPr>
        <w:t>August 10</w:t>
      </w:r>
      <w:r w:rsidR="00363A2B" w:rsidRPr="00075384">
        <w:rPr>
          <w:rFonts w:eastAsia="Times New Roman"/>
          <w:b/>
          <w:bCs/>
          <w:i/>
        </w:rPr>
        <w:t>,</w:t>
      </w:r>
      <w:r w:rsidR="006411B2" w:rsidRPr="00075384">
        <w:rPr>
          <w:rFonts w:eastAsia="Times New Roman"/>
          <w:b/>
          <w:bCs/>
          <w:i/>
        </w:rPr>
        <w:t xml:space="preserve"> </w:t>
      </w:r>
      <w:r w:rsidR="00181357" w:rsidRPr="00075384">
        <w:rPr>
          <w:rFonts w:eastAsia="Times New Roman"/>
          <w:b/>
          <w:bCs/>
          <w:i/>
        </w:rPr>
        <w:t>20</w:t>
      </w:r>
      <w:r w:rsidR="00BB3700" w:rsidRPr="00075384">
        <w:rPr>
          <w:rFonts w:eastAsia="Times New Roman"/>
          <w:b/>
          <w:bCs/>
          <w:i/>
        </w:rPr>
        <w:t>20</w:t>
      </w:r>
    </w:p>
    <w:p w:rsidR="00E412A9" w:rsidRPr="00075384" w:rsidRDefault="00E412A9" w:rsidP="00E412A9">
      <w:pPr>
        <w:pStyle w:val="Heading1"/>
        <w:spacing w:before="1"/>
        <w:ind w:right="1115"/>
        <w:rPr>
          <w:b w:val="0"/>
          <w:sz w:val="24"/>
          <w:szCs w:val="24"/>
        </w:rPr>
      </w:pPr>
    </w:p>
    <w:p w:rsidR="008F63F5" w:rsidRPr="00075384" w:rsidRDefault="008F63F5" w:rsidP="00E412A9">
      <w:pPr>
        <w:pStyle w:val="Heading1"/>
        <w:spacing w:before="1"/>
        <w:ind w:right="1115"/>
        <w:rPr>
          <w:b w:val="0"/>
          <w:sz w:val="24"/>
          <w:szCs w:val="24"/>
        </w:rPr>
      </w:pPr>
      <w:r w:rsidRPr="00075384">
        <w:rPr>
          <w:sz w:val="24"/>
          <w:szCs w:val="24"/>
        </w:rPr>
        <w:t>Elected Members Present:</w:t>
      </w:r>
      <w:r w:rsidRPr="00075384">
        <w:rPr>
          <w:b w:val="0"/>
          <w:sz w:val="24"/>
          <w:szCs w:val="24"/>
        </w:rPr>
        <w:t xml:space="preserve"> </w:t>
      </w:r>
      <w:r w:rsidR="008E1B07">
        <w:rPr>
          <w:b w:val="0"/>
          <w:sz w:val="24"/>
          <w:szCs w:val="24"/>
        </w:rPr>
        <w:t>Christine Forbes,</w:t>
      </w:r>
      <w:r w:rsidR="000233CB" w:rsidRPr="00075384">
        <w:rPr>
          <w:b w:val="0"/>
          <w:sz w:val="24"/>
          <w:szCs w:val="24"/>
        </w:rPr>
        <w:t xml:space="preserve"> </w:t>
      </w:r>
      <w:r w:rsidR="006C4B3C" w:rsidRPr="00075384">
        <w:rPr>
          <w:b w:val="0"/>
          <w:sz w:val="24"/>
          <w:szCs w:val="24"/>
        </w:rPr>
        <w:t>Patricia Davies,</w:t>
      </w:r>
      <w:r w:rsidR="00861703" w:rsidRPr="00075384">
        <w:rPr>
          <w:b w:val="0"/>
          <w:sz w:val="24"/>
          <w:szCs w:val="24"/>
        </w:rPr>
        <w:t xml:space="preserve"> </w:t>
      </w:r>
      <w:r w:rsidR="007A544B">
        <w:rPr>
          <w:b w:val="0"/>
          <w:sz w:val="24"/>
          <w:szCs w:val="24"/>
        </w:rPr>
        <w:t>Pam Vogt</w:t>
      </w:r>
      <w:r w:rsidR="00A95BB9">
        <w:rPr>
          <w:b w:val="0"/>
          <w:sz w:val="24"/>
          <w:szCs w:val="24"/>
        </w:rPr>
        <w:t xml:space="preserve">, Deborah Harrison, Kevin Green and Thomas </w:t>
      </w:r>
      <w:proofErr w:type="spellStart"/>
      <w:r w:rsidR="00A95BB9">
        <w:rPr>
          <w:b w:val="0"/>
          <w:sz w:val="24"/>
          <w:szCs w:val="24"/>
        </w:rPr>
        <w:t>Mulroy</w:t>
      </w:r>
      <w:proofErr w:type="spellEnd"/>
    </w:p>
    <w:p w:rsidR="006C4B3C" w:rsidRPr="00A95BB9" w:rsidRDefault="008F63F5" w:rsidP="00C8654B">
      <w:pPr>
        <w:pStyle w:val="Heading1"/>
        <w:spacing w:before="1"/>
        <w:ind w:right="1115"/>
        <w:rPr>
          <w:b w:val="0"/>
          <w:sz w:val="24"/>
          <w:szCs w:val="24"/>
        </w:rPr>
      </w:pPr>
      <w:r w:rsidRPr="00075384">
        <w:rPr>
          <w:sz w:val="24"/>
          <w:szCs w:val="24"/>
        </w:rPr>
        <w:t>Elected Members Absen</w:t>
      </w:r>
      <w:r w:rsidR="00CA51EC" w:rsidRPr="00075384">
        <w:rPr>
          <w:sz w:val="24"/>
          <w:szCs w:val="24"/>
        </w:rPr>
        <w:t>t</w:t>
      </w:r>
      <w:r w:rsidR="00E412A9" w:rsidRPr="00075384">
        <w:rPr>
          <w:sz w:val="24"/>
          <w:szCs w:val="24"/>
        </w:rPr>
        <w:t>:</w:t>
      </w:r>
      <w:r w:rsidR="00A95BB9">
        <w:rPr>
          <w:sz w:val="24"/>
          <w:szCs w:val="24"/>
        </w:rPr>
        <w:t xml:space="preserve"> </w:t>
      </w:r>
      <w:r w:rsidR="00A95BB9" w:rsidRPr="00A95BB9">
        <w:rPr>
          <w:b w:val="0"/>
          <w:sz w:val="24"/>
          <w:szCs w:val="24"/>
        </w:rPr>
        <w:t xml:space="preserve">Ross </w:t>
      </w:r>
      <w:proofErr w:type="spellStart"/>
      <w:r w:rsidR="00A95BB9" w:rsidRPr="00A95BB9">
        <w:rPr>
          <w:b w:val="0"/>
          <w:sz w:val="24"/>
          <w:szCs w:val="24"/>
        </w:rPr>
        <w:t>Terranova</w:t>
      </w:r>
      <w:proofErr w:type="spellEnd"/>
      <w:r w:rsidR="00A95BB9" w:rsidRPr="00A95BB9">
        <w:rPr>
          <w:b w:val="0"/>
          <w:sz w:val="24"/>
          <w:szCs w:val="24"/>
        </w:rPr>
        <w:t>, Peter Adams</w:t>
      </w:r>
      <w:r w:rsidR="00A95BB9">
        <w:rPr>
          <w:b w:val="0"/>
          <w:sz w:val="24"/>
          <w:szCs w:val="24"/>
        </w:rPr>
        <w:t xml:space="preserve"> and Rosa Gonzalez</w:t>
      </w:r>
      <w:r w:rsidR="009E4563" w:rsidRPr="00A95BB9">
        <w:rPr>
          <w:b w:val="0"/>
          <w:sz w:val="24"/>
          <w:szCs w:val="24"/>
        </w:rPr>
        <w:t xml:space="preserve"> </w:t>
      </w:r>
    </w:p>
    <w:p w:rsidR="00C8654B" w:rsidRPr="00075384" w:rsidRDefault="009E6A67" w:rsidP="00C8654B">
      <w:pPr>
        <w:pStyle w:val="Heading1"/>
        <w:spacing w:before="1"/>
        <w:ind w:right="1115"/>
        <w:rPr>
          <w:sz w:val="24"/>
          <w:szCs w:val="24"/>
        </w:rPr>
      </w:pPr>
      <w:r w:rsidRPr="00075384">
        <w:rPr>
          <w:sz w:val="24"/>
          <w:szCs w:val="24"/>
        </w:rPr>
        <w:t>Ex-Officio Members Present:</w:t>
      </w:r>
      <w:r w:rsidR="00903E32" w:rsidRPr="00075384">
        <w:rPr>
          <w:sz w:val="24"/>
          <w:szCs w:val="24"/>
        </w:rPr>
        <w:t xml:space="preserve"> </w:t>
      </w:r>
      <w:r w:rsidR="00C8654B" w:rsidRPr="00075384">
        <w:rPr>
          <w:b w:val="0"/>
          <w:sz w:val="24"/>
          <w:szCs w:val="24"/>
        </w:rPr>
        <w:t>Fr. Sean Harlow, O.</w:t>
      </w:r>
      <w:r w:rsidR="00FA07A2" w:rsidRPr="00075384">
        <w:rPr>
          <w:b w:val="0"/>
          <w:sz w:val="24"/>
          <w:szCs w:val="24"/>
        </w:rPr>
        <w:t xml:space="preserve"> </w:t>
      </w:r>
      <w:proofErr w:type="spellStart"/>
      <w:r w:rsidR="00C8654B" w:rsidRPr="00075384">
        <w:rPr>
          <w:b w:val="0"/>
          <w:sz w:val="24"/>
          <w:szCs w:val="24"/>
        </w:rPr>
        <w:t>Carm</w:t>
      </w:r>
      <w:proofErr w:type="spellEnd"/>
      <w:r w:rsidR="00C8654B" w:rsidRPr="00075384">
        <w:rPr>
          <w:b w:val="0"/>
          <w:sz w:val="24"/>
          <w:szCs w:val="24"/>
        </w:rPr>
        <w:t>.</w:t>
      </w:r>
      <w:proofErr w:type="gramStart"/>
      <w:r w:rsidR="00A95BB9">
        <w:rPr>
          <w:b w:val="0"/>
          <w:sz w:val="24"/>
          <w:szCs w:val="24"/>
        </w:rPr>
        <w:t>,</w:t>
      </w:r>
      <w:r w:rsidR="008E1B07">
        <w:rPr>
          <w:b w:val="0"/>
          <w:sz w:val="24"/>
          <w:szCs w:val="24"/>
        </w:rPr>
        <w:t xml:space="preserve"> </w:t>
      </w:r>
      <w:r w:rsidR="00854E63">
        <w:rPr>
          <w:b w:val="0"/>
          <w:sz w:val="24"/>
          <w:szCs w:val="24"/>
        </w:rPr>
        <w:t xml:space="preserve"> Deacon</w:t>
      </w:r>
      <w:proofErr w:type="gramEnd"/>
      <w:r w:rsidR="00854E63">
        <w:rPr>
          <w:b w:val="0"/>
          <w:sz w:val="24"/>
          <w:szCs w:val="24"/>
        </w:rPr>
        <w:t xml:space="preserve"> Carl </w:t>
      </w:r>
      <w:proofErr w:type="spellStart"/>
      <w:r w:rsidR="00854E63">
        <w:rPr>
          <w:b w:val="0"/>
          <w:sz w:val="24"/>
          <w:szCs w:val="24"/>
        </w:rPr>
        <w:t>Locatelli</w:t>
      </w:r>
      <w:proofErr w:type="spellEnd"/>
      <w:r w:rsidR="00A95BB9">
        <w:rPr>
          <w:b w:val="0"/>
          <w:sz w:val="24"/>
          <w:szCs w:val="24"/>
        </w:rPr>
        <w:t xml:space="preserve"> and Deacon Michael McCabe</w:t>
      </w:r>
      <w:r w:rsidR="00854E63">
        <w:rPr>
          <w:b w:val="0"/>
          <w:sz w:val="24"/>
          <w:szCs w:val="24"/>
        </w:rPr>
        <w:t xml:space="preserve"> </w:t>
      </w:r>
      <w:r w:rsidR="008E1B07">
        <w:rPr>
          <w:b w:val="0"/>
          <w:sz w:val="24"/>
          <w:szCs w:val="24"/>
        </w:rPr>
        <w:t xml:space="preserve"> </w:t>
      </w:r>
      <w:r w:rsidR="009952D9" w:rsidRPr="00075384">
        <w:rPr>
          <w:b w:val="0"/>
          <w:sz w:val="24"/>
          <w:szCs w:val="24"/>
        </w:rPr>
        <w:t xml:space="preserve"> </w:t>
      </w:r>
    </w:p>
    <w:p w:rsidR="009E6A67" w:rsidRPr="00075384" w:rsidRDefault="007A6AF2" w:rsidP="00492186">
      <w:pPr>
        <w:spacing w:before="37"/>
        <w:ind w:left="115" w:right="432"/>
      </w:pPr>
      <w:r w:rsidRPr="00075384">
        <w:rPr>
          <w:b/>
        </w:rPr>
        <w:t>Recording Secretary:</w:t>
      </w:r>
      <w:r w:rsidR="005D1676" w:rsidRPr="00075384">
        <w:t xml:space="preserve"> Deb</w:t>
      </w:r>
      <w:r w:rsidR="00CC3DFD" w:rsidRPr="00075384">
        <w:t>orah</w:t>
      </w:r>
      <w:r w:rsidR="005D1676" w:rsidRPr="00075384">
        <w:t xml:space="preserve"> </w:t>
      </w:r>
      <w:proofErr w:type="spellStart"/>
      <w:r w:rsidR="005D1676" w:rsidRPr="00075384">
        <w:t>Botti</w:t>
      </w:r>
      <w:proofErr w:type="spellEnd"/>
    </w:p>
    <w:p w:rsidR="006C4B3C" w:rsidRPr="00A95BB9" w:rsidRDefault="00492186" w:rsidP="006C4B3C">
      <w:pPr>
        <w:pStyle w:val="Heading1"/>
        <w:spacing w:before="1"/>
        <w:ind w:right="1115"/>
        <w:rPr>
          <w:b w:val="0"/>
          <w:sz w:val="24"/>
          <w:szCs w:val="24"/>
        </w:rPr>
      </w:pPr>
      <w:r w:rsidRPr="00075384">
        <w:rPr>
          <w:sz w:val="24"/>
          <w:szCs w:val="24"/>
        </w:rPr>
        <w:t>Ex-Officio M</w:t>
      </w:r>
      <w:r w:rsidR="00E4149A" w:rsidRPr="00075384">
        <w:rPr>
          <w:sz w:val="24"/>
          <w:szCs w:val="24"/>
        </w:rPr>
        <w:t>embers Absent:</w:t>
      </w:r>
      <w:r w:rsidR="00363A2B" w:rsidRPr="00075384">
        <w:rPr>
          <w:sz w:val="24"/>
          <w:szCs w:val="24"/>
        </w:rPr>
        <w:t xml:space="preserve"> </w:t>
      </w:r>
      <w:r w:rsidR="00A95BB9">
        <w:rPr>
          <w:sz w:val="24"/>
          <w:szCs w:val="24"/>
        </w:rPr>
        <w:t xml:space="preserve"> </w:t>
      </w:r>
      <w:r w:rsidR="00A95BB9">
        <w:rPr>
          <w:b w:val="0"/>
          <w:sz w:val="24"/>
          <w:szCs w:val="24"/>
        </w:rPr>
        <w:t>None</w:t>
      </w:r>
    </w:p>
    <w:p w:rsidR="008F63F5" w:rsidRPr="003277B6" w:rsidRDefault="007A544B" w:rsidP="008F63F5">
      <w:pPr>
        <w:pStyle w:val="Heading1"/>
        <w:spacing w:before="38"/>
        <w:ind w:right="1115"/>
        <w:rPr>
          <w:b w:val="0"/>
          <w:bCs w:val="0"/>
          <w:sz w:val="24"/>
          <w:szCs w:val="24"/>
        </w:rPr>
      </w:pPr>
      <w:r>
        <w:rPr>
          <w:sz w:val="24"/>
          <w:szCs w:val="24"/>
        </w:rPr>
        <w:t>Others</w:t>
      </w:r>
      <w:r w:rsidR="008F63F5" w:rsidRPr="00075384">
        <w:rPr>
          <w:sz w:val="24"/>
          <w:szCs w:val="24"/>
        </w:rPr>
        <w:t xml:space="preserve"> Present</w:t>
      </w:r>
      <w:r w:rsidR="008F63F5" w:rsidRPr="003277B6">
        <w:rPr>
          <w:sz w:val="24"/>
          <w:szCs w:val="24"/>
        </w:rPr>
        <w:t>:</w:t>
      </w:r>
      <w:r w:rsidR="00414482" w:rsidRPr="00F4604B">
        <w:rPr>
          <w:b w:val="0"/>
          <w:spacing w:val="-5"/>
          <w:sz w:val="24"/>
          <w:szCs w:val="24"/>
        </w:rPr>
        <w:t xml:space="preserve"> </w:t>
      </w:r>
      <w:r w:rsidR="008E1B07">
        <w:rPr>
          <w:b w:val="0"/>
          <w:spacing w:val="-5"/>
          <w:sz w:val="24"/>
          <w:szCs w:val="24"/>
        </w:rPr>
        <w:t>None</w:t>
      </w:r>
    </w:p>
    <w:p w:rsidR="00C23A9F" w:rsidRPr="003277B6" w:rsidRDefault="00C23A9F" w:rsidP="008F63F5">
      <w:pPr>
        <w:pStyle w:val="BodyText"/>
        <w:ind w:left="111" w:right="1115" w:firstLine="0"/>
        <w:rPr>
          <w:b/>
          <w:sz w:val="24"/>
          <w:szCs w:val="24"/>
        </w:rPr>
      </w:pPr>
    </w:p>
    <w:p w:rsidR="008E1B07" w:rsidRDefault="008F63F5" w:rsidP="008E1B07">
      <w:pPr>
        <w:pStyle w:val="BodyText"/>
        <w:ind w:left="111" w:right="1115" w:firstLine="0"/>
        <w:rPr>
          <w:b/>
          <w:sz w:val="24"/>
          <w:szCs w:val="24"/>
        </w:rPr>
      </w:pPr>
      <w:r w:rsidRPr="003277B6">
        <w:rPr>
          <w:b/>
          <w:sz w:val="24"/>
          <w:szCs w:val="24"/>
        </w:rPr>
        <w:t xml:space="preserve">The meeting began with prayer at </w:t>
      </w:r>
      <w:r w:rsidR="00F23D37" w:rsidRPr="003277B6">
        <w:rPr>
          <w:b/>
          <w:sz w:val="24"/>
          <w:szCs w:val="24"/>
        </w:rPr>
        <w:t>6:</w:t>
      </w:r>
      <w:r w:rsidR="00A95BB9">
        <w:rPr>
          <w:b/>
          <w:sz w:val="24"/>
          <w:szCs w:val="24"/>
        </w:rPr>
        <w:t>50</w:t>
      </w:r>
      <w:r w:rsidR="00363A2B">
        <w:rPr>
          <w:b/>
          <w:sz w:val="24"/>
          <w:szCs w:val="24"/>
        </w:rPr>
        <w:t xml:space="preserve"> </w:t>
      </w:r>
      <w:r w:rsidR="00553432" w:rsidRPr="003277B6">
        <w:rPr>
          <w:b/>
          <w:spacing w:val="-10"/>
          <w:sz w:val="24"/>
          <w:szCs w:val="24"/>
        </w:rPr>
        <w:t>p.m</w:t>
      </w:r>
      <w:r w:rsidRPr="003277B6">
        <w:rPr>
          <w:b/>
          <w:sz w:val="24"/>
          <w:szCs w:val="24"/>
        </w:rPr>
        <w:t>.</w:t>
      </w:r>
    </w:p>
    <w:p w:rsidR="00AC2CAA" w:rsidRDefault="00254CC8" w:rsidP="008E1B07">
      <w:pPr>
        <w:pStyle w:val="BodyText"/>
        <w:ind w:left="111" w:right="1115" w:firstLine="0"/>
        <w:rPr>
          <w:sz w:val="24"/>
          <w:szCs w:val="24"/>
        </w:rPr>
      </w:pPr>
      <w:r>
        <w:rPr>
          <w:b/>
          <w:sz w:val="24"/>
          <w:szCs w:val="24"/>
        </w:rPr>
        <w:t xml:space="preserve"> </w:t>
      </w:r>
    </w:p>
    <w:p w:rsidR="00F23D37" w:rsidRDefault="008F63F5" w:rsidP="00746EBC">
      <w:pPr>
        <w:pStyle w:val="Heading1"/>
        <w:spacing w:line="210" w:lineRule="exact"/>
        <w:ind w:right="1115"/>
        <w:rPr>
          <w:sz w:val="24"/>
          <w:szCs w:val="24"/>
        </w:rPr>
      </w:pPr>
      <w:r w:rsidRPr="003277B6">
        <w:rPr>
          <w:sz w:val="24"/>
          <w:szCs w:val="24"/>
        </w:rPr>
        <w:t>Minutes of the</w:t>
      </w:r>
      <w:r w:rsidR="0098368E">
        <w:rPr>
          <w:sz w:val="24"/>
          <w:szCs w:val="24"/>
        </w:rPr>
        <w:t xml:space="preserve"> meeting of </w:t>
      </w:r>
      <w:r w:rsidR="00EC171D">
        <w:rPr>
          <w:sz w:val="24"/>
          <w:szCs w:val="24"/>
        </w:rPr>
        <w:t>Ju</w:t>
      </w:r>
      <w:r w:rsidR="00A95BB9">
        <w:rPr>
          <w:sz w:val="24"/>
          <w:szCs w:val="24"/>
        </w:rPr>
        <w:t>ly 13</w:t>
      </w:r>
      <w:r w:rsidR="00EC171D">
        <w:rPr>
          <w:sz w:val="24"/>
          <w:szCs w:val="24"/>
        </w:rPr>
        <w:t xml:space="preserve"> </w:t>
      </w:r>
      <w:r w:rsidR="0098368E">
        <w:rPr>
          <w:sz w:val="24"/>
          <w:szCs w:val="24"/>
        </w:rPr>
        <w:t>were</w:t>
      </w:r>
      <w:r w:rsidRPr="003277B6">
        <w:rPr>
          <w:sz w:val="24"/>
          <w:szCs w:val="24"/>
        </w:rPr>
        <w:t xml:space="preserve"> </w:t>
      </w:r>
      <w:r w:rsidR="00243837" w:rsidRPr="003277B6">
        <w:rPr>
          <w:sz w:val="24"/>
          <w:szCs w:val="24"/>
        </w:rPr>
        <w:t>a</w:t>
      </w:r>
      <w:r w:rsidR="003277B6">
        <w:rPr>
          <w:sz w:val="24"/>
          <w:szCs w:val="24"/>
        </w:rPr>
        <w:t>ccep</w:t>
      </w:r>
      <w:r w:rsidR="00243837" w:rsidRPr="003277B6">
        <w:rPr>
          <w:sz w:val="24"/>
          <w:szCs w:val="24"/>
        </w:rPr>
        <w:t>ted</w:t>
      </w:r>
      <w:r w:rsidR="00EF3506" w:rsidRPr="003277B6">
        <w:rPr>
          <w:sz w:val="24"/>
          <w:szCs w:val="24"/>
        </w:rPr>
        <w:t>.</w:t>
      </w:r>
    </w:p>
    <w:p w:rsidR="00F4604B" w:rsidRDefault="00F4604B" w:rsidP="00746EBC">
      <w:pPr>
        <w:pStyle w:val="Heading1"/>
        <w:spacing w:line="210" w:lineRule="exact"/>
        <w:ind w:right="1115"/>
        <w:rPr>
          <w:sz w:val="24"/>
          <w:szCs w:val="24"/>
        </w:rPr>
      </w:pPr>
    </w:p>
    <w:p w:rsidR="008E1B07" w:rsidRDefault="008E1B07" w:rsidP="00746EBC">
      <w:pPr>
        <w:pStyle w:val="Heading1"/>
        <w:spacing w:line="210" w:lineRule="exact"/>
        <w:ind w:right="1115"/>
        <w:rPr>
          <w:b w:val="0"/>
          <w:i/>
          <w:sz w:val="24"/>
          <w:szCs w:val="24"/>
        </w:rPr>
      </w:pPr>
      <w:r>
        <w:rPr>
          <w:b w:val="0"/>
          <w:i/>
          <w:sz w:val="24"/>
          <w:szCs w:val="24"/>
        </w:rPr>
        <w:t>The following updates were given:</w:t>
      </w:r>
    </w:p>
    <w:p w:rsidR="008E1B07" w:rsidRDefault="008E1B07" w:rsidP="00746EBC">
      <w:pPr>
        <w:pStyle w:val="Heading1"/>
        <w:spacing w:line="210" w:lineRule="exact"/>
        <w:ind w:right="1115"/>
        <w:rPr>
          <w:sz w:val="24"/>
          <w:szCs w:val="24"/>
        </w:rPr>
      </w:pPr>
    </w:p>
    <w:p w:rsidR="008E1B07" w:rsidRDefault="008E1B07" w:rsidP="00746EBC">
      <w:pPr>
        <w:pStyle w:val="Heading1"/>
        <w:spacing w:line="210" w:lineRule="exact"/>
        <w:ind w:right="1115"/>
        <w:rPr>
          <w:sz w:val="24"/>
          <w:szCs w:val="24"/>
        </w:rPr>
      </w:pPr>
      <w:r>
        <w:rPr>
          <w:sz w:val="24"/>
          <w:szCs w:val="24"/>
        </w:rPr>
        <w:t>Ministry Reports</w:t>
      </w:r>
      <w:r w:rsidR="00446E78" w:rsidRPr="00446E78">
        <w:rPr>
          <w:sz w:val="24"/>
          <w:szCs w:val="24"/>
        </w:rPr>
        <w:t>:</w:t>
      </w:r>
    </w:p>
    <w:p w:rsidR="00A95BB9" w:rsidRDefault="00A95BB9" w:rsidP="00746EBC">
      <w:pPr>
        <w:pStyle w:val="Heading1"/>
        <w:spacing w:line="210" w:lineRule="exact"/>
        <w:ind w:right="1115"/>
        <w:rPr>
          <w:sz w:val="24"/>
          <w:szCs w:val="24"/>
        </w:rPr>
      </w:pPr>
    </w:p>
    <w:p w:rsidR="00A95BB9" w:rsidRDefault="00A95BB9" w:rsidP="00A95BB9">
      <w:pPr>
        <w:pStyle w:val="Heading1"/>
        <w:spacing w:line="210" w:lineRule="exact"/>
        <w:ind w:right="1115"/>
        <w:rPr>
          <w:b w:val="0"/>
          <w:sz w:val="24"/>
          <w:szCs w:val="24"/>
          <w:u w:val="single"/>
        </w:rPr>
      </w:pPr>
      <w:r>
        <w:rPr>
          <w:b w:val="0"/>
          <w:sz w:val="24"/>
          <w:szCs w:val="24"/>
          <w:u w:val="single"/>
        </w:rPr>
        <w:t>Administration &amp; Stewardship</w:t>
      </w:r>
      <w:r w:rsidRPr="008E5167">
        <w:rPr>
          <w:b w:val="0"/>
          <w:sz w:val="24"/>
          <w:szCs w:val="24"/>
          <w:u w:val="single"/>
        </w:rPr>
        <w:t>:</w:t>
      </w:r>
    </w:p>
    <w:p w:rsidR="00953821" w:rsidRDefault="00A95BB9" w:rsidP="00A95BB9">
      <w:pPr>
        <w:pStyle w:val="Heading1"/>
        <w:spacing w:line="210" w:lineRule="exact"/>
        <w:ind w:right="1115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ab/>
      </w:r>
    </w:p>
    <w:p w:rsidR="00A95BB9" w:rsidRPr="00A95BB9" w:rsidRDefault="00A95BB9" w:rsidP="00A95BB9">
      <w:pPr>
        <w:pStyle w:val="Heading1"/>
        <w:spacing w:line="210" w:lineRule="exact"/>
        <w:ind w:right="1115"/>
        <w:rPr>
          <w:b w:val="0"/>
          <w:sz w:val="24"/>
          <w:szCs w:val="24"/>
        </w:rPr>
      </w:pPr>
      <w:proofErr w:type="gramStart"/>
      <w:r>
        <w:rPr>
          <w:b w:val="0"/>
          <w:sz w:val="24"/>
          <w:szCs w:val="24"/>
        </w:rPr>
        <w:t>Nothing to report.</w:t>
      </w:r>
      <w:proofErr w:type="gramEnd"/>
    </w:p>
    <w:p w:rsidR="00A95BB9" w:rsidRDefault="00A95BB9" w:rsidP="00746EBC">
      <w:pPr>
        <w:pStyle w:val="Heading1"/>
        <w:spacing w:line="210" w:lineRule="exact"/>
        <w:ind w:right="1115"/>
        <w:rPr>
          <w:sz w:val="24"/>
          <w:szCs w:val="24"/>
        </w:rPr>
      </w:pPr>
    </w:p>
    <w:p w:rsidR="008E1B07" w:rsidRDefault="008E1B07" w:rsidP="00746EBC">
      <w:pPr>
        <w:pStyle w:val="Heading1"/>
        <w:spacing w:line="210" w:lineRule="exact"/>
        <w:ind w:right="1115"/>
        <w:rPr>
          <w:sz w:val="24"/>
          <w:szCs w:val="24"/>
        </w:rPr>
      </w:pPr>
    </w:p>
    <w:p w:rsidR="008E1B07" w:rsidRPr="008E5167" w:rsidRDefault="008E5167" w:rsidP="00746EBC">
      <w:pPr>
        <w:pStyle w:val="Heading1"/>
        <w:spacing w:line="210" w:lineRule="exact"/>
        <w:ind w:right="1115"/>
        <w:rPr>
          <w:b w:val="0"/>
          <w:sz w:val="24"/>
          <w:szCs w:val="24"/>
          <w:u w:val="single"/>
        </w:rPr>
      </w:pPr>
      <w:r w:rsidRPr="008E5167">
        <w:rPr>
          <w:b w:val="0"/>
          <w:sz w:val="24"/>
          <w:szCs w:val="24"/>
          <w:u w:val="single"/>
        </w:rPr>
        <w:t>Education &amp; Faith Formation:</w:t>
      </w:r>
    </w:p>
    <w:p w:rsidR="008E1B07" w:rsidRDefault="008E1B07" w:rsidP="00746EBC">
      <w:pPr>
        <w:pStyle w:val="Heading1"/>
        <w:spacing w:line="210" w:lineRule="exact"/>
        <w:ind w:right="1115"/>
        <w:rPr>
          <w:b w:val="0"/>
          <w:sz w:val="24"/>
          <w:szCs w:val="24"/>
        </w:rPr>
      </w:pPr>
    </w:p>
    <w:p w:rsidR="008E5167" w:rsidRDefault="00A95BB9" w:rsidP="00776D4D">
      <w:pPr>
        <w:pStyle w:val="Heading1"/>
        <w:numPr>
          <w:ilvl w:val="0"/>
          <w:numId w:val="13"/>
        </w:numPr>
        <w:ind w:right="1115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Out of more than 100 families, there are only about a half-dozen who have not re-registered their children and will have to be tracked down</w:t>
      </w:r>
      <w:r w:rsidR="008E5167">
        <w:rPr>
          <w:b w:val="0"/>
          <w:sz w:val="24"/>
          <w:szCs w:val="24"/>
        </w:rPr>
        <w:t>.</w:t>
      </w:r>
      <w:r>
        <w:rPr>
          <w:b w:val="0"/>
          <w:sz w:val="24"/>
          <w:szCs w:val="24"/>
        </w:rPr>
        <w:t xml:space="preserve"> That’s an amazing response, especially given the times.</w:t>
      </w:r>
    </w:p>
    <w:p w:rsidR="00627850" w:rsidRDefault="00627850" w:rsidP="00776D4D">
      <w:pPr>
        <w:pStyle w:val="Heading1"/>
        <w:ind w:left="831" w:right="1115"/>
        <w:rPr>
          <w:b w:val="0"/>
          <w:sz w:val="24"/>
          <w:szCs w:val="24"/>
        </w:rPr>
      </w:pPr>
    </w:p>
    <w:p w:rsidR="00A95BB9" w:rsidRDefault="00A95BB9" w:rsidP="00776D4D">
      <w:pPr>
        <w:pStyle w:val="Heading1"/>
        <w:numPr>
          <w:ilvl w:val="0"/>
          <w:numId w:val="13"/>
        </w:numPr>
        <w:ind w:right="1115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Sacraments that were canceled in the spring will be </w:t>
      </w:r>
      <w:r w:rsidR="00627850">
        <w:rPr>
          <w:b w:val="0"/>
          <w:sz w:val="24"/>
          <w:szCs w:val="24"/>
        </w:rPr>
        <w:t>received</w:t>
      </w:r>
      <w:r>
        <w:rPr>
          <w:b w:val="0"/>
          <w:sz w:val="24"/>
          <w:szCs w:val="24"/>
        </w:rPr>
        <w:t xml:space="preserve"> at Our Lady of Mount Carmel Church in Middletown as follows: First Eucharist at 11 a.m. </w:t>
      </w:r>
      <w:r w:rsidR="00627850">
        <w:rPr>
          <w:b w:val="0"/>
          <w:sz w:val="24"/>
          <w:szCs w:val="24"/>
        </w:rPr>
        <w:t xml:space="preserve">September </w:t>
      </w:r>
      <w:proofErr w:type="gramStart"/>
      <w:r w:rsidR="00627850">
        <w:rPr>
          <w:b w:val="0"/>
          <w:sz w:val="24"/>
          <w:szCs w:val="24"/>
        </w:rPr>
        <w:t xml:space="preserve">19 </w:t>
      </w:r>
      <w:r>
        <w:rPr>
          <w:b w:val="0"/>
          <w:sz w:val="24"/>
          <w:szCs w:val="24"/>
        </w:rPr>
        <w:t xml:space="preserve"> and</w:t>
      </w:r>
      <w:proofErr w:type="gramEnd"/>
      <w:r>
        <w:rPr>
          <w:b w:val="0"/>
          <w:sz w:val="24"/>
          <w:szCs w:val="24"/>
        </w:rPr>
        <w:t xml:space="preserve"> Confirmation at </w:t>
      </w:r>
      <w:r w:rsidR="00627850">
        <w:rPr>
          <w:b w:val="0"/>
          <w:sz w:val="24"/>
          <w:szCs w:val="24"/>
        </w:rPr>
        <w:t>5:30 p.m. October 2</w:t>
      </w:r>
      <w:r>
        <w:rPr>
          <w:b w:val="0"/>
          <w:sz w:val="24"/>
          <w:szCs w:val="24"/>
        </w:rPr>
        <w:t>.</w:t>
      </w:r>
    </w:p>
    <w:p w:rsidR="008E5167" w:rsidRDefault="008E5167" w:rsidP="00776D4D">
      <w:pPr>
        <w:pStyle w:val="Heading1"/>
        <w:ind w:left="831" w:right="1115"/>
        <w:rPr>
          <w:b w:val="0"/>
          <w:sz w:val="24"/>
          <w:szCs w:val="24"/>
        </w:rPr>
      </w:pPr>
    </w:p>
    <w:p w:rsidR="00BD5D6B" w:rsidRDefault="00BD5D6B" w:rsidP="00BD5D6B">
      <w:pPr>
        <w:pStyle w:val="Heading1"/>
        <w:spacing w:line="210" w:lineRule="exact"/>
        <w:ind w:left="831" w:right="1115"/>
        <w:rPr>
          <w:b w:val="0"/>
          <w:sz w:val="24"/>
          <w:szCs w:val="24"/>
        </w:rPr>
      </w:pPr>
    </w:p>
    <w:p w:rsidR="00BD5D6B" w:rsidRDefault="00BD5D6B" w:rsidP="00BD5D6B">
      <w:pPr>
        <w:rPr>
          <w:u w:val="single"/>
        </w:rPr>
      </w:pPr>
      <w:r w:rsidRPr="00BD5D6B">
        <w:rPr>
          <w:u w:val="single"/>
        </w:rPr>
        <w:t>Christian Services:</w:t>
      </w:r>
    </w:p>
    <w:p w:rsidR="00BD5D6B" w:rsidRDefault="00BD5D6B" w:rsidP="00BD5D6B">
      <w:pPr>
        <w:rPr>
          <w:u w:val="single"/>
        </w:rPr>
      </w:pPr>
    </w:p>
    <w:p w:rsidR="00BD5D6B" w:rsidRPr="00953821" w:rsidRDefault="00BD5D6B" w:rsidP="00627850">
      <w:pPr>
        <w:pStyle w:val="ListParagraph"/>
        <w:numPr>
          <w:ilvl w:val="0"/>
          <w:numId w:val="17"/>
        </w:numPr>
        <w:spacing w:line="240" w:lineRule="auto"/>
        <w:rPr>
          <w:sz w:val="24"/>
          <w:szCs w:val="24"/>
        </w:rPr>
      </w:pPr>
      <w:r w:rsidRPr="00953821">
        <w:rPr>
          <w:rFonts w:ascii="Times New Roman" w:hAnsi="Times New Roman" w:cs="Times New Roman"/>
          <w:sz w:val="24"/>
          <w:szCs w:val="24"/>
        </w:rPr>
        <w:t>The</w:t>
      </w:r>
      <w:r w:rsidR="00627850" w:rsidRPr="00953821">
        <w:rPr>
          <w:rFonts w:ascii="Times New Roman" w:hAnsi="Times New Roman" w:cs="Times New Roman"/>
          <w:sz w:val="24"/>
          <w:szCs w:val="24"/>
        </w:rPr>
        <w:t xml:space="preserve"> possibility of becoming a member of the Food Bank was discussed</w:t>
      </w:r>
      <w:r w:rsidRPr="00953821">
        <w:rPr>
          <w:rFonts w:ascii="Times New Roman" w:hAnsi="Times New Roman" w:cs="Times New Roman"/>
          <w:sz w:val="24"/>
          <w:szCs w:val="24"/>
        </w:rPr>
        <w:t>.</w:t>
      </w:r>
      <w:r w:rsidR="00627850" w:rsidRPr="00953821">
        <w:rPr>
          <w:rFonts w:ascii="Times New Roman" w:hAnsi="Times New Roman" w:cs="Times New Roman"/>
          <w:sz w:val="24"/>
          <w:szCs w:val="24"/>
        </w:rPr>
        <w:t xml:space="preserve"> There is no cost to join. Some items it distributes are free; others are purchased by the case at .16 cents a pound. This could be very helpful with filling Holiday Baskets as well as supplementing our </w:t>
      </w:r>
      <w:r w:rsidR="00953821">
        <w:rPr>
          <w:rFonts w:ascii="Times New Roman" w:hAnsi="Times New Roman" w:cs="Times New Roman"/>
          <w:sz w:val="24"/>
          <w:szCs w:val="24"/>
        </w:rPr>
        <w:t>Food P</w:t>
      </w:r>
      <w:r w:rsidR="00627850" w:rsidRPr="00953821">
        <w:rPr>
          <w:rFonts w:ascii="Times New Roman" w:hAnsi="Times New Roman" w:cs="Times New Roman"/>
          <w:sz w:val="24"/>
          <w:szCs w:val="24"/>
        </w:rPr>
        <w:t xml:space="preserve">antry. </w:t>
      </w:r>
      <w:r w:rsidR="00627850" w:rsidRPr="00953821">
        <w:rPr>
          <w:rFonts w:ascii="Times New Roman" w:hAnsi="Times New Roman" w:cs="Times New Roman"/>
          <w:sz w:val="24"/>
          <w:szCs w:val="24"/>
        </w:rPr>
        <w:lastRenderedPageBreak/>
        <w:t xml:space="preserve">Items are ordered online and picked up in either Goshen or Cornwall-on-Hudson monthly. </w:t>
      </w:r>
      <w:r w:rsidR="00953821">
        <w:rPr>
          <w:rFonts w:ascii="Times New Roman" w:hAnsi="Times New Roman" w:cs="Times New Roman"/>
          <w:sz w:val="24"/>
          <w:szCs w:val="24"/>
        </w:rPr>
        <w:t xml:space="preserve">Requirements include </w:t>
      </w:r>
      <w:r w:rsidR="00627850" w:rsidRPr="00953821">
        <w:rPr>
          <w:rFonts w:ascii="Times New Roman" w:hAnsi="Times New Roman" w:cs="Times New Roman"/>
          <w:sz w:val="24"/>
          <w:szCs w:val="24"/>
        </w:rPr>
        <w:t>application</w:t>
      </w:r>
      <w:r w:rsidR="00953821">
        <w:rPr>
          <w:rFonts w:ascii="Times New Roman" w:hAnsi="Times New Roman" w:cs="Times New Roman"/>
          <w:sz w:val="24"/>
          <w:szCs w:val="24"/>
        </w:rPr>
        <w:t xml:space="preserve"> and supporting documents that must be approved, f</w:t>
      </w:r>
      <w:r w:rsidR="00627850" w:rsidRPr="00953821">
        <w:rPr>
          <w:rFonts w:ascii="Times New Roman" w:hAnsi="Times New Roman" w:cs="Times New Roman"/>
          <w:sz w:val="24"/>
          <w:szCs w:val="24"/>
        </w:rPr>
        <w:t>ollowed by a site inspection. The Food Bank will be investigated in person to get a more tangible feel for how this arrangement might work.</w:t>
      </w:r>
      <w:r w:rsidR="00627850" w:rsidRPr="00627850">
        <w:t xml:space="preserve"> </w:t>
      </w:r>
      <w:r w:rsidRPr="00627850">
        <w:t xml:space="preserve"> </w:t>
      </w:r>
    </w:p>
    <w:p w:rsidR="00BD5D6B" w:rsidRPr="00953821" w:rsidRDefault="00953821" w:rsidP="00BD5D6B">
      <w:pPr>
        <w:pStyle w:val="ListParagraph"/>
        <w:numPr>
          <w:ilvl w:val="0"/>
          <w:numId w:val="17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</w:t>
      </w:r>
      <w:r w:rsidR="00627850" w:rsidRPr="00953821">
        <w:rPr>
          <w:rFonts w:ascii="Times New Roman" w:hAnsi="Times New Roman" w:cs="Times New Roman"/>
          <w:sz w:val="24"/>
          <w:szCs w:val="24"/>
        </w:rPr>
        <w:t xml:space="preserve">ow </w:t>
      </w:r>
      <w:r>
        <w:rPr>
          <w:rFonts w:ascii="Times New Roman" w:hAnsi="Times New Roman" w:cs="Times New Roman"/>
          <w:sz w:val="24"/>
          <w:szCs w:val="24"/>
        </w:rPr>
        <w:t xml:space="preserve">will the team </w:t>
      </w:r>
      <w:r w:rsidR="00627850" w:rsidRPr="00953821">
        <w:rPr>
          <w:rFonts w:ascii="Times New Roman" w:hAnsi="Times New Roman" w:cs="Times New Roman"/>
          <w:sz w:val="24"/>
          <w:szCs w:val="24"/>
        </w:rPr>
        <w:t>safely fill and distribute the Holiday Baskets</w:t>
      </w:r>
      <w:r>
        <w:rPr>
          <w:rFonts w:ascii="Times New Roman" w:hAnsi="Times New Roman" w:cs="Times New Roman"/>
          <w:sz w:val="24"/>
          <w:szCs w:val="24"/>
        </w:rPr>
        <w:t xml:space="preserve"> this year?</w:t>
      </w:r>
      <w:r w:rsidR="0048644B" w:rsidRPr="00953821">
        <w:rPr>
          <w:rFonts w:ascii="Times New Roman" w:hAnsi="Times New Roman" w:cs="Times New Roman"/>
          <w:sz w:val="24"/>
          <w:szCs w:val="24"/>
        </w:rPr>
        <w:t xml:space="preserve"> In the past, the food was picked up Saturday using a truck donated by a parishioner. The baskets were assembled by volunteers on Sunday and then distributed on Monday. The schedule might have to be altered this season to help ensure social distancing</w:t>
      </w:r>
      <w:r>
        <w:rPr>
          <w:rFonts w:ascii="Times New Roman" w:hAnsi="Times New Roman" w:cs="Times New Roman"/>
          <w:sz w:val="24"/>
          <w:szCs w:val="24"/>
        </w:rPr>
        <w:t xml:space="preserve"> for volunteers and the recipients</w:t>
      </w:r>
      <w:r w:rsidR="0048644B" w:rsidRPr="00953821">
        <w:rPr>
          <w:rFonts w:ascii="Times New Roman" w:hAnsi="Times New Roman" w:cs="Times New Roman"/>
          <w:sz w:val="24"/>
          <w:szCs w:val="24"/>
        </w:rPr>
        <w:t>.</w:t>
      </w:r>
    </w:p>
    <w:p w:rsidR="00CA710B" w:rsidRPr="008E5167" w:rsidRDefault="00CA710B" w:rsidP="00CA710B">
      <w:pPr>
        <w:pStyle w:val="Heading1"/>
        <w:spacing w:line="210" w:lineRule="exact"/>
        <w:ind w:right="1115" w:firstLine="249"/>
        <w:rPr>
          <w:b w:val="0"/>
          <w:sz w:val="24"/>
          <w:szCs w:val="24"/>
          <w:u w:val="single"/>
        </w:rPr>
      </w:pPr>
      <w:r>
        <w:rPr>
          <w:b w:val="0"/>
          <w:sz w:val="24"/>
          <w:szCs w:val="24"/>
          <w:u w:val="single"/>
        </w:rPr>
        <w:t>Social Activities</w:t>
      </w:r>
      <w:r w:rsidRPr="008E5167">
        <w:rPr>
          <w:b w:val="0"/>
          <w:sz w:val="24"/>
          <w:szCs w:val="24"/>
          <w:u w:val="single"/>
        </w:rPr>
        <w:t>:</w:t>
      </w:r>
    </w:p>
    <w:p w:rsidR="002F33D8" w:rsidRDefault="009E0E69" w:rsidP="00CA710B">
      <w:r>
        <w:tab/>
      </w:r>
    </w:p>
    <w:p w:rsidR="00CA710B" w:rsidRDefault="009E0E69" w:rsidP="002F33D8">
      <w:pPr>
        <w:ind w:firstLine="720"/>
      </w:pPr>
      <w:proofErr w:type="gramStart"/>
      <w:r>
        <w:t>Nothing to report.</w:t>
      </w:r>
      <w:proofErr w:type="gramEnd"/>
      <w:r>
        <w:t xml:space="preserve"> This</w:t>
      </w:r>
      <w:r w:rsidR="00CA710B">
        <w:t xml:space="preserve"> might</w:t>
      </w:r>
      <w:r>
        <w:t xml:space="preserve"> well</w:t>
      </w:r>
      <w:r w:rsidR="00CA710B">
        <w:t xml:space="preserve"> be the last ministry to be up and running.</w:t>
      </w:r>
    </w:p>
    <w:p w:rsidR="00CA710B" w:rsidRPr="00CA710B" w:rsidRDefault="00CA710B" w:rsidP="00CA710B"/>
    <w:p w:rsidR="00B834BB" w:rsidRDefault="00B834BB" w:rsidP="00B834BB">
      <w:pPr>
        <w:ind w:left="360"/>
        <w:rPr>
          <w:u w:val="single"/>
        </w:rPr>
      </w:pPr>
      <w:r>
        <w:rPr>
          <w:u w:val="single"/>
        </w:rPr>
        <w:t>Worship &amp; Spiritual Life</w:t>
      </w:r>
      <w:r w:rsidRPr="00B834BB">
        <w:rPr>
          <w:u w:val="single"/>
        </w:rPr>
        <w:t>:</w:t>
      </w:r>
    </w:p>
    <w:p w:rsidR="00B834BB" w:rsidRPr="00B834BB" w:rsidRDefault="00B834BB" w:rsidP="00B834BB">
      <w:pPr>
        <w:ind w:left="360"/>
        <w:rPr>
          <w:u w:val="single"/>
        </w:rPr>
      </w:pPr>
    </w:p>
    <w:p w:rsidR="00B834BB" w:rsidRDefault="00B834BB" w:rsidP="00B834BB">
      <w:pPr>
        <w:pStyle w:val="ListParagraph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834BB"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Youth Ministry </w:t>
      </w:r>
      <w:r w:rsidR="009E0E69">
        <w:rPr>
          <w:rFonts w:ascii="Times New Roman" w:hAnsi="Times New Roman" w:cs="Times New Roman"/>
          <w:sz w:val="24"/>
          <w:szCs w:val="24"/>
        </w:rPr>
        <w:t xml:space="preserve">continues to meet </w:t>
      </w:r>
      <w:r w:rsidR="00953821">
        <w:rPr>
          <w:rFonts w:ascii="Times New Roman" w:hAnsi="Times New Roman" w:cs="Times New Roman"/>
          <w:sz w:val="24"/>
          <w:szCs w:val="24"/>
        </w:rPr>
        <w:t>via Zoom</w:t>
      </w:r>
      <w:r w:rsidR="009E0E69">
        <w:rPr>
          <w:rFonts w:ascii="Times New Roman" w:hAnsi="Times New Roman" w:cs="Times New Roman"/>
          <w:sz w:val="24"/>
          <w:szCs w:val="24"/>
        </w:rPr>
        <w:t xml:space="preserve"> every Thursday evening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2F33D8">
        <w:rPr>
          <w:rFonts w:ascii="Times New Roman" w:hAnsi="Times New Roman" w:cs="Times New Roman"/>
          <w:sz w:val="24"/>
          <w:szCs w:val="24"/>
        </w:rPr>
        <w:t xml:space="preserve">The kids are starting to invite friends, and </w:t>
      </w:r>
      <w:r w:rsidR="00953821">
        <w:rPr>
          <w:rFonts w:ascii="Times New Roman" w:hAnsi="Times New Roman" w:cs="Times New Roman"/>
          <w:sz w:val="24"/>
          <w:szCs w:val="24"/>
        </w:rPr>
        <w:t xml:space="preserve">it’s been </w:t>
      </w:r>
      <w:r w:rsidR="002F33D8">
        <w:rPr>
          <w:rFonts w:ascii="Times New Roman" w:hAnsi="Times New Roman" w:cs="Times New Roman"/>
          <w:sz w:val="24"/>
          <w:szCs w:val="24"/>
        </w:rPr>
        <w:t>notice</w:t>
      </w:r>
      <w:r w:rsidR="00953821">
        <w:rPr>
          <w:rFonts w:ascii="Times New Roman" w:hAnsi="Times New Roman" w:cs="Times New Roman"/>
          <w:sz w:val="24"/>
          <w:szCs w:val="24"/>
        </w:rPr>
        <w:t>d</w:t>
      </w:r>
      <w:r w:rsidR="002F33D8">
        <w:rPr>
          <w:rFonts w:ascii="Times New Roman" w:hAnsi="Times New Roman" w:cs="Times New Roman"/>
          <w:sz w:val="24"/>
          <w:szCs w:val="24"/>
        </w:rPr>
        <w:t xml:space="preserve"> that curious siblings are starting to get closer to the computer. It might be the safety of a virtual setting – and a “community” that kids are </w:t>
      </w:r>
      <w:r w:rsidR="00776D4D">
        <w:rPr>
          <w:rFonts w:ascii="Times New Roman" w:hAnsi="Times New Roman" w:cs="Times New Roman"/>
          <w:sz w:val="24"/>
          <w:szCs w:val="24"/>
        </w:rPr>
        <w:t>at ease</w:t>
      </w:r>
      <w:r w:rsidR="002F33D8">
        <w:rPr>
          <w:rFonts w:ascii="Times New Roman" w:hAnsi="Times New Roman" w:cs="Times New Roman"/>
          <w:sz w:val="24"/>
          <w:szCs w:val="24"/>
        </w:rPr>
        <w:t xml:space="preserve"> with because of social media – </w:t>
      </w:r>
      <w:r w:rsidR="00953821">
        <w:rPr>
          <w:rFonts w:ascii="Times New Roman" w:hAnsi="Times New Roman" w:cs="Times New Roman"/>
          <w:sz w:val="24"/>
          <w:szCs w:val="24"/>
        </w:rPr>
        <w:t>which</w:t>
      </w:r>
      <w:r w:rsidR="002F33D8">
        <w:rPr>
          <w:rFonts w:ascii="Times New Roman" w:hAnsi="Times New Roman" w:cs="Times New Roman"/>
          <w:sz w:val="24"/>
          <w:szCs w:val="24"/>
        </w:rPr>
        <w:t xml:space="preserve"> </w:t>
      </w:r>
      <w:r w:rsidR="00776D4D">
        <w:rPr>
          <w:rFonts w:ascii="Times New Roman" w:hAnsi="Times New Roman" w:cs="Times New Roman"/>
          <w:sz w:val="24"/>
          <w:szCs w:val="24"/>
        </w:rPr>
        <w:t xml:space="preserve">is </w:t>
      </w:r>
      <w:r w:rsidR="00953821">
        <w:rPr>
          <w:rFonts w:ascii="Times New Roman" w:hAnsi="Times New Roman" w:cs="Times New Roman"/>
          <w:sz w:val="24"/>
          <w:szCs w:val="24"/>
        </w:rPr>
        <w:t xml:space="preserve">making it more comfortable to get </w:t>
      </w:r>
      <w:r w:rsidR="002F33D8">
        <w:rPr>
          <w:rFonts w:ascii="Times New Roman" w:hAnsi="Times New Roman" w:cs="Times New Roman"/>
          <w:sz w:val="24"/>
          <w:szCs w:val="24"/>
        </w:rPr>
        <w:t>closer to Scripture</w:t>
      </w:r>
      <w:r w:rsidR="00776D4D">
        <w:rPr>
          <w:rFonts w:ascii="Times New Roman" w:hAnsi="Times New Roman" w:cs="Times New Roman"/>
          <w:sz w:val="24"/>
          <w:szCs w:val="24"/>
        </w:rPr>
        <w:t xml:space="preserve"> during the meetings</w:t>
      </w:r>
      <w:r w:rsidR="002F33D8">
        <w:rPr>
          <w:rFonts w:ascii="Times New Roman" w:hAnsi="Times New Roman" w:cs="Times New Roman"/>
          <w:sz w:val="24"/>
          <w:szCs w:val="24"/>
        </w:rPr>
        <w:t>. The Bible verses the</w:t>
      </w:r>
      <w:r w:rsidR="00953821">
        <w:rPr>
          <w:rFonts w:ascii="Times New Roman" w:hAnsi="Times New Roman" w:cs="Times New Roman"/>
          <w:sz w:val="24"/>
          <w:szCs w:val="24"/>
        </w:rPr>
        <w:t xml:space="preserve"> kids are</w:t>
      </w:r>
      <w:r w:rsidR="002F33D8">
        <w:rPr>
          <w:rFonts w:ascii="Times New Roman" w:hAnsi="Times New Roman" w:cs="Times New Roman"/>
          <w:sz w:val="24"/>
          <w:szCs w:val="24"/>
        </w:rPr>
        <w:t xml:space="preserve"> sharing are awesome – and they’re even using the dictionary to look up words in the Bible.</w:t>
      </w:r>
    </w:p>
    <w:p w:rsidR="002F33D8" w:rsidRDefault="002F33D8" w:rsidP="002F33D8">
      <w:pPr>
        <w:ind w:left="360"/>
        <w:rPr>
          <w:u w:val="single"/>
        </w:rPr>
      </w:pPr>
      <w:r>
        <w:rPr>
          <w:u w:val="single"/>
        </w:rPr>
        <w:t>Art &amp; Environment</w:t>
      </w:r>
      <w:r w:rsidRPr="00B834BB">
        <w:rPr>
          <w:u w:val="single"/>
        </w:rPr>
        <w:t>:</w:t>
      </w:r>
    </w:p>
    <w:p w:rsidR="002F33D8" w:rsidRDefault="002F33D8" w:rsidP="002F33D8">
      <w:pPr>
        <w:ind w:left="360"/>
        <w:rPr>
          <w:u w:val="single"/>
        </w:rPr>
      </w:pPr>
    </w:p>
    <w:p w:rsidR="002F33D8" w:rsidRPr="006C49E7" w:rsidRDefault="002F33D8" w:rsidP="006C49E7">
      <w:pPr>
        <w:pStyle w:val="ListParagraph"/>
        <w:numPr>
          <w:ilvl w:val="0"/>
          <w:numId w:val="24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6C49E7">
        <w:rPr>
          <w:rFonts w:ascii="Times New Roman" w:hAnsi="Times New Roman" w:cs="Times New Roman"/>
          <w:sz w:val="24"/>
          <w:szCs w:val="24"/>
        </w:rPr>
        <w:t xml:space="preserve">What about the giving tree this year?  It’s hard to project how many people will be attending Mass in late </w:t>
      </w:r>
      <w:proofErr w:type="gramStart"/>
      <w:r w:rsidRPr="006C49E7">
        <w:rPr>
          <w:rFonts w:ascii="Times New Roman" w:hAnsi="Times New Roman" w:cs="Times New Roman"/>
          <w:sz w:val="24"/>
          <w:szCs w:val="24"/>
        </w:rPr>
        <w:t>fall</w:t>
      </w:r>
      <w:proofErr w:type="gramEnd"/>
      <w:r w:rsidRPr="006C49E7">
        <w:rPr>
          <w:rFonts w:ascii="Times New Roman" w:hAnsi="Times New Roman" w:cs="Times New Roman"/>
          <w:sz w:val="24"/>
          <w:szCs w:val="24"/>
        </w:rPr>
        <w:t xml:space="preserve"> – and, therefore, how many angel tags would </w:t>
      </w:r>
      <w:r w:rsidR="0062019D" w:rsidRPr="006C49E7">
        <w:rPr>
          <w:rFonts w:ascii="Times New Roman" w:hAnsi="Times New Roman" w:cs="Times New Roman"/>
          <w:sz w:val="24"/>
          <w:szCs w:val="24"/>
        </w:rPr>
        <w:t xml:space="preserve">actually </w:t>
      </w:r>
      <w:r w:rsidRPr="006C49E7">
        <w:rPr>
          <w:rFonts w:ascii="Times New Roman" w:hAnsi="Times New Roman" w:cs="Times New Roman"/>
          <w:sz w:val="24"/>
          <w:szCs w:val="24"/>
        </w:rPr>
        <w:t>be taken off the tree</w:t>
      </w:r>
      <w:r w:rsidR="00953821">
        <w:rPr>
          <w:rFonts w:ascii="Times New Roman" w:hAnsi="Times New Roman" w:cs="Times New Roman"/>
          <w:sz w:val="24"/>
          <w:szCs w:val="24"/>
        </w:rPr>
        <w:t xml:space="preserve">. </w:t>
      </w:r>
      <w:r w:rsidR="0062019D" w:rsidRPr="006C49E7">
        <w:rPr>
          <w:rFonts w:ascii="Times New Roman" w:hAnsi="Times New Roman" w:cs="Times New Roman"/>
          <w:sz w:val="24"/>
          <w:szCs w:val="24"/>
        </w:rPr>
        <w:t>No one wants to disappoint the children. So w</w:t>
      </w:r>
      <w:r w:rsidRPr="006C49E7">
        <w:rPr>
          <w:rFonts w:ascii="Times New Roman" w:hAnsi="Times New Roman" w:cs="Times New Roman"/>
          <w:sz w:val="24"/>
          <w:szCs w:val="24"/>
        </w:rPr>
        <w:t xml:space="preserve">hile we might have a clearer answer in October, Deacon Michael will reach out to </w:t>
      </w:r>
      <w:proofErr w:type="spellStart"/>
      <w:r w:rsidRPr="006C49E7">
        <w:rPr>
          <w:rFonts w:ascii="Times New Roman" w:hAnsi="Times New Roman" w:cs="Times New Roman"/>
          <w:sz w:val="24"/>
          <w:szCs w:val="24"/>
        </w:rPr>
        <w:t>Terese</w:t>
      </w:r>
      <w:proofErr w:type="spellEnd"/>
      <w:r w:rsidRPr="006C49E7">
        <w:rPr>
          <w:rFonts w:ascii="Times New Roman" w:hAnsi="Times New Roman" w:cs="Times New Roman"/>
          <w:sz w:val="24"/>
          <w:szCs w:val="24"/>
        </w:rPr>
        <w:t xml:space="preserve"> Quinn, who coordinates this endeavor, to discuss different </w:t>
      </w:r>
      <w:r w:rsidR="0062019D" w:rsidRPr="006C49E7">
        <w:rPr>
          <w:rFonts w:ascii="Times New Roman" w:hAnsi="Times New Roman" w:cs="Times New Roman"/>
          <w:sz w:val="24"/>
          <w:szCs w:val="24"/>
        </w:rPr>
        <w:t>possibilities</w:t>
      </w:r>
      <w:r w:rsidRPr="006C49E7">
        <w:rPr>
          <w:rFonts w:ascii="Times New Roman" w:hAnsi="Times New Roman" w:cs="Times New Roman"/>
          <w:sz w:val="24"/>
          <w:szCs w:val="24"/>
        </w:rPr>
        <w:t>.</w:t>
      </w:r>
    </w:p>
    <w:p w:rsidR="006C49E7" w:rsidRPr="006C49E7" w:rsidRDefault="006C49E7" w:rsidP="006C49E7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C49E7" w:rsidRPr="006C49E7" w:rsidRDefault="006C49E7" w:rsidP="006C49E7">
      <w:pPr>
        <w:pStyle w:val="ListParagraph"/>
        <w:numPr>
          <w:ilvl w:val="0"/>
          <w:numId w:val="24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acon Michael will also be looking into using MERV (</w:t>
      </w:r>
      <w:proofErr w:type="spellStart"/>
      <w:r>
        <w:rPr>
          <w:rFonts w:ascii="Times New Roman" w:hAnsi="Times New Roman" w:cs="Times New Roman"/>
          <w:sz w:val="24"/>
          <w:szCs w:val="24"/>
        </w:rPr>
        <w:t>Miminu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Efficiency Reporting Valves) filters at St. Paul’s as is done in the </w:t>
      </w:r>
      <w:r w:rsidR="00953821">
        <w:rPr>
          <w:rFonts w:ascii="Times New Roman" w:hAnsi="Times New Roman" w:cs="Times New Roman"/>
          <w:sz w:val="24"/>
          <w:szCs w:val="24"/>
        </w:rPr>
        <w:t>buildi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53821">
        <w:rPr>
          <w:rFonts w:ascii="Times New Roman" w:hAnsi="Times New Roman" w:cs="Times New Roman"/>
          <w:sz w:val="24"/>
          <w:szCs w:val="24"/>
        </w:rPr>
        <w:t xml:space="preserve">that </w:t>
      </w:r>
      <w:r>
        <w:rPr>
          <w:rFonts w:ascii="Times New Roman" w:hAnsi="Times New Roman" w:cs="Times New Roman"/>
          <w:sz w:val="24"/>
          <w:szCs w:val="24"/>
        </w:rPr>
        <w:t xml:space="preserve">he manages in New York City. These filters are more efficient at trapping bacteria, but could be cost-prohibitive based on the number of filters our HVAC system uses and the frequency with which they would need to be changed.  </w:t>
      </w:r>
    </w:p>
    <w:p w:rsidR="002F33D8" w:rsidRDefault="002F33D8" w:rsidP="002F33D8">
      <w:pPr>
        <w:ind w:left="360"/>
        <w:rPr>
          <w:u w:val="single"/>
        </w:rPr>
      </w:pPr>
    </w:p>
    <w:p w:rsidR="00B834BB" w:rsidRPr="00953821" w:rsidRDefault="00B834BB" w:rsidP="002F33D8">
      <w:pPr>
        <w:ind w:left="360"/>
        <w:rPr>
          <w:u w:val="single"/>
        </w:rPr>
      </w:pPr>
      <w:r w:rsidRPr="00953821">
        <w:rPr>
          <w:u w:val="single"/>
        </w:rPr>
        <w:t xml:space="preserve">Chairperson’s Report </w:t>
      </w:r>
      <w:r w:rsidR="003F10C6" w:rsidRPr="00953821">
        <w:rPr>
          <w:u w:val="single"/>
        </w:rPr>
        <w:t xml:space="preserve">- </w:t>
      </w:r>
      <w:r w:rsidRPr="00953821">
        <w:rPr>
          <w:u w:val="single"/>
        </w:rPr>
        <w:t>Christine Forbes:</w:t>
      </w:r>
    </w:p>
    <w:p w:rsidR="00B834BB" w:rsidRDefault="00B834BB" w:rsidP="00B834BB">
      <w:pPr>
        <w:pStyle w:val="Heading1"/>
        <w:spacing w:line="210" w:lineRule="exact"/>
        <w:ind w:right="1115"/>
        <w:rPr>
          <w:sz w:val="24"/>
          <w:szCs w:val="24"/>
        </w:rPr>
      </w:pPr>
    </w:p>
    <w:p w:rsidR="0095637E" w:rsidRDefault="00B834BB" w:rsidP="00953821">
      <w:pPr>
        <w:pStyle w:val="Heading1"/>
        <w:ind w:left="720" w:right="1115" w:firstLine="1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The Reopening Subcommittee </w:t>
      </w:r>
      <w:r w:rsidR="0062019D">
        <w:rPr>
          <w:b w:val="0"/>
          <w:sz w:val="24"/>
          <w:szCs w:val="24"/>
        </w:rPr>
        <w:t xml:space="preserve">continues to meet weekly. Last week, 23 attended Mass on Saturday and 49 on Sunday – plus the volunteers. However, because of the configuration – a couple sitting in a spot for a family of four, for example – </w:t>
      </w:r>
      <w:r w:rsidR="00FB10BB">
        <w:rPr>
          <w:b w:val="0"/>
          <w:sz w:val="24"/>
          <w:szCs w:val="24"/>
        </w:rPr>
        <w:t xml:space="preserve">reaching capacity would </w:t>
      </w:r>
      <w:r w:rsidR="0062019D">
        <w:rPr>
          <w:b w:val="0"/>
          <w:sz w:val="24"/>
          <w:szCs w:val="24"/>
        </w:rPr>
        <w:t xml:space="preserve">not have been </w:t>
      </w:r>
      <w:r w:rsidR="00FB10BB">
        <w:rPr>
          <w:b w:val="0"/>
          <w:sz w:val="24"/>
          <w:szCs w:val="24"/>
        </w:rPr>
        <w:t>possible</w:t>
      </w:r>
      <w:r w:rsidR="0062019D">
        <w:rPr>
          <w:b w:val="0"/>
          <w:sz w:val="24"/>
          <w:szCs w:val="24"/>
        </w:rPr>
        <w:t>.</w:t>
      </w:r>
    </w:p>
    <w:p w:rsidR="0062019D" w:rsidRDefault="0062019D" w:rsidP="0095637E">
      <w:pPr>
        <w:pStyle w:val="Heading1"/>
        <w:spacing w:line="210" w:lineRule="exact"/>
        <w:ind w:left="720" w:right="1115" w:firstLine="1"/>
        <w:rPr>
          <w:b w:val="0"/>
          <w:sz w:val="24"/>
          <w:szCs w:val="24"/>
        </w:rPr>
      </w:pPr>
    </w:p>
    <w:p w:rsidR="0062019D" w:rsidRDefault="0062019D" w:rsidP="00953821">
      <w:pPr>
        <w:pStyle w:val="Heading1"/>
        <w:numPr>
          <w:ilvl w:val="0"/>
          <w:numId w:val="23"/>
        </w:numPr>
        <w:ind w:right="1115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Discussion ensued about whether to continue to offer a Communion Service for any overflow, an option that has never been used and would require additional volunteers. </w:t>
      </w:r>
      <w:r w:rsidR="00FB10BB">
        <w:rPr>
          <w:b w:val="0"/>
          <w:sz w:val="24"/>
          <w:szCs w:val="24"/>
        </w:rPr>
        <w:t>Although there was a negative response or two, n</w:t>
      </w:r>
      <w:r>
        <w:rPr>
          <w:b w:val="0"/>
          <w:sz w:val="24"/>
          <w:szCs w:val="24"/>
        </w:rPr>
        <w:t>o definitive answer was reached.</w:t>
      </w:r>
    </w:p>
    <w:p w:rsidR="0062019D" w:rsidRDefault="0062019D" w:rsidP="00953821">
      <w:pPr>
        <w:pStyle w:val="Heading1"/>
        <w:ind w:left="720" w:right="1115" w:firstLine="1"/>
        <w:rPr>
          <w:b w:val="0"/>
          <w:sz w:val="24"/>
          <w:szCs w:val="24"/>
        </w:rPr>
      </w:pPr>
    </w:p>
    <w:p w:rsidR="0082109F" w:rsidRDefault="0062019D" w:rsidP="00953821">
      <w:pPr>
        <w:pStyle w:val="Heading1"/>
        <w:numPr>
          <w:ilvl w:val="0"/>
          <w:numId w:val="23"/>
        </w:numPr>
        <w:ind w:right="1115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Discussion then ensued about whether after Labor Day</w:t>
      </w:r>
      <w:r w:rsidR="0082109F">
        <w:rPr>
          <w:b w:val="0"/>
          <w:sz w:val="24"/>
          <w:szCs w:val="24"/>
        </w:rPr>
        <w:t xml:space="preserve"> there should be two Masses again on Sunday to give parishioners a sense of normalcy. The</w:t>
      </w:r>
      <w:r w:rsidR="00FB10BB">
        <w:rPr>
          <w:b w:val="0"/>
          <w:sz w:val="24"/>
          <w:szCs w:val="24"/>
        </w:rPr>
        <w:t xml:space="preserve"> </w:t>
      </w:r>
      <w:r w:rsidR="00FB10BB">
        <w:rPr>
          <w:b w:val="0"/>
          <w:sz w:val="24"/>
          <w:szCs w:val="24"/>
        </w:rPr>
        <w:lastRenderedPageBreak/>
        <w:t>possibility exists</w:t>
      </w:r>
      <w:r w:rsidR="0082109F">
        <w:rPr>
          <w:b w:val="0"/>
          <w:sz w:val="24"/>
          <w:szCs w:val="24"/>
        </w:rPr>
        <w:t xml:space="preserve"> that the fear of getting turned away might be keeping people away.</w:t>
      </w:r>
    </w:p>
    <w:p w:rsidR="0082109F" w:rsidRDefault="0082109F" w:rsidP="00953821">
      <w:pPr>
        <w:pStyle w:val="Heading1"/>
        <w:ind w:left="720" w:right="1115" w:firstLine="1"/>
        <w:rPr>
          <w:b w:val="0"/>
          <w:sz w:val="24"/>
          <w:szCs w:val="24"/>
        </w:rPr>
      </w:pPr>
    </w:p>
    <w:p w:rsidR="0082109F" w:rsidRDefault="0082109F" w:rsidP="00953821">
      <w:pPr>
        <w:pStyle w:val="Heading1"/>
        <w:numPr>
          <w:ilvl w:val="0"/>
          <w:numId w:val="23"/>
        </w:numPr>
        <w:ind w:right="1115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Music was also brought up. There is still concern about singing, but perhaps </w:t>
      </w:r>
      <w:r w:rsidR="00FB10BB">
        <w:rPr>
          <w:b w:val="0"/>
          <w:sz w:val="24"/>
          <w:szCs w:val="24"/>
        </w:rPr>
        <w:t>the keyboard can return</w:t>
      </w:r>
      <w:r>
        <w:rPr>
          <w:b w:val="0"/>
          <w:sz w:val="24"/>
          <w:szCs w:val="24"/>
        </w:rPr>
        <w:t>.</w:t>
      </w:r>
    </w:p>
    <w:p w:rsidR="0082109F" w:rsidRDefault="0082109F" w:rsidP="00953821">
      <w:pPr>
        <w:pStyle w:val="Heading1"/>
        <w:ind w:left="720" w:right="1115" w:firstLine="1"/>
        <w:rPr>
          <w:b w:val="0"/>
          <w:sz w:val="24"/>
          <w:szCs w:val="24"/>
        </w:rPr>
      </w:pPr>
    </w:p>
    <w:p w:rsidR="0062019D" w:rsidRDefault="0082109F" w:rsidP="00FB10BB">
      <w:pPr>
        <w:pStyle w:val="Heading1"/>
        <w:numPr>
          <w:ilvl w:val="0"/>
          <w:numId w:val="23"/>
        </w:numPr>
        <w:ind w:right="1115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Mass volunteers have noted that there are a few people who do not want to sit in the location designated by the volunteer. Father Sean will address this in a </w:t>
      </w:r>
      <w:proofErr w:type="spellStart"/>
      <w:r>
        <w:rPr>
          <w:b w:val="0"/>
          <w:sz w:val="24"/>
          <w:szCs w:val="24"/>
        </w:rPr>
        <w:t>Flocknote</w:t>
      </w:r>
      <w:proofErr w:type="spellEnd"/>
      <w:r>
        <w:rPr>
          <w:b w:val="0"/>
          <w:sz w:val="24"/>
          <w:szCs w:val="24"/>
        </w:rPr>
        <w:t>.</w:t>
      </w:r>
    </w:p>
    <w:p w:rsidR="0082109F" w:rsidRDefault="0082109F" w:rsidP="00FB10BB">
      <w:pPr>
        <w:pStyle w:val="Heading1"/>
        <w:ind w:left="1441" w:right="1115"/>
        <w:rPr>
          <w:b w:val="0"/>
          <w:sz w:val="24"/>
          <w:szCs w:val="24"/>
        </w:rPr>
      </w:pPr>
    </w:p>
    <w:p w:rsidR="0082109F" w:rsidRDefault="0082109F" w:rsidP="00FB10BB">
      <w:pPr>
        <w:pStyle w:val="Heading1"/>
        <w:numPr>
          <w:ilvl w:val="0"/>
          <w:numId w:val="23"/>
        </w:numPr>
        <w:ind w:right="1115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Parishioners have been seen in the parking lot not wearing masks or social distancing. It was agreed that volunteers are not responsible for policing people. </w:t>
      </w:r>
    </w:p>
    <w:p w:rsidR="0095637E" w:rsidRDefault="0095637E" w:rsidP="0095637E">
      <w:pPr>
        <w:pStyle w:val="Heading1"/>
        <w:spacing w:line="210" w:lineRule="exact"/>
        <w:ind w:left="720" w:right="1115" w:firstLine="1"/>
        <w:rPr>
          <w:b w:val="0"/>
          <w:sz w:val="24"/>
          <w:szCs w:val="24"/>
        </w:rPr>
      </w:pPr>
    </w:p>
    <w:p w:rsidR="003F10C6" w:rsidRDefault="003F10C6" w:rsidP="003F10C6">
      <w:pPr>
        <w:pStyle w:val="Heading1"/>
        <w:spacing w:line="210" w:lineRule="exact"/>
        <w:ind w:right="1115"/>
        <w:rPr>
          <w:sz w:val="24"/>
          <w:szCs w:val="24"/>
        </w:rPr>
      </w:pPr>
      <w:r>
        <w:rPr>
          <w:sz w:val="24"/>
          <w:szCs w:val="24"/>
        </w:rPr>
        <w:t>Vicar’s Report – Fr. Sean Harlow</w:t>
      </w:r>
      <w:r w:rsidRPr="00446E78">
        <w:rPr>
          <w:sz w:val="24"/>
          <w:szCs w:val="24"/>
        </w:rPr>
        <w:t>:</w:t>
      </w:r>
    </w:p>
    <w:p w:rsidR="003F10C6" w:rsidRDefault="003F10C6" w:rsidP="003F10C6">
      <w:pPr>
        <w:pStyle w:val="Heading1"/>
        <w:spacing w:line="210" w:lineRule="exact"/>
        <w:ind w:right="1115"/>
        <w:rPr>
          <w:sz w:val="24"/>
          <w:szCs w:val="24"/>
        </w:rPr>
      </w:pPr>
    </w:p>
    <w:p w:rsidR="00CC0A98" w:rsidRDefault="0082109F" w:rsidP="00CC0A98">
      <w:pPr>
        <w:pStyle w:val="Heading1"/>
        <w:spacing w:line="210" w:lineRule="exact"/>
        <w:ind w:left="1440" w:right="1115"/>
        <w:rPr>
          <w:b w:val="0"/>
          <w:sz w:val="24"/>
          <w:szCs w:val="24"/>
        </w:rPr>
      </w:pPr>
      <w:proofErr w:type="gramStart"/>
      <w:r>
        <w:rPr>
          <w:b w:val="0"/>
          <w:sz w:val="24"/>
          <w:szCs w:val="24"/>
        </w:rPr>
        <w:t>Nothing to report.</w:t>
      </w:r>
      <w:proofErr w:type="gramEnd"/>
    </w:p>
    <w:p w:rsidR="008B69EE" w:rsidRDefault="008B69EE" w:rsidP="00CC0A98">
      <w:pPr>
        <w:pStyle w:val="Heading1"/>
        <w:spacing w:line="210" w:lineRule="exact"/>
        <w:ind w:left="1440" w:right="1115"/>
        <w:rPr>
          <w:b w:val="0"/>
          <w:sz w:val="24"/>
          <w:szCs w:val="24"/>
        </w:rPr>
      </w:pPr>
    </w:p>
    <w:p w:rsidR="008B69EE" w:rsidRDefault="008B69EE" w:rsidP="00CC0A98">
      <w:pPr>
        <w:pStyle w:val="Heading1"/>
        <w:spacing w:line="210" w:lineRule="exact"/>
        <w:ind w:left="1440" w:right="1115"/>
        <w:rPr>
          <w:b w:val="0"/>
          <w:sz w:val="24"/>
          <w:szCs w:val="24"/>
        </w:rPr>
      </w:pPr>
    </w:p>
    <w:p w:rsidR="00CC0A98" w:rsidRDefault="008B69EE" w:rsidP="00CC0A98">
      <w:pPr>
        <w:pStyle w:val="Heading1"/>
        <w:spacing w:line="210" w:lineRule="exact"/>
        <w:ind w:right="1115"/>
        <w:rPr>
          <w:sz w:val="24"/>
          <w:szCs w:val="24"/>
        </w:rPr>
      </w:pPr>
      <w:r>
        <w:rPr>
          <w:sz w:val="24"/>
          <w:szCs w:val="24"/>
        </w:rPr>
        <w:t>Social Justice – Pat Davies</w:t>
      </w:r>
      <w:r w:rsidR="00CC0A98" w:rsidRPr="00446E78">
        <w:rPr>
          <w:sz w:val="24"/>
          <w:szCs w:val="24"/>
        </w:rPr>
        <w:t>:</w:t>
      </w:r>
    </w:p>
    <w:p w:rsidR="008B69EE" w:rsidRDefault="008B69EE" w:rsidP="00CC0A98">
      <w:pPr>
        <w:pStyle w:val="Heading1"/>
        <w:spacing w:line="210" w:lineRule="exact"/>
        <w:ind w:right="1115"/>
        <w:rPr>
          <w:sz w:val="24"/>
          <w:szCs w:val="24"/>
        </w:rPr>
      </w:pPr>
    </w:p>
    <w:p w:rsidR="00654937" w:rsidRDefault="008B69EE" w:rsidP="00FB10BB">
      <w:pPr>
        <w:pStyle w:val="Heading1"/>
        <w:ind w:right="1115"/>
        <w:rPr>
          <w:b w:val="0"/>
          <w:sz w:val="24"/>
          <w:szCs w:val="24"/>
        </w:rPr>
      </w:pPr>
      <w:r>
        <w:rPr>
          <w:sz w:val="24"/>
          <w:szCs w:val="24"/>
        </w:rPr>
        <w:tab/>
      </w:r>
      <w:r w:rsidR="00181373">
        <w:rPr>
          <w:b w:val="0"/>
          <w:sz w:val="24"/>
          <w:szCs w:val="24"/>
        </w:rPr>
        <w:t xml:space="preserve">An offshoot of Book Club participants reading “The Holy Longing” by Fr. Ron </w:t>
      </w:r>
      <w:proofErr w:type="spellStart"/>
      <w:r w:rsidR="00181373">
        <w:rPr>
          <w:b w:val="0"/>
          <w:sz w:val="24"/>
          <w:szCs w:val="24"/>
        </w:rPr>
        <w:t>Rolheiser</w:t>
      </w:r>
      <w:proofErr w:type="spellEnd"/>
      <w:r w:rsidR="00181373">
        <w:rPr>
          <w:b w:val="0"/>
          <w:sz w:val="24"/>
          <w:szCs w:val="24"/>
        </w:rPr>
        <w:t xml:space="preserve"> was three participants </w:t>
      </w:r>
      <w:r w:rsidR="006C49E7">
        <w:rPr>
          <w:b w:val="0"/>
          <w:sz w:val="24"/>
          <w:szCs w:val="24"/>
        </w:rPr>
        <w:t>meeting independently via Zoom to discuss their response</w:t>
      </w:r>
      <w:r w:rsidR="00FB10BB">
        <w:rPr>
          <w:b w:val="0"/>
          <w:sz w:val="24"/>
          <w:szCs w:val="24"/>
        </w:rPr>
        <w:t>s</w:t>
      </w:r>
      <w:r w:rsidR="006C49E7">
        <w:rPr>
          <w:b w:val="0"/>
          <w:sz w:val="24"/>
          <w:szCs w:val="24"/>
        </w:rPr>
        <w:t xml:space="preserve"> to the pandemic and racism</w:t>
      </w:r>
      <w:r w:rsidR="00654937">
        <w:rPr>
          <w:b w:val="0"/>
          <w:sz w:val="24"/>
          <w:szCs w:val="24"/>
        </w:rPr>
        <w:t>. This “Discernment Group” prays under the guidance of the Spirit insofar as to how to proceed</w:t>
      </w:r>
      <w:r w:rsidR="006C49E7">
        <w:rPr>
          <w:b w:val="0"/>
          <w:sz w:val="24"/>
          <w:szCs w:val="24"/>
        </w:rPr>
        <w:t xml:space="preserve"> – both individually and as a community</w:t>
      </w:r>
      <w:r w:rsidR="00654937">
        <w:rPr>
          <w:b w:val="0"/>
          <w:sz w:val="24"/>
          <w:szCs w:val="24"/>
        </w:rPr>
        <w:t>.  The group has grown to eight. Some have been candid about personal experiences,</w:t>
      </w:r>
      <w:r w:rsidR="006C49E7">
        <w:rPr>
          <w:b w:val="0"/>
          <w:sz w:val="24"/>
          <w:szCs w:val="24"/>
        </w:rPr>
        <w:t xml:space="preserve"> and participants shar</w:t>
      </w:r>
      <w:r w:rsidR="00654937">
        <w:rPr>
          <w:b w:val="0"/>
          <w:sz w:val="24"/>
          <w:szCs w:val="24"/>
        </w:rPr>
        <w:t xml:space="preserve">e </w:t>
      </w:r>
      <w:r w:rsidR="00FB10BB">
        <w:rPr>
          <w:b w:val="0"/>
          <w:sz w:val="24"/>
          <w:szCs w:val="24"/>
        </w:rPr>
        <w:t xml:space="preserve">articles found to be </w:t>
      </w:r>
      <w:r w:rsidR="00654937">
        <w:rPr>
          <w:b w:val="0"/>
          <w:sz w:val="24"/>
          <w:szCs w:val="24"/>
        </w:rPr>
        <w:t>enlightening.</w:t>
      </w:r>
    </w:p>
    <w:p w:rsidR="00654937" w:rsidRDefault="00654937" w:rsidP="00FB10BB">
      <w:pPr>
        <w:pStyle w:val="Heading1"/>
        <w:ind w:right="1115"/>
        <w:rPr>
          <w:b w:val="0"/>
          <w:sz w:val="24"/>
          <w:szCs w:val="24"/>
        </w:rPr>
      </w:pPr>
    </w:p>
    <w:p w:rsidR="00AF56A2" w:rsidRDefault="00654937" w:rsidP="00FB10BB">
      <w:pPr>
        <w:pStyle w:val="Heading1"/>
        <w:ind w:right="1115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  </w:t>
      </w:r>
      <w:r>
        <w:rPr>
          <w:b w:val="0"/>
          <w:sz w:val="24"/>
          <w:szCs w:val="24"/>
        </w:rPr>
        <w:tab/>
        <w:t>The USCCB has issued a mandate to deal with racism. Do</w:t>
      </w:r>
      <w:r w:rsidR="00811337">
        <w:rPr>
          <w:b w:val="0"/>
          <w:sz w:val="24"/>
          <w:szCs w:val="24"/>
        </w:rPr>
        <w:t>es St. Paul’s</w:t>
      </w:r>
      <w:r>
        <w:rPr>
          <w:b w:val="0"/>
          <w:sz w:val="24"/>
          <w:szCs w:val="24"/>
        </w:rPr>
        <w:t xml:space="preserve"> want to </w:t>
      </w:r>
      <w:r w:rsidR="00AF56A2">
        <w:rPr>
          <w:b w:val="0"/>
          <w:sz w:val="24"/>
          <w:szCs w:val="24"/>
        </w:rPr>
        <w:t>take a first step by offering</w:t>
      </w:r>
      <w:r>
        <w:rPr>
          <w:b w:val="0"/>
          <w:sz w:val="24"/>
          <w:szCs w:val="24"/>
        </w:rPr>
        <w:t xml:space="preserve"> non</w:t>
      </w:r>
      <w:r w:rsidR="00811337">
        <w:rPr>
          <w:b w:val="0"/>
          <w:sz w:val="24"/>
          <w:szCs w:val="24"/>
        </w:rPr>
        <w:t>-</w:t>
      </w:r>
      <w:r w:rsidR="00AF56A2">
        <w:rPr>
          <w:b w:val="0"/>
          <w:sz w:val="24"/>
          <w:szCs w:val="24"/>
        </w:rPr>
        <w:t>confrontational and church-based</w:t>
      </w:r>
      <w:r>
        <w:rPr>
          <w:b w:val="0"/>
          <w:sz w:val="24"/>
          <w:szCs w:val="24"/>
        </w:rPr>
        <w:t xml:space="preserve"> education</w:t>
      </w:r>
      <w:r w:rsidR="00811337">
        <w:rPr>
          <w:b w:val="0"/>
          <w:sz w:val="24"/>
          <w:szCs w:val="24"/>
        </w:rPr>
        <w:t xml:space="preserve"> to our parishioners</w:t>
      </w:r>
      <w:r w:rsidR="00AF56A2">
        <w:rPr>
          <w:b w:val="0"/>
          <w:sz w:val="24"/>
          <w:szCs w:val="24"/>
        </w:rPr>
        <w:t>?</w:t>
      </w:r>
    </w:p>
    <w:p w:rsidR="00AF56A2" w:rsidRDefault="00AF56A2" w:rsidP="00FB10BB">
      <w:pPr>
        <w:pStyle w:val="Heading1"/>
        <w:ind w:right="1115"/>
        <w:rPr>
          <w:b w:val="0"/>
          <w:sz w:val="24"/>
          <w:szCs w:val="24"/>
        </w:rPr>
      </w:pPr>
    </w:p>
    <w:p w:rsidR="00FE12E9" w:rsidRDefault="00AF56A2" w:rsidP="00FB10BB">
      <w:pPr>
        <w:pStyle w:val="Heading1"/>
        <w:ind w:right="1115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ab/>
        <w:t xml:space="preserve">It was agreed that the Parish Council will draft a </w:t>
      </w:r>
      <w:r w:rsidR="00FB10BB">
        <w:rPr>
          <w:b w:val="0"/>
          <w:sz w:val="24"/>
          <w:szCs w:val="24"/>
        </w:rPr>
        <w:t>letter</w:t>
      </w:r>
      <w:r>
        <w:rPr>
          <w:b w:val="0"/>
          <w:sz w:val="24"/>
          <w:szCs w:val="24"/>
        </w:rPr>
        <w:t xml:space="preserve"> </w:t>
      </w:r>
      <w:r w:rsidR="00811337">
        <w:rPr>
          <w:b w:val="0"/>
          <w:sz w:val="24"/>
          <w:szCs w:val="24"/>
        </w:rPr>
        <w:t xml:space="preserve">letting parishioners know that it will be sharing recommended and faith-based resources with regard to social justice. </w:t>
      </w:r>
      <w:r w:rsidR="00FE12E9">
        <w:rPr>
          <w:b w:val="0"/>
          <w:sz w:val="24"/>
          <w:szCs w:val="24"/>
        </w:rPr>
        <w:t xml:space="preserve">Acting with justice is, after all, part of St. Paul’s Mission Statement. </w:t>
      </w:r>
      <w:r w:rsidR="00811337">
        <w:rPr>
          <w:b w:val="0"/>
          <w:sz w:val="24"/>
          <w:szCs w:val="24"/>
        </w:rPr>
        <w:t xml:space="preserve">This </w:t>
      </w:r>
      <w:r w:rsidR="00FB10BB">
        <w:rPr>
          <w:b w:val="0"/>
          <w:sz w:val="24"/>
          <w:szCs w:val="24"/>
        </w:rPr>
        <w:t>letter</w:t>
      </w:r>
      <w:r w:rsidR="00811337">
        <w:rPr>
          <w:b w:val="0"/>
          <w:sz w:val="24"/>
          <w:szCs w:val="24"/>
        </w:rPr>
        <w:t xml:space="preserve"> will be in the bulletin and on our website</w:t>
      </w:r>
      <w:r w:rsidR="00FE12E9">
        <w:rPr>
          <w:b w:val="0"/>
          <w:sz w:val="24"/>
          <w:szCs w:val="24"/>
        </w:rPr>
        <w:t>, and provide different links weekly that hopefully will ultimately serve as a call to action. It was noted that in June there were 200 hits to our website, which is an increase but not a guarantee of how many people the site is reaching.</w:t>
      </w:r>
    </w:p>
    <w:p w:rsidR="00FE12E9" w:rsidRDefault="00FE12E9" w:rsidP="00CC0A98">
      <w:pPr>
        <w:pStyle w:val="Heading1"/>
        <w:spacing w:line="210" w:lineRule="exact"/>
        <w:ind w:right="1115"/>
        <w:rPr>
          <w:b w:val="0"/>
          <w:sz w:val="24"/>
          <w:szCs w:val="24"/>
        </w:rPr>
      </w:pPr>
    </w:p>
    <w:p w:rsidR="008B69EE" w:rsidRPr="008B69EE" w:rsidRDefault="00FE12E9" w:rsidP="00CC0A98">
      <w:pPr>
        <w:pStyle w:val="Heading1"/>
        <w:spacing w:line="210" w:lineRule="exact"/>
        <w:ind w:right="1115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     </w:t>
      </w:r>
      <w:r w:rsidR="006C49E7">
        <w:rPr>
          <w:b w:val="0"/>
          <w:sz w:val="24"/>
          <w:szCs w:val="24"/>
        </w:rPr>
        <w:t xml:space="preserve"> </w:t>
      </w:r>
      <w:r w:rsidR="00181373">
        <w:rPr>
          <w:b w:val="0"/>
          <w:sz w:val="24"/>
          <w:szCs w:val="24"/>
        </w:rPr>
        <w:t xml:space="preserve"> </w:t>
      </w:r>
    </w:p>
    <w:p w:rsidR="00520397" w:rsidRPr="003277B6" w:rsidRDefault="00520397" w:rsidP="00FE12E9">
      <w:pPr>
        <w:pStyle w:val="Heading1"/>
        <w:spacing w:line="252" w:lineRule="exact"/>
        <w:ind w:right="1008"/>
        <w:rPr>
          <w:sz w:val="24"/>
          <w:szCs w:val="24"/>
        </w:rPr>
      </w:pPr>
      <w:r w:rsidRPr="003277B6">
        <w:rPr>
          <w:sz w:val="24"/>
          <w:szCs w:val="24"/>
        </w:rPr>
        <w:t>The meetin</w:t>
      </w:r>
      <w:r w:rsidR="00D71600" w:rsidRPr="003277B6">
        <w:rPr>
          <w:sz w:val="24"/>
          <w:szCs w:val="24"/>
        </w:rPr>
        <w:t>g closed at</w:t>
      </w:r>
      <w:r w:rsidR="0073782A">
        <w:rPr>
          <w:sz w:val="24"/>
          <w:szCs w:val="24"/>
        </w:rPr>
        <w:t xml:space="preserve"> 7:</w:t>
      </w:r>
      <w:r w:rsidR="00FE12E9">
        <w:rPr>
          <w:sz w:val="24"/>
          <w:szCs w:val="24"/>
        </w:rPr>
        <w:t>55</w:t>
      </w:r>
      <w:r w:rsidR="003271BA" w:rsidRPr="003277B6">
        <w:rPr>
          <w:sz w:val="24"/>
          <w:szCs w:val="24"/>
        </w:rPr>
        <w:t xml:space="preserve"> p.m.</w:t>
      </w:r>
      <w:r w:rsidR="00D33C3D" w:rsidRPr="003277B6">
        <w:rPr>
          <w:sz w:val="24"/>
          <w:szCs w:val="24"/>
        </w:rPr>
        <w:t xml:space="preserve"> </w:t>
      </w:r>
      <w:r w:rsidRPr="003277B6">
        <w:rPr>
          <w:sz w:val="24"/>
          <w:szCs w:val="24"/>
        </w:rPr>
        <w:t>with prayer.</w:t>
      </w:r>
    </w:p>
    <w:p w:rsidR="00520397" w:rsidRPr="003277B6" w:rsidRDefault="00520397" w:rsidP="00520397">
      <w:pPr>
        <w:pStyle w:val="Heading1"/>
        <w:spacing w:line="252" w:lineRule="exact"/>
        <w:ind w:left="112" w:right="1115"/>
        <w:rPr>
          <w:sz w:val="24"/>
          <w:szCs w:val="24"/>
        </w:rPr>
      </w:pPr>
    </w:p>
    <w:p w:rsidR="00DF209B" w:rsidRDefault="00520397" w:rsidP="00520397">
      <w:pPr>
        <w:pStyle w:val="Heading1"/>
        <w:spacing w:line="252" w:lineRule="exact"/>
        <w:ind w:left="112" w:right="1115"/>
        <w:rPr>
          <w:sz w:val="24"/>
          <w:szCs w:val="24"/>
        </w:rPr>
      </w:pPr>
      <w:r w:rsidRPr="003277B6">
        <w:rPr>
          <w:sz w:val="24"/>
          <w:szCs w:val="24"/>
        </w:rPr>
        <w:t>Next</w:t>
      </w:r>
      <w:r w:rsidR="006423E6">
        <w:rPr>
          <w:sz w:val="24"/>
          <w:szCs w:val="24"/>
        </w:rPr>
        <w:t xml:space="preserve"> </w:t>
      </w:r>
      <w:r w:rsidR="004C087D">
        <w:rPr>
          <w:sz w:val="24"/>
          <w:szCs w:val="24"/>
        </w:rPr>
        <w:t xml:space="preserve">Parish Council meeting </w:t>
      </w:r>
      <w:r w:rsidR="001624E3">
        <w:rPr>
          <w:sz w:val="24"/>
          <w:szCs w:val="24"/>
        </w:rPr>
        <w:t xml:space="preserve">will be Monday, </w:t>
      </w:r>
      <w:r w:rsidR="00FE12E9">
        <w:rPr>
          <w:sz w:val="24"/>
          <w:szCs w:val="24"/>
        </w:rPr>
        <w:t>September 14</w:t>
      </w:r>
      <w:r w:rsidR="001624E3">
        <w:rPr>
          <w:sz w:val="24"/>
          <w:szCs w:val="24"/>
        </w:rPr>
        <w:t xml:space="preserve"> at 6:45 p.m</w:t>
      </w:r>
      <w:r w:rsidR="006423E6">
        <w:rPr>
          <w:sz w:val="24"/>
          <w:szCs w:val="24"/>
        </w:rPr>
        <w:t xml:space="preserve">. </w:t>
      </w:r>
    </w:p>
    <w:p w:rsidR="00DF209B" w:rsidRDefault="00DF209B" w:rsidP="00520397">
      <w:pPr>
        <w:pStyle w:val="Heading1"/>
        <w:spacing w:line="252" w:lineRule="exact"/>
        <w:ind w:left="112" w:right="1115"/>
        <w:rPr>
          <w:sz w:val="24"/>
          <w:szCs w:val="24"/>
        </w:rPr>
      </w:pPr>
    </w:p>
    <w:p w:rsidR="00D966B4" w:rsidRPr="003277B6" w:rsidRDefault="00520397" w:rsidP="003F7434">
      <w:pPr>
        <w:pStyle w:val="Heading1"/>
        <w:spacing w:line="252" w:lineRule="exact"/>
        <w:ind w:left="112" w:right="1115"/>
        <w:rPr>
          <w:sz w:val="24"/>
          <w:szCs w:val="24"/>
        </w:rPr>
      </w:pPr>
      <w:r w:rsidRPr="003277B6">
        <w:rPr>
          <w:sz w:val="24"/>
          <w:szCs w:val="24"/>
        </w:rPr>
        <w:t xml:space="preserve">Respectfully submitted, </w:t>
      </w:r>
      <w:r w:rsidR="00CC2DC9" w:rsidRPr="003277B6">
        <w:rPr>
          <w:sz w:val="24"/>
          <w:szCs w:val="24"/>
        </w:rPr>
        <w:t xml:space="preserve">Deborah </w:t>
      </w:r>
      <w:proofErr w:type="spellStart"/>
      <w:r w:rsidR="00CC2DC9" w:rsidRPr="003277B6">
        <w:rPr>
          <w:sz w:val="24"/>
          <w:szCs w:val="24"/>
        </w:rPr>
        <w:t>Botti</w:t>
      </w:r>
      <w:proofErr w:type="spellEnd"/>
    </w:p>
    <w:sectPr w:rsidR="00D966B4" w:rsidRPr="003277B6" w:rsidSect="00611449">
      <w:footerReference w:type="default" r:id="rId9"/>
      <w:pgSz w:w="12240" w:h="15840"/>
      <w:pgMar w:top="576" w:right="1080" w:bottom="1008" w:left="1080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333C0" w:rsidRDefault="00B333C0" w:rsidP="00CE4A66">
      <w:r>
        <w:separator/>
      </w:r>
    </w:p>
  </w:endnote>
  <w:endnote w:type="continuationSeparator" w:id="0">
    <w:p w:rsidR="00B333C0" w:rsidRDefault="00B333C0" w:rsidP="00CE4A6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panose1 w:val="02020803070505020304"/>
    <w:charset w:val="00"/>
    <w:family w:val="roman"/>
    <w:pitch w:val="default"/>
    <w:sig w:usb0="00000000" w:usb1="00000000" w:usb2="00000000" w:usb3="00000000" w:csb0="00000000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911A7" w:rsidRPr="001911A7" w:rsidRDefault="001911A7">
    <w:pPr>
      <w:pStyle w:val="Footer"/>
      <w:tabs>
        <w:tab w:val="clear" w:pos="9360"/>
        <w:tab w:val="right" w:pos="9340"/>
      </w:tabs>
      <w:rPr>
        <w:rFonts w:ascii="Trebuchet MS" w:hAnsi="Trebuchet MS"/>
        <w:sz w:val="12"/>
      </w:rPr>
    </w:pPr>
  </w:p>
  <w:p w:rsidR="00CE4A66" w:rsidRPr="00B348A4" w:rsidRDefault="003A364D" w:rsidP="00B348A4">
    <w:pPr>
      <w:pStyle w:val="Footer"/>
      <w:tabs>
        <w:tab w:val="clear" w:pos="9360"/>
        <w:tab w:val="right" w:pos="9340"/>
      </w:tabs>
      <w:spacing w:after="120"/>
      <w:rPr>
        <w:rFonts w:ascii="Times New Roman" w:hAnsi="Times New Roman" w:cs="Times New Roman"/>
        <w:i/>
      </w:rPr>
    </w:pPr>
    <w:r w:rsidRPr="00B348A4">
      <w:rPr>
        <w:rFonts w:ascii="Times New Roman" w:hAnsi="Times New Roman" w:cs="Times New Roman"/>
        <w:i/>
      </w:rPr>
      <w:t>St Paul’s Church</w:t>
    </w:r>
    <w:r w:rsidRPr="00B348A4">
      <w:rPr>
        <w:rFonts w:ascii="Times New Roman" w:hAnsi="Times New Roman" w:cs="Times New Roman"/>
        <w:i/>
      </w:rPr>
      <w:tab/>
    </w:r>
    <w:r w:rsidR="00627850">
      <w:rPr>
        <w:rFonts w:ascii="Times New Roman" w:hAnsi="Times New Roman" w:cs="Times New Roman"/>
        <w:i/>
      </w:rPr>
      <w:t xml:space="preserve">August 10, </w:t>
    </w:r>
    <w:r w:rsidR="00FE483C">
      <w:rPr>
        <w:rFonts w:ascii="Times New Roman" w:hAnsi="Times New Roman" w:cs="Times New Roman"/>
        <w:i/>
      </w:rPr>
      <w:t>20</w:t>
    </w:r>
    <w:r w:rsidR="00B609BF">
      <w:rPr>
        <w:rFonts w:ascii="Times New Roman" w:hAnsi="Times New Roman" w:cs="Times New Roman"/>
        <w:i/>
      </w:rPr>
      <w:t>20</w:t>
    </w:r>
    <w:r w:rsidRPr="00B348A4">
      <w:rPr>
        <w:rFonts w:ascii="Times New Roman" w:hAnsi="Times New Roman" w:cs="Times New Roman"/>
        <w:i/>
      </w:rPr>
      <w:tab/>
    </w:r>
    <w:proofErr w:type="spellStart"/>
    <w:r w:rsidRPr="00B348A4">
      <w:rPr>
        <w:rFonts w:ascii="Times New Roman" w:hAnsi="Times New Roman" w:cs="Times New Roman"/>
        <w:i/>
      </w:rPr>
      <w:t>Bullville</w:t>
    </w:r>
    <w:proofErr w:type="spellEnd"/>
    <w:r w:rsidRPr="00B348A4">
      <w:rPr>
        <w:rFonts w:ascii="Times New Roman" w:hAnsi="Times New Roman" w:cs="Times New Roman"/>
        <w:i/>
      </w:rPr>
      <w:t>, NY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333C0" w:rsidRDefault="00B333C0" w:rsidP="00CE4A66">
      <w:r>
        <w:separator/>
      </w:r>
    </w:p>
  </w:footnote>
  <w:footnote w:type="continuationSeparator" w:id="0">
    <w:p w:rsidR="00B333C0" w:rsidRDefault="00B333C0" w:rsidP="00CE4A66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372714"/>
    <w:multiLevelType w:val="hybridMultilevel"/>
    <w:tmpl w:val="3D4E2B98"/>
    <w:lvl w:ilvl="0" w:tplc="11622C82"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>
    <w:nsid w:val="0A894A0E"/>
    <w:multiLevelType w:val="hybridMultilevel"/>
    <w:tmpl w:val="8E561E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B19794F"/>
    <w:multiLevelType w:val="multilevel"/>
    <w:tmpl w:val="42B6AC1E"/>
    <w:styleLink w:val="List41"/>
    <w:lvl w:ilvl="0">
      <w:numFmt w:val="bullet"/>
      <w:lvlText w:val="•"/>
      <w:lvlJc w:val="left"/>
      <w:rPr>
        <w:position w:val="0"/>
      </w:rPr>
    </w:lvl>
    <w:lvl w:ilvl="1">
      <w:start w:val="1"/>
      <w:numFmt w:val="bullet"/>
      <w:lvlText w:val="*"/>
      <w:lvlJc w:val="left"/>
      <w:rPr>
        <w:position w:val="0"/>
      </w:rPr>
    </w:lvl>
    <w:lvl w:ilvl="2">
      <w:start w:val="1"/>
      <w:numFmt w:val="bullet"/>
      <w:lvlText w:val="*"/>
      <w:lvlJc w:val="left"/>
      <w:rPr>
        <w:position w:val="0"/>
      </w:rPr>
    </w:lvl>
    <w:lvl w:ilvl="3">
      <w:start w:val="1"/>
      <w:numFmt w:val="bullet"/>
      <w:lvlText w:val="*"/>
      <w:lvlJc w:val="left"/>
      <w:rPr>
        <w:position w:val="0"/>
      </w:rPr>
    </w:lvl>
    <w:lvl w:ilvl="4">
      <w:start w:val="1"/>
      <w:numFmt w:val="bullet"/>
      <w:lvlText w:val="*"/>
      <w:lvlJc w:val="left"/>
      <w:rPr>
        <w:position w:val="0"/>
      </w:rPr>
    </w:lvl>
    <w:lvl w:ilvl="5">
      <w:start w:val="1"/>
      <w:numFmt w:val="bullet"/>
      <w:lvlText w:val="*"/>
      <w:lvlJc w:val="left"/>
      <w:rPr>
        <w:position w:val="0"/>
      </w:rPr>
    </w:lvl>
    <w:lvl w:ilvl="6">
      <w:start w:val="1"/>
      <w:numFmt w:val="bullet"/>
      <w:lvlText w:val="*"/>
      <w:lvlJc w:val="left"/>
      <w:rPr>
        <w:position w:val="0"/>
      </w:rPr>
    </w:lvl>
    <w:lvl w:ilvl="7">
      <w:start w:val="1"/>
      <w:numFmt w:val="bullet"/>
      <w:lvlText w:val="*"/>
      <w:lvlJc w:val="left"/>
      <w:rPr>
        <w:position w:val="0"/>
      </w:rPr>
    </w:lvl>
    <w:lvl w:ilvl="8">
      <w:start w:val="1"/>
      <w:numFmt w:val="bullet"/>
      <w:lvlText w:val="*"/>
      <w:lvlJc w:val="left"/>
      <w:rPr>
        <w:position w:val="0"/>
      </w:rPr>
    </w:lvl>
  </w:abstractNum>
  <w:abstractNum w:abstractNumId="3">
    <w:nsid w:val="17D57A2A"/>
    <w:multiLevelType w:val="hybridMultilevel"/>
    <w:tmpl w:val="32D4771A"/>
    <w:lvl w:ilvl="0" w:tplc="04090001">
      <w:start w:val="1"/>
      <w:numFmt w:val="bullet"/>
      <w:lvlText w:val=""/>
      <w:lvlJc w:val="left"/>
      <w:pPr>
        <w:ind w:left="21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10" w:hanging="360"/>
      </w:pPr>
      <w:rPr>
        <w:rFonts w:ascii="Wingdings" w:hAnsi="Wingdings" w:hint="default"/>
      </w:rPr>
    </w:lvl>
  </w:abstractNum>
  <w:abstractNum w:abstractNumId="4">
    <w:nsid w:val="1A3F217E"/>
    <w:multiLevelType w:val="hybridMultilevel"/>
    <w:tmpl w:val="19E0EF28"/>
    <w:lvl w:ilvl="0" w:tplc="04090001">
      <w:start w:val="1"/>
      <w:numFmt w:val="bullet"/>
      <w:lvlText w:val=""/>
      <w:lvlJc w:val="left"/>
      <w:pPr>
        <w:ind w:left="144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1" w:hanging="360"/>
      </w:pPr>
      <w:rPr>
        <w:rFonts w:ascii="Wingdings" w:hAnsi="Wingdings" w:hint="default"/>
      </w:rPr>
    </w:lvl>
  </w:abstractNum>
  <w:abstractNum w:abstractNumId="5">
    <w:nsid w:val="1EA14585"/>
    <w:multiLevelType w:val="multilevel"/>
    <w:tmpl w:val="9DB6C712"/>
    <w:styleLink w:val="List6"/>
    <w:lvl w:ilvl="0">
      <w:numFmt w:val="bullet"/>
      <w:lvlText w:val="•"/>
      <w:lvlJc w:val="left"/>
      <w:rPr>
        <w:position w:val="0"/>
      </w:rPr>
    </w:lvl>
    <w:lvl w:ilvl="1">
      <w:start w:val="1"/>
      <w:numFmt w:val="bullet"/>
      <w:lvlText w:val="o"/>
      <w:lvlJc w:val="left"/>
      <w:rPr>
        <w:position w:val="0"/>
      </w:rPr>
    </w:lvl>
    <w:lvl w:ilvl="2">
      <w:start w:val="1"/>
      <w:numFmt w:val="bullet"/>
      <w:lvlText w:val="▪"/>
      <w:lvlJc w:val="left"/>
      <w:rPr>
        <w:position w:val="0"/>
      </w:rPr>
    </w:lvl>
    <w:lvl w:ilvl="3">
      <w:start w:val="1"/>
      <w:numFmt w:val="bullet"/>
      <w:lvlText w:val="•"/>
      <w:lvlJc w:val="left"/>
      <w:rPr>
        <w:position w:val="0"/>
      </w:rPr>
    </w:lvl>
    <w:lvl w:ilvl="4">
      <w:start w:val="1"/>
      <w:numFmt w:val="bullet"/>
      <w:lvlText w:val="o"/>
      <w:lvlJc w:val="left"/>
      <w:rPr>
        <w:position w:val="0"/>
      </w:rPr>
    </w:lvl>
    <w:lvl w:ilvl="5">
      <w:start w:val="1"/>
      <w:numFmt w:val="bullet"/>
      <w:lvlText w:val="▪"/>
      <w:lvlJc w:val="left"/>
      <w:rPr>
        <w:position w:val="0"/>
      </w:rPr>
    </w:lvl>
    <w:lvl w:ilvl="6">
      <w:start w:val="1"/>
      <w:numFmt w:val="bullet"/>
      <w:lvlText w:val="•"/>
      <w:lvlJc w:val="left"/>
      <w:rPr>
        <w:position w:val="0"/>
      </w:rPr>
    </w:lvl>
    <w:lvl w:ilvl="7">
      <w:start w:val="1"/>
      <w:numFmt w:val="bullet"/>
      <w:lvlText w:val="o"/>
      <w:lvlJc w:val="left"/>
      <w:rPr>
        <w:position w:val="0"/>
      </w:rPr>
    </w:lvl>
    <w:lvl w:ilvl="8">
      <w:start w:val="1"/>
      <w:numFmt w:val="bullet"/>
      <w:lvlText w:val="▪"/>
      <w:lvlJc w:val="left"/>
      <w:rPr>
        <w:position w:val="0"/>
      </w:rPr>
    </w:lvl>
  </w:abstractNum>
  <w:abstractNum w:abstractNumId="6">
    <w:nsid w:val="1F8C051F"/>
    <w:multiLevelType w:val="multilevel"/>
    <w:tmpl w:val="2AE861B4"/>
    <w:styleLink w:val="List51"/>
    <w:lvl w:ilvl="0">
      <w:numFmt w:val="bullet"/>
      <w:lvlText w:val="•"/>
      <w:lvlJc w:val="left"/>
      <w:rPr>
        <w:position w:val="0"/>
      </w:rPr>
    </w:lvl>
    <w:lvl w:ilvl="1">
      <w:start w:val="1"/>
      <w:numFmt w:val="bullet"/>
      <w:lvlText w:val="o"/>
      <w:lvlJc w:val="left"/>
      <w:rPr>
        <w:position w:val="0"/>
      </w:rPr>
    </w:lvl>
    <w:lvl w:ilvl="2">
      <w:start w:val="1"/>
      <w:numFmt w:val="bullet"/>
      <w:lvlText w:val="▪"/>
      <w:lvlJc w:val="left"/>
      <w:rPr>
        <w:position w:val="0"/>
      </w:rPr>
    </w:lvl>
    <w:lvl w:ilvl="3">
      <w:start w:val="1"/>
      <w:numFmt w:val="bullet"/>
      <w:lvlText w:val="•"/>
      <w:lvlJc w:val="left"/>
      <w:rPr>
        <w:position w:val="0"/>
      </w:rPr>
    </w:lvl>
    <w:lvl w:ilvl="4">
      <w:start w:val="1"/>
      <w:numFmt w:val="bullet"/>
      <w:lvlText w:val="o"/>
      <w:lvlJc w:val="left"/>
      <w:rPr>
        <w:position w:val="0"/>
      </w:rPr>
    </w:lvl>
    <w:lvl w:ilvl="5">
      <w:start w:val="1"/>
      <w:numFmt w:val="bullet"/>
      <w:lvlText w:val="▪"/>
      <w:lvlJc w:val="left"/>
      <w:rPr>
        <w:position w:val="0"/>
      </w:rPr>
    </w:lvl>
    <w:lvl w:ilvl="6">
      <w:start w:val="1"/>
      <w:numFmt w:val="bullet"/>
      <w:lvlText w:val="•"/>
      <w:lvlJc w:val="left"/>
      <w:rPr>
        <w:position w:val="0"/>
      </w:rPr>
    </w:lvl>
    <w:lvl w:ilvl="7">
      <w:start w:val="1"/>
      <w:numFmt w:val="bullet"/>
      <w:lvlText w:val="o"/>
      <w:lvlJc w:val="left"/>
      <w:rPr>
        <w:position w:val="0"/>
      </w:rPr>
    </w:lvl>
    <w:lvl w:ilvl="8">
      <w:start w:val="1"/>
      <w:numFmt w:val="bullet"/>
      <w:lvlText w:val="▪"/>
      <w:lvlJc w:val="left"/>
      <w:rPr>
        <w:position w:val="0"/>
      </w:rPr>
    </w:lvl>
  </w:abstractNum>
  <w:abstractNum w:abstractNumId="7">
    <w:nsid w:val="202265FA"/>
    <w:multiLevelType w:val="multilevel"/>
    <w:tmpl w:val="CA2EED3C"/>
    <w:styleLink w:val="List21"/>
    <w:lvl w:ilvl="0">
      <w:numFmt w:val="bullet"/>
      <w:lvlText w:val="•"/>
      <w:lvlJc w:val="left"/>
      <w:rPr>
        <w:position w:val="0"/>
      </w:rPr>
    </w:lvl>
    <w:lvl w:ilvl="1">
      <w:start w:val="1"/>
      <w:numFmt w:val="bullet"/>
      <w:lvlText w:val="o"/>
      <w:lvlJc w:val="left"/>
      <w:rPr>
        <w:position w:val="0"/>
      </w:rPr>
    </w:lvl>
    <w:lvl w:ilvl="2">
      <w:start w:val="1"/>
      <w:numFmt w:val="bullet"/>
      <w:lvlText w:val="▪"/>
      <w:lvlJc w:val="left"/>
      <w:rPr>
        <w:position w:val="0"/>
      </w:rPr>
    </w:lvl>
    <w:lvl w:ilvl="3">
      <w:start w:val="1"/>
      <w:numFmt w:val="bullet"/>
      <w:lvlText w:val="•"/>
      <w:lvlJc w:val="left"/>
      <w:rPr>
        <w:position w:val="0"/>
      </w:rPr>
    </w:lvl>
    <w:lvl w:ilvl="4">
      <w:start w:val="1"/>
      <w:numFmt w:val="bullet"/>
      <w:lvlText w:val="o"/>
      <w:lvlJc w:val="left"/>
      <w:rPr>
        <w:position w:val="0"/>
      </w:rPr>
    </w:lvl>
    <w:lvl w:ilvl="5">
      <w:start w:val="1"/>
      <w:numFmt w:val="bullet"/>
      <w:lvlText w:val="▪"/>
      <w:lvlJc w:val="left"/>
      <w:rPr>
        <w:position w:val="0"/>
      </w:rPr>
    </w:lvl>
    <w:lvl w:ilvl="6">
      <w:start w:val="1"/>
      <w:numFmt w:val="bullet"/>
      <w:lvlText w:val="•"/>
      <w:lvlJc w:val="left"/>
      <w:rPr>
        <w:position w:val="0"/>
      </w:rPr>
    </w:lvl>
    <w:lvl w:ilvl="7">
      <w:start w:val="1"/>
      <w:numFmt w:val="bullet"/>
      <w:lvlText w:val="o"/>
      <w:lvlJc w:val="left"/>
      <w:rPr>
        <w:position w:val="0"/>
      </w:rPr>
    </w:lvl>
    <w:lvl w:ilvl="8">
      <w:start w:val="1"/>
      <w:numFmt w:val="bullet"/>
      <w:lvlText w:val="▪"/>
      <w:lvlJc w:val="left"/>
      <w:rPr>
        <w:position w:val="0"/>
      </w:rPr>
    </w:lvl>
  </w:abstractNum>
  <w:abstractNum w:abstractNumId="8">
    <w:nsid w:val="23C6140F"/>
    <w:multiLevelType w:val="hybridMultilevel"/>
    <w:tmpl w:val="7BD65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A5B190A"/>
    <w:multiLevelType w:val="hybridMultilevel"/>
    <w:tmpl w:val="921255FE"/>
    <w:lvl w:ilvl="0" w:tplc="04090001">
      <w:start w:val="1"/>
      <w:numFmt w:val="bullet"/>
      <w:lvlText w:val=""/>
      <w:lvlJc w:val="left"/>
      <w:pPr>
        <w:ind w:left="10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70" w:hanging="360"/>
      </w:pPr>
      <w:rPr>
        <w:rFonts w:ascii="Wingdings" w:hAnsi="Wingdings" w:hint="default"/>
      </w:rPr>
    </w:lvl>
  </w:abstractNum>
  <w:abstractNum w:abstractNumId="10">
    <w:nsid w:val="33CF455B"/>
    <w:multiLevelType w:val="multilevel"/>
    <w:tmpl w:val="D38411D6"/>
    <w:styleLink w:val="List7"/>
    <w:lvl w:ilvl="0">
      <w:numFmt w:val="bullet"/>
      <w:lvlText w:val="•"/>
      <w:lvlJc w:val="left"/>
      <w:rPr>
        <w:position w:val="0"/>
      </w:rPr>
    </w:lvl>
    <w:lvl w:ilvl="1">
      <w:start w:val="1"/>
      <w:numFmt w:val="bullet"/>
      <w:lvlText w:val="o"/>
      <w:lvlJc w:val="left"/>
      <w:rPr>
        <w:position w:val="0"/>
      </w:rPr>
    </w:lvl>
    <w:lvl w:ilvl="2">
      <w:start w:val="1"/>
      <w:numFmt w:val="bullet"/>
      <w:lvlText w:val="▪"/>
      <w:lvlJc w:val="left"/>
      <w:rPr>
        <w:position w:val="0"/>
      </w:rPr>
    </w:lvl>
    <w:lvl w:ilvl="3">
      <w:start w:val="1"/>
      <w:numFmt w:val="bullet"/>
      <w:lvlText w:val="•"/>
      <w:lvlJc w:val="left"/>
      <w:rPr>
        <w:position w:val="0"/>
      </w:rPr>
    </w:lvl>
    <w:lvl w:ilvl="4">
      <w:start w:val="1"/>
      <w:numFmt w:val="bullet"/>
      <w:lvlText w:val="o"/>
      <w:lvlJc w:val="left"/>
      <w:rPr>
        <w:position w:val="0"/>
      </w:rPr>
    </w:lvl>
    <w:lvl w:ilvl="5">
      <w:start w:val="1"/>
      <w:numFmt w:val="bullet"/>
      <w:lvlText w:val="▪"/>
      <w:lvlJc w:val="left"/>
      <w:rPr>
        <w:position w:val="0"/>
      </w:rPr>
    </w:lvl>
    <w:lvl w:ilvl="6">
      <w:start w:val="1"/>
      <w:numFmt w:val="bullet"/>
      <w:lvlText w:val="•"/>
      <w:lvlJc w:val="left"/>
      <w:rPr>
        <w:position w:val="0"/>
      </w:rPr>
    </w:lvl>
    <w:lvl w:ilvl="7">
      <w:start w:val="1"/>
      <w:numFmt w:val="bullet"/>
      <w:lvlText w:val="o"/>
      <w:lvlJc w:val="left"/>
      <w:rPr>
        <w:position w:val="0"/>
      </w:rPr>
    </w:lvl>
    <w:lvl w:ilvl="8">
      <w:start w:val="1"/>
      <w:numFmt w:val="bullet"/>
      <w:lvlText w:val="▪"/>
      <w:lvlJc w:val="left"/>
      <w:rPr>
        <w:position w:val="0"/>
      </w:rPr>
    </w:lvl>
  </w:abstractNum>
  <w:abstractNum w:abstractNumId="11">
    <w:nsid w:val="34F85356"/>
    <w:multiLevelType w:val="hybridMultilevel"/>
    <w:tmpl w:val="859AEC58"/>
    <w:lvl w:ilvl="0" w:tplc="04090001">
      <w:start w:val="1"/>
      <w:numFmt w:val="bullet"/>
      <w:lvlText w:val=""/>
      <w:lvlJc w:val="left"/>
      <w:pPr>
        <w:ind w:left="83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1" w:hanging="360"/>
      </w:pPr>
      <w:rPr>
        <w:rFonts w:ascii="Wingdings" w:hAnsi="Wingdings" w:hint="default"/>
      </w:rPr>
    </w:lvl>
  </w:abstractNum>
  <w:abstractNum w:abstractNumId="12">
    <w:nsid w:val="39844DA6"/>
    <w:multiLevelType w:val="multilevel"/>
    <w:tmpl w:val="2B7E04E2"/>
    <w:styleLink w:val="List1"/>
    <w:lvl w:ilvl="0">
      <w:numFmt w:val="bullet"/>
      <w:lvlText w:val="•"/>
      <w:lvlJc w:val="left"/>
      <w:rPr>
        <w:position w:val="0"/>
      </w:rPr>
    </w:lvl>
    <w:lvl w:ilvl="1">
      <w:start w:val="1"/>
      <w:numFmt w:val="bullet"/>
      <w:lvlText w:val="o"/>
      <w:lvlJc w:val="left"/>
      <w:rPr>
        <w:position w:val="0"/>
      </w:rPr>
    </w:lvl>
    <w:lvl w:ilvl="2">
      <w:start w:val="1"/>
      <w:numFmt w:val="bullet"/>
      <w:lvlText w:val="▪"/>
      <w:lvlJc w:val="left"/>
      <w:rPr>
        <w:position w:val="0"/>
      </w:rPr>
    </w:lvl>
    <w:lvl w:ilvl="3">
      <w:start w:val="1"/>
      <w:numFmt w:val="bullet"/>
      <w:lvlText w:val="•"/>
      <w:lvlJc w:val="left"/>
      <w:rPr>
        <w:position w:val="0"/>
      </w:rPr>
    </w:lvl>
    <w:lvl w:ilvl="4">
      <w:start w:val="1"/>
      <w:numFmt w:val="bullet"/>
      <w:lvlText w:val="o"/>
      <w:lvlJc w:val="left"/>
      <w:rPr>
        <w:position w:val="0"/>
      </w:rPr>
    </w:lvl>
    <w:lvl w:ilvl="5">
      <w:start w:val="1"/>
      <w:numFmt w:val="bullet"/>
      <w:lvlText w:val="▪"/>
      <w:lvlJc w:val="left"/>
      <w:rPr>
        <w:position w:val="0"/>
      </w:rPr>
    </w:lvl>
    <w:lvl w:ilvl="6">
      <w:start w:val="1"/>
      <w:numFmt w:val="bullet"/>
      <w:lvlText w:val="•"/>
      <w:lvlJc w:val="left"/>
      <w:rPr>
        <w:position w:val="0"/>
      </w:rPr>
    </w:lvl>
    <w:lvl w:ilvl="7">
      <w:start w:val="1"/>
      <w:numFmt w:val="bullet"/>
      <w:lvlText w:val="o"/>
      <w:lvlJc w:val="left"/>
      <w:rPr>
        <w:position w:val="0"/>
      </w:rPr>
    </w:lvl>
    <w:lvl w:ilvl="8">
      <w:start w:val="1"/>
      <w:numFmt w:val="bullet"/>
      <w:lvlText w:val="▪"/>
      <w:lvlJc w:val="left"/>
      <w:rPr>
        <w:position w:val="0"/>
      </w:rPr>
    </w:lvl>
  </w:abstractNum>
  <w:abstractNum w:abstractNumId="13">
    <w:nsid w:val="3C375087"/>
    <w:multiLevelType w:val="multilevel"/>
    <w:tmpl w:val="3456154A"/>
    <w:styleLink w:val="List31"/>
    <w:lvl w:ilvl="0">
      <w:numFmt w:val="bullet"/>
      <w:lvlText w:val="•"/>
      <w:lvlJc w:val="left"/>
      <w:rPr>
        <w:position w:val="0"/>
      </w:rPr>
    </w:lvl>
    <w:lvl w:ilvl="1">
      <w:start w:val="1"/>
      <w:numFmt w:val="bullet"/>
      <w:lvlText w:val="o"/>
      <w:lvlJc w:val="left"/>
      <w:rPr>
        <w:position w:val="0"/>
      </w:rPr>
    </w:lvl>
    <w:lvl w:ilvl="2">
      <w:start w:val="1"/>
      <w:numFmt w:val="bullet"/>
      <w:lvlText w:val="▪"/>
      <w:lvlJc w:val="left"/>
      <w:rPr>
        <w:position w:val="0"/>
      </w:rPr>
    </w:lvl>
    <w:lvl w:ilvl="3">
      <w:start w:val="1"/>
      <w:numFmt w:val="bullet"/>
      <w:lvlText w:val="•"/>
      <w:lvlJc w:val="left"/>
      <w:rPr>
        <w:position w:val="0"/>
      </w:rPr>
    </w:lvl>
    <w:lvl w:ilvl="4">
      <w:start w:val="1"/>
      <w:numFmt w:val="bullet"/>
      <w:lvlText w:val="o"/>
      <w:lvlJc w:val="left"/>
      <w:rPr>
        <w:position w:val="0"/>
      </w:rPr>
    </w:lvl>
    <w:lvl w:ilvl="5">
      <w:start w:val="1"/>
      <w:numFmt w:val="bullet"/>
      <w:lvlText w:val="▪"/>
      <w:lvlJc w:val="left"/>
      <w:rPr>
        <w:position w:val="0"/>
      </w:rPr>
    </w:lvl>
    <w:lvl w:ilvl="6">
      <w:start w:val="1"/>
      <w:numFmt w:val="bullet"/>
      <w:lvlText w:val="•"/>
      <w:lvlJc w:val="left"/>
      <w:rPr>
        <w:position w:val="0"/>
      </w:rPr>
    </w:lvl>
    <w:lvl w:ilvl="7">
      <w:start w:val="1"/>
      <w:numFmt w:val="bullet"/>
      <w:lvlText w:val="o"/>
      <w:lvlJc w:val="left"/>
      <w:rPr>
        <w:position w:val="0"/>
      </w:rPr>
    </w:lvl>
    <w:lvl w:ilvl="8">
      <w:start w:val="1"/>
      <w:numFmt w:val="bullet"/>
      <w:lvlText w:val="▪"/>
      <w:lvlJc w:val="left"/>
      <w:rPr>
        <w:position w:val="0"/>
      </w:rPr>
    </w:lvl>
  </w:abstractNum>
  <w:abstractNum w:abstractNumId="14">
    <w:nsid w:val="47084C82"/>
    <w:multiLevelType w:val="hybridMultilevel"/>
    <w:tmpl w:val="E79E37A0"/>
    <w:lvl w:ilvl="0" w:tplc="04090001">
      <w:start w:val="1"/>
      <w:numFmt w:val="bullet"/>
      <w:lvlText w:val=""/>
      <w:lvlJc w:val="left"/>
      <w:pPr>
        <w:ind w:left="144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1" w:hanging="360"/>
      </w:pPr>
      <w:rPr>
        <w:rFonts w:ascii="Wingdings" w:hAnsi="Wingdings" w:hint="default"/>
      </w:rPr>
    </w:lvl>
  </w:abstractNum>
  <w:abstractNum w:abstractNumId="15">
    <w:nsid w:val="4F8B5E95"/>
    <w:multiLevelType w:val="hybridMultilevel"/>
    <w:tmpl w:val="E75436BE"/>
    <w:lvl w:ilvl="0" w:tplc="1B828AF8">
      <w:numFmt w:val="bullet"/>
      <w:lvlText w:val="-"/>
      <w:lvlJc w:val="left"/>
      <w:pPr>
        <w:ind w:left="155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2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10" w:hanging="360"/>
      </w:pPr>
      <w:rPr>
        <w:rFonts w:ascii="Wingdings" w:hAnsi="Wingdings" w:hint="default"/>
      </w:rPr>
    </w:lvl>
  </w:abstractNum>
  <w:abstractNum w:abstractNumId="16">
    <w:nsid w:val="5231749D"/>
    <w:multiLevelType w:val="hybridMultilevel"/>
    <w:tmpl w:val="93B27F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5F617EC"/>
    <w:multiLevelType w:val="multilevel"/>
    <w:tmpl w:val="CB9EF132"/>
    <w:styleLink w:val="List0"/>
    <w:lvl w:ilvl="0">
      <w:numFmt w:val="bullet"/>
      <w:lvlText w:val="•"/>
      <w:lvlJc w:val="left"/>
      <w:rPr>
        <w:position w:val="0"/>
      </w:rPr>
    </w:lvl>
    <w:lvl w:ilvl="1">
      <w:start w:val="1"/>
      <w:numFmt w:val="bullet"/>
      <w:lvlText w:val="o"/>
      <w:lvlJc w:val="left"/>
      <w:rPr>
        <w:position w:val="0"/>
      </w:rPr>
    </w:lvl>
    <w:lvl w:ilvl="2">
      <w:start w:val="1"/>
      <w:numFmt w:val="bullet"/>
      <w:lvlText w:val="▪"/>
      <w:lvlJc w:val="left"/>
      <w:rPr>
        <w:position w:val="0"/>
      </w:rPr>
    </w:lvl>
    <w:lvl w:ilvl="3">
      <w:start w:val="1"/>
      <w:numFmt w:val="bullet"/>
      <w:lvlText w:val="•"/>
      <w:lvlJc w:val="left"/>
      <w:rPr>
        <w:position w:val="0"/>
      </w:rPr>
    </w:lvl>
    <w:lvl w:ilvl="4">
      <w:start w:val="1"/>
      <w:numFmt w:val="bullet"/>
      <w:lvlText w:val="o"/>
      <w:lvlJc w:val="left"/>
      <w:rPr>
        <w:position w:val="0"/>
      </w:rPr>
    </w:lvl>
    <w:lvl w:ilvl="5">
      <w:start w:val="1"/>
      <w:numFmt w:val="bullet"/>
      <w:lvlText w:val="▪"/>
      <w:lvlJc w:val="left"/>
      <w:rPr>
        <w:position w:val="0"/>
      </w:rPr>
    </w:lvl>
    <w:lvl w:ilvl="6">
      <w:start w:val="1"/>
      <w:numFmt w:val="bullet"/>
      <w:lvlText w:val="•"/>
      <w:lvlJc w:val="left"/>
      <w:rPr>
        <w:position w:val="0"/>
      </w:rPr>
    </w:lvl>
    <w:lvl w:ilvl="7">
      <w:start w:val="1"/>
      <w:numFmt w:val="bullet"/>
      <w:lvlText w:val="o"/>
      <w:lvlJc w:val="left"/>
      <w:rPr>
        <w:position w:val="0"/>
      </w:rPr>
    </w:lvl>
    <w:lvl w:ilvl="8">
      <w:start w:val="1"/>
      <w:numFmt w:val="bullet"/>
      <w:lvlText w:val="▪"/>
      <w:lvlJc w:val="left"/>
      <w:rPr>
        <w:position w:val="0"/>
      </w:rPr>
    </w:lvl>
  </w:abstractNum>
  <w:abstractNum w:abstractNumId="18">
    <w:nsid w:val="57A113D6"/>
    <w:multiLevelType w:val="multilevel"/>
    <w:tmpl w:val="69045A00"/>
    <w:styleLink w:val="List8"/>
    <w:lvl w:ilvl="0">
      <w:numFmt w:val="bullet"/>
      <w:lvlText w:val="•"/>
      <w:lvlJc w:val="left"/>
      <w:rPr>
        <w:position w:val="0"/>
      </w:rPr>
    </w:lvl>
    <w:lvl w:ilvl="1">
      <w:start w:val="1"/>
      <w:numFmt w:val="bullet"/>
      <w:lvlText w:val="o"/>
      <w:lvlJc w:val="left"/>
      <w:rPr>
        <w:position w:val="0"/>
      </w:rPr>
    </w:lvl>
    <w:lvl w:ilvl="2">
      <w:start w:val="1"/>
      <w:numFmt w:val="bullet"/>
      <w:lvlText w:val="▪"/>
      <w:lvlJc w:val="left"/>
      <w:rPr>
        <w:position w:val="0"/>
      </w:rPr>
    </w:lvl>
    <w:lvl w:ilvl="3">
      <w:start w:val="1"/>
      <w:numFmt w:val="bullet"/>
      <w:lvlText w:val="•"/>
      <w:lvlJc w:val="left"/>
      <w:rPr>
        <w:position w:val="0"/>
      </w:rPr>
    </w:lvl>
    <w:lvl w:ilvl="4">
      <w:start w:val="1"/>
      <w:numFmt w:val="bullet"/>
      <w:lvlText w:val="o"/>
      <w:lvlJc w:val="left"/>
      <w:rPr>
        <w:position w:val="0"/>
      </w:rPr>
    </w:lvl>
    <w:lvl w:ilvl="5">
      <w:start w:val="1"/>
      <w:numFmt w:val="bullet"/>
      <w:lvlText w:val="▪"/>
      <w:lvlJc w:val="left"/>
      <w:rPr>
        <w:position w:val="0"/>
      </w:rPr>
    </w:lvl>
    <w:lvl w:ilvl="6">
      <w:start w:val="1"/>
      <w:numFmt w:val="bullet"/>
      <w:lvlText w:val="•"/>
      <w:lvlJc w:val="left"/>
      <w:rPr>
        <w:position w:val="0"/>
      </w:rPr>
    </w:lvl>
    <w:lvl w:ilvl="7">
      <w:start w:val="1"/>
      <w:numFmt w:val="bullet"/>
      <w:lvlText w:val="o"/>
      <w:lvlJc w:val="left"/>
      <w:rPr>
        <w:position w:val="0"/>
      </w:rPr>
    </w:lvl>
    <w:lvl w:ilvl="8">
      <w:start w:val="1"/>
      <w:numFmt w:val="bullet"/>
      <w:lvlText w:val="▪"/>
      <w:lvlJc w:val="left"/>
      <w:rPr>
        <w:position w:val="0"/>
      </w:rPr>
    </w:lvl>
  </w:abstractNum>
  <w:abstractNum w:abstractNumId="19">
    <w:nsid w:val="5BDB1D8A"/>
    <w:multiLevelType w:val="hybridMultilevel"/>
    <w:tmpl w:val="B74A2D02"/>
    <w:lvl w:ilvl="0" w:tplc="11622C82">
      <w:numFmt w:val="bullet"/>
      <w:lvlText w:val="-"/>
      <w:lvlJc w:val="left"/>
      <w:pPr>
        <w:ind w:left="32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>
    <w:nsid w:val="60A02B3D"/>
    <w:multiLevelType w:val="hybridMultilevel"/>
    <w:tmpl w:val="EEE430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>
    <w:nsid w:val="6B4F760F"/>
    <w:multiLevelType w:val="hybridMultilevel"/>
    <w:tmpl w:val="EEBE92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0F77A7A"/>
    <w:multiLevelType w:val="hybridMultilevel"/>
    <w:tmpl w:val="D9507C86"/>
    <w:lvl w:ilvl="0" w:tplc="04090001">
      <w:start w:val="1"/>
      <w:numFmt w:val="bullet"/>
      <w:lvlText w:val=""/>
      <w:lvlJc w:val="left"/>
      <w:pPr>
        <w:ind w:left="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0" w:hanging="360"/>
      </w:pPr>
      <w:rPr>
        <w:rFonts w:ascii="Wingdings" w:hAnsi="Wingdings" w:hint="default"/>
      </w:rPr>
    </w:lvl>
  </w:abstractNum>
  <w:abstractNum w:abstractNumId="23">
    <w:nsid w:val="76B83BB2"/>
    <w:multiLevelType w:val="hybridMultilevel"/>
    <w:tmpl w:val="BF6AE632"/>
    <w:lvl w:ilvl="0" w:tplc="11622C82">
      <w:numFmt w:val="bullet"/>
      <w:lvlText w:val="-"/>
      <w:lvlJc w:val="left"/>
      <w:pPr>
        <w:ind w:left="1911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1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2"/>
  </w:num>
  <w:num w:numId="3">
    <w:abstractNumId w:val="7"/>
  </w:num>
  <w:num w:numId="4">
    <w:abstractNumId w:val="13"/>
  </w:num>
  <w:num w:numId="5">
    <w:abstractNumId w:val="6"/>
  </w:num>
  <w:num w:numId="6">
    <w:abstractNumId w:val="5"/>
  </w:num>
  <w:num w:numId="7">
    <w:abstractNumId w:val="2"/>
  </w:num>
  <w:num w:numId="8">
    <w:abstractNumId w:val="10"/>
  </w:num>
  <w:num w:numId="9">
    <w:abstractNumId w:val="18"/>
  </w:num>
  <w:num w:numId="10">
    <w:abstractNumId w:val="22"/>
  </w:num>
  <w:num w:numId="11">
    <w:abstractNumId w:val="21"/>
  </w:num>
  <w:num w:numId="12">
    <w:abstractNumId w:val="15"/>
  </w:num>
  <w:num w:numId="13">
    <w:abstractNumId w:val="11"/>
  </w:num>
  <w:num w:numId="14">
    <w:abstractNumId w:val="9"/>
  </w:num>
  <w:num w:numId="15">
    <w:abstractNumId w:val="16"/>
  </w:num>
  <w:num w:numId="16">
    <w:abstractNumId w:val="1"/>
  </w:num>
  <w:num w:numId="17">
    <w:abstractNumId w:val="8"/>
  </w:num>
  <w:num w:numId="18">
    <w:abstractNumId w:val="4"/>
  </w:num>
  <w:num w:numId="19">
    <w:abstractNumId w:val="20"/>
  </w:num>
  <w:num w:numId="20">
    <w:abstractNumId w:val="0"/>
  </w:num>
  <w:num w:numId="21">
    <w:abstractNumId w:val="19"/>
  </w:num>
  <w:num w:numId="22">
    <w:abstractNumId w:val="23"/>
  </w:num>
  <w:num w:numId="23">
    <w:abstractNumId w:val="14"/>
  </w:num>
  <w:num w:numId="24">
    <w:abstractNumId w:val="3"/>
  </w:num>
  <w:numIdMacAtCleanup w:val="12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0MDQ0NTExNzczMjEzMDZQ0lEKTi0uzszPAykwrAUANssCUSwAAAA="/>
  </w:docVars>
  <w:rsids>
    <w:rsidRoot w:val="00CE4A66"/>
    <w:rsid w:val="00000714"/>
    <w:rsid w:val="00000C45"/>
    <w:rsid w:val="0000202E"/>
    <w:rsid w:val="000047C2"/>
    <w:rsid w:val="00005DDC"/>
    <w:rsid w:val="0000783A"/>
    <w:rsid w:val="00010356"/>
    <w:rsid w:val="00011E82"/>
    <w:rsid w:val="00012E5A"/>
    <w:rsid w:val="00012E8D"/>
    <w:rsid w:val="00016F41"/>
    <w:rsid w:val="00020992"/>
    <w:rsid w:val="000228E8"/>
    <w:rsid w:val="000233CB"/>
    <w:rsid w:val="00026445"/>
    <w:rsid w:val="000267DA"/>
    <w:rsid w:val="00027952"/>
    <w:rsid w:val="0004043C"/>
    <w:rsid w:val="00040EC9"/>
    <w:rsid w:val="00042073"/>
    <w:rsid w:val="00043BDF"/>
    <w:rsid w:val="00043E35"/>
    <w:rsid w:val="0004481C"/>
    <w:rsid w:val="00046C4F"/>
    <w:rsid w:val="0004794F"/>
    <w:rsid w:val="00047E2E"/>
    <w:rsid w:val="0005027A"/>
    <w:rsid w:val="0005148C"/>
    <w:rsid w:val="0005236D"/>
    <w:rsid w:val="00054811"/>
    <w:rsid w:val="00055A7D"/>
    <w:rsid w:val="000577FF"/>
    <w:rsid w:val="00060BE0"/>
    <w:rsid w:val="0006465E"/>
    <w:rsid w:val="00066623"/>
    <w:rsid w:val="000671D3"/>
    <w:rsid w:val="00072C00"/>
    <w:rsid w:val="000733EB"/>
    <w:rsid w:val="00075384"/>
    <w:rsid w:val="00076EEB"/>
    <w:rsid w:val="0008141C"/>
    <w:rsid w:val="00083463"/>
    <w:rsid w:val="000843A2"/>
    <w:rsid w:val="00086B7B"/>
    <w:rsid w:val="00090DBC"/>
    <w:rsid w:val="00091ACB"/>
    <w:rsid w:val="00092D66"/>
    <w:rsid w:val="000942B8"/>
    <w:rsid w:val="00095A47"/>
    <w:rsid w:val="000973C8"/>
    <w:rsid w:val="000A460E"/>
    <w:rsid w:val="000B20F9"/>
    <w:rsid w:val="000B23A3"/>
    <w:rsid w:val="000B36EF"/>
    <w:rsid w:val="000B50D6"/>
    <w:rsid w:val="000B5546"/>
    <w:rsid w:val="000C2813"/>
    <w:rsid w:val="000C53AF"/>
    <w:rsid w:val="000C6EA9"/>
    <w:rsid w:val="000C7677"/>
    <w:rsid w:val="000C769B"/>
    <w:rsid w:val="000D00BC"/>
    <w:rsid w:val="000D0E0A"/>
    <w:rsid w:val="000D115B"/>
    <w:rsid w:val="000D1EC6"/>
    <w:rsid w:val="000D39D8"/>
    <w:rsid w:val="000D4BDF"/>
    <w:rsid w:val="000D4E9B"/>
    <w:rsid w:val="000D72A0"/>
    <w:rsid w:val="000E01EF"/>
    <w:rsid w:val="000E0BA7"/>
    <w:rsid w:val="000E61D9"/>
    <w:rsid w:val="000E6328"/>
    <w:rsid w:val="000F2F7C"/>
    <w:rsid w:val="000F542B"/>
    <w:rsid w:val="000F5CE6"/>
    <w:rsid w:val="001033A3"/>
    <w:rsid w:val="001040C0"/>
    <w:rsid w:val="00105087"/>
    <w:rsid w:val="0010759E"/>
    <w:rsid w:val="001079DE"/>
    <w:rsid w:val="00111638"/>
    <w:rsid w:val="00111962"/>
    <w:rsid w:val="00116F22"/>
    <w:rsid w:val="00120510"/>
    <w:rsid w:val="001208F2"/>
    <w:rsid w:val="00123D59"/>
    <w:rsid w:val="00127CCE"/>
    <w:rsid w:val="001313E6"/>
    <w:rsid w:val="0013445F"/>
    <w:rsid w:val="00137688"/>
    <w:rsid w:val="00141922"/>
    <w:rsid w:val="00141D5A"/>
    <w:rsid w:val="00142253"/>
    <w:rsid w:val="0014334D"/>
    <w:rsid w:val="001435B5"/>
    <w:rsid w:val="00144414"/>
    <w:rsid w:val="00145B21"/>
    <w:rsid w:val="00150D4F"/>
    <w:rsid w:val="00151B51"/>
    <w:rsid w:val="00152722"/>
    <w:rsid w:val="00152EC9"/>
    <w:rsid w:val="001534E2"/>
    <w:rsid w:val="0015401F"/>
    <w:rsid w:val="00155E6D"/>
    <w:rsid w:val="001624E3"/>
    <w:rsid w:val="001644D5"/>
    <w:rsid w:val="00172614"/>
    <w:rsid w:val="00172D54"/>
    <w:rsid w:val="0017301B"/>
    <w:rsid w:val="00173705"/>
    <w:rsid w:val="00176005"/>
    <w:rsid w:val="001767B9"/>
    <w:rsid w:val="00180F19"/>
    <w:rsid w:val="00181357"/>
    <w:rsid w:val="00181373"/>
    <w:rsid w:val="00182416"/>
    <w:rsid w:val="00182FE5"/>
    <w:rsid w:val="00183CD4"/>
    <w:rsid w:val="00186D8D"/>
    <w:rsid w:val="001911A7"/>
    <w:rsid w:val="00193AB5"/>
    <w:rsid w:val="0019547C"/>
    <w:rsid w:val="001A1551"/>
    <w:rsid w:val="001A1C92"/>
    <w:rsid w:val="001A37AE"/>
    <w:rsid w:val="001A3876"/>
    <w:rsid w:val="001A765D"/>
    <w:rsid w:val="001B14AC"/>
    <w:rsid w:val="001B1DF9"/>
    <w:rsid w:val="001B38AE"/>
    <w:rsid w:val="001B6FDA"/>
    <w:rsid w:val="001B7E1B"/>
    <w:rsid w:val="001C009E"/>
    <w:rsid w:val="001C6A76"/>
    <w:rsid w:val="001C6EE4"/>
    <w:rsid w:val="001C7899"/>
    <w:rsid w:val="001D253C"/>
    <w:rsid w:val="001D55EB"/>
    <w:rsid w:val="001D7AE0"/>
    <w:rsid w:val="001E49B3"/>
    <w:rsid w:val="001E49B6"/>
    <w:rsid w:val="001F0EB1"/>
    <w:rsid w:val="001F1858"/>
    <w:rsid w:val="001F1D33"/>
    <w:rsid w:val="001F202A"/>
    <w:rsid w:val="001F6298"/>
    <w:rsid w:val="001F667C"/>
    <w:rsid w:val="001F6C06"/>
    <w:rsid w:val="001F7B3E"/>
    <w:rsid w:val="00202D45"/>
    <w:rsid w:val="002068C4"/>
    <w:rsid w:val="00214E50"/>
    <w:rsid w:val="0021718A"/>
    <w:rsid w:val="002173E8"/>
    <w:rsid w:val="002232FD"/>
    <w:rsid w:val="002254F0"/>
    <w:rsid w:val="002258A8"/>
    <w:rsid w:val="002327BF"/>
    <w:rsid w:val="00233975"/>
    <w:rsid w:val="0023532C"/>
    <w:rsid w:val="00243128"/>
    <w:rsid w:val="00243837"/>
    <w:rsid w:val="00247D5E"/>
    <w:rsid w:val="00250EA3"/>
    <w:rsid w:val="0025169E"/>
    <w:rsid w:val="00251C92"/>
    <w:rsid w:val="00252D46"/>
    <w:rsid w:val="00253101"/>
    <w:rsid w:val="00254ABE"/>
    <w:rsid w:val="00254C14"/>
    <w:rsid w:val="00254CC8"/>
    <w:rsid w:val="00264A1F"/>
    <w:rsid w:val="00265AB3"/>
    <w:rsid w:val="00265F8B"/>
    <w:rsid w:val="00266C8F"/>
    <w:rsid w:val="00270605"/>
    <w:rsid w:val="00273450"/>
    <w:rsid w:val="00276E64"/>
    <w:rsid w:val="00280050"/>
    <w:rsid w:val="00280764"/>
    <w:rsid w:val="00280D89"/>
    <w:rsid w:val="00281356"/>
    <w:rsid w:val="00281CA9"/>
    <w:rsid w:val="00283581"/>
    <w:rsid w:val="00284CA8"/>
    <w:rsid w:val="00286A90"/>
    <w:rsid w:val="002876D7"/>
    <w:rsid w:val="00292305"/>
    <w:rsid w:val="002964D3"/>
    <w:rsid w:val="002A3F81"/>
    <w:rsid w:val="002A760C"/>
    <w:rsid w:val="002A7844"/>
    <w:rsid w:val="002A7B9F"/>
    <w:rsid w:val="002B310D"/>
    <w:rsid w:val="002B6003"/>
    <w:rsid w:val="002C1AB0"/>
    <w:rsid w:val="002C1FFC"/>
    <w:rsid w:val="002D1E2C"/>
    <w:rsid w:val="002D3529"/>
    <w:rsid w:val="002D4822"/>
    <w:rsid w:val="002D56D3"/>
    <w:rsid w:val="002E3013"/>
    <w:rsid w:val="002E3132"/>
    <w:rsid w:val="002E45D9"/>
    <w:rsid w:val="002E5472"/>
    <w:rsid w:val="002E586D"/>
    <w:rsid w:val="002E7530"/>
    <w:rsid w:val="002F20BB"/>
    <w:rsid w:val="002F2CBA"/>
    <w:rsid w:val="002F33D8"/>
    <w:rsid w:val="002F3829"/>
    <w:rsid w:val="002F42F4"/>
    <w:rsid w:val="002F71F1"/>
    <w:rsid w:val="002F7520"/>
    <w:rsid w:val="00300777"/>
    <w:rsid w:val="003011F9"/>
    <w:rsid w:val="003012D3"/>
    <w:rsid w:val="003025AA"/>
    <w:rsid w:val="00303B08"/>
    <w:rsid w:val="00305D10"/>
    <w:rsid w:val="003075A6"/>
    <w:rsid w:val="00311018"/>
    <w:rsid w:val="00311867"/>
    <w:rsid w:val="00314060"/>
    <w:rsid w:val="00316932"/>
    <w:rsid w:val="00317FC8"/>
    <w:rsid w:val="00322412"/>
    <w:rsid w:val="0032292E"/>
    <w:rsid w:val="00326061"/>
    <w:rsid w:val="003271BA"/>
    <w:rsid w:val="003277B6"/>
    <w:rsid w:val="00327AED"/>
    <w:rsid w:val="0033436F"/>
    <w:rsid w:val="003415E2"/>
    <w:rsid w:val="00342592"/>
    <w:rsid w:val="0034299F"/>
    <w:rsid w:val="003442EF"/>
    <w:rsid w:val="00344345"/>
    <w:rsid w:val="00345B2E"/>
    <w:rsid w:val="00346C42"/>
    <w:rsid w:val="00347394"/>
    <w:rsid w:val="0034747B"/>
    <w:rsid w:val="003514DA"/>
    <w:rsid w:val="00354983"/>
    <w:rsid w:val="0035639B"/>
    <w:rsid w:val="00357734"/>
    <w:rsid w:val="00361351"/>
    <w:rsid w:val="0036220D"/>
    <w:rsid w:val="00363239"/>
    <w:rsid w:val="00363A2B"/>
    <w:rsid w:val="003646CE"/>
    <w:rsid w:val="00364DA9"/>
    <w:rsid w:val="00366F2C"/>
    <w:rsid w:val="00370A88"/>
    <w:rsid w:val="003718AF"/>
    <w:rsid w:val="0037275C"/>
    <w:rsid w:val="00372949"/>
    <w:rsid w:val="00373220"/>
    <w:rsid w:val="003743D0"/>
    <w:rsid w:val="00376DF9"/>
    <w:rsid w:val="00376E59"/>
    <w:rsid w:val="00377463"/>
    <w:rsid w:val="00380F5C"/>
    <w:rsid w:val="00385D1D"/>
    <w:rsid w:val="00386E14"/>
    <w:rsid w:val="00390DEC"/>
    <w:rsid w:val="003913E0"/>
    <w:rsid w:val="003938F2"/>
    <w:rsid w:val="00394A56"/>
    <w:rsid w:val="0039534C"/>
    <w:rsid w:val="00395624"/>
    <w:rsid w:val="0039659F"/>
    <w:rsid w:val="003A00A5"/>
    <w:rsid w:val="003A1B23"/>
    <w:rsid w:val="003A1B56"/>
    <w:rsid w:val="003A364D"/>
    <w:rsid w:val="003A6670"/>
    <w:rsid w:val="003A731F"/>
    <w:rsid w:val="003B2F86"/>
    <w:rsid w:val="003B363C"/>
    <w:rsid w:val="003B5963"/>
    <w:rsid w:val="003B5C1F"/>
    <w:rsid w:val="003B5DB2"/>
    <w:rsid w:val="003B606E"/>
    <w:rsid w:val="003B63D3"/>
    <w:rsid w:val="003C2ABE"/>
    <w:rsid w:val="003C3031"/>
    <w:rsid w:val="003C3B61"/>
    <w:rsid w:val="003C3C55"/>
    <w:rsid w:val="003C4775"/>
    <w:rsid w:val="003C7C94"/>
    <w:rsid w:val="003D1646"/>
    <w:rsid w:val="003D26CA"/>
    <w:rsid w:val="003D3D77"/>
    <w:rsid w:val="003D46CE"/>
    <w:rsid w:val="003D5C26"/>
    <w:rsid w:val="003E2DEC"/>
    <w:rsid w:val="003E3711"/>
    <w:rsid w:val="003E433A"/>
    <w:rsid w:val="003E64C9"/>
    <w:rsid w:val="003F015B"/>
    <w:rsid w:val="003F10C6"/>
    <w:rsid w:val="003F2786"/>
    <w:rsid w:val="003F2B72"/>
    <w:rsid w:val="003F7289"/>
    <w:rsid w:val="003F7434"/>
    <w:rsid w:val="003F7EFF"/>
    <w:rsid w:val="00400F26"/>
    <w:rsid w:val="00401A49"/>
    <w:rsid w:val="00401C31"/>
    <w:rsid w:val="0040770C"/>
    <w:rsid w:val="00414482"/>
    <w:rsid w:val="00414BDC"/>
    <w:rsid w:val="004164F6"/>
    <w:rsid w:val="00420098"/>
    <w:rsid w:val="00420820"/>
    <w:rsid w:val="00421708"/>
    <w:rsid w:val="00422936"/>
    <w:rsid w:val="00423018"/>
    <w:rsid w:val="00423325"/>
    <w:rsid w:val="00425DB4"/>
    <w:rsid w:val="00426B13"/>
    <w:rsid w:val="00427072"/>
    <w:rsid w:val="00430473"/>
    <w:rsid w:val="0043065D"/>
    <w:rsid w:val="004319B1"/>
    <w:rsid w:val="004358E0"/>
    <w:rsid w:val="00436933"/>
    <w:rsid w:val="00441D14"/>
    <w:rsid w:val="00442D69"/>
    <w:rsid w:val="00446E78"/>
    <w:rsid w:val="004543B2"/>
    <w:rsid w:val="004563ED"/>
    <w:rsid w:val="004622E4"/>
    <w:rsid w:val="0046298F"/>
    <w:rsid w:val="0046343D"/>
    <w:rsid w:val="00464181"/>
    <w:rsid w:val="00465A8B"/>
    <w:rsid w:val="004676BF"/>
    <w:rsid w:val="004705AC"/>
    <w:rsid w:val="00471C11"/>
    <w:rsid w:val="0047486E"/>
    <w:rsid w:val="00474AE7"/>
    <w:rsid w:val="004771B1"/>
    <w:rsid w:val="004821A7"/>
    <w:rsid w:val="00482757"/>
    <w:rsid w:val="00483476"/>
    <w:rsid w:val="004855A8"/>
    <w:rsid w:val="004855CE"/>
    <w:rsid w:val="0048644B"/>
    <w:rsid w:val="00492186"/>
    <w:rsid w:val="00493CC5"/>
    <w:rsid w:val="004945ED"/>
    <w:rsid w:val="00494BCB"/>
    <w:rsid w:val="004A21C6"/>
    <w:rsid w:val="004A30EF"/>
    <w:rsid w:val="004B30D0"/>
    <w:rsid w:val="004B4D43"/>
    <w:rsid w:val="004B7895"/>
    <w:rsid w:val="004C0147"/>
    <w:rsid w:val="004C087D"/>
    <w:rsid w:val="004C3294"/>
    <w:rsid w:val="004C520B"/>
    <w:rsid w:val="004C7717"/>
    <w:rsid w:val="004D1433"/>
    <w:rsid w:val="004D2DE5"/>
    <w:rsid w:val="004D38D4"/>
    <w:rsid w:val="004D3B90"/>
    <w:rsid w:val="004D445E"/>
    <w:rsid w:val="004D6126"/>
    <w:rsid w:val="004E2E56"/>
    <w:rsid w:val="004E48BE"/>
    <w:rsid w:val="004E59D3"/>
    <w:rsid w:val="004E7008"/>
    <w:rsid w:val="004F23D8"/>
    <w:rsid w:val="004F3187"/>
    <w:rsid w:val="004F401B"/>
    <w:rsid w:val="004F6454"/>
    <w:rsid w:val="004F6BB4"/>
    <w:rsid w:val="004F6E7B"/>
    <w:rsid w:val="004F7700"/>
    <w:rsid w:val="00510CE4"/>
    <w:rsid w:val="00520397"/>
    <w:rsid w:val="0052257D"/>
    <w:rsid w:val="00523095"/>
    <w:rsid w:val="00524BC3"/>
    <w:rsid w:val="00527076"/>
    <w:rsid w:val="00532087"/>
    <w:rsid w:val="00532335"/>
    <w:rsid w:val="0053515A"/>
    <w:rsid w:val="00537BA6"/>
    <w:rsid w:val="00540AD0"/>
    <w:rsid w:val="00542938"/>
    <w:rsid w:val="00543036"/>
    <w:rsid w:val="00543161"/>
    <w:rsid w:val="005454D5"/>
    <w:rsid w:val="0054694D"/>
    <w:rsid w:val="00550955"/>
    <w:rsid w:val="00551AD7"/>
    <w:rsid w:val="005530B2"/>
    <w:rsid w:val="00553304"/>
    <w:rsid w:val="00553334"/>
    <w:rsid w:val="00553432"/>
    <w:rsid w:val="00555AD1"/>
    <w:rsid w:val="00560ED3"/>
    <w:rsid w:val="00560F7C"/>
    <w:rsid w:val="00561BAA"/>
    <w:rsid w:val="00561D65"/>
    <w:rsid w:val="005639C2"/>
    <w:rsid w:val="00570721"/>
    <w:rsid w:val="0057165C"/>
    <w:rsid w:val="00572438"/>
    <w:rsid w:val="00572806"/>
    <w:rsid w:val="0057317F"/>
    <w:rsid w:val="00574A0E"/>
    <w:rsid w:val="00576236"/>
    <w:rsid w:val="00576F64"/>
    <w:rsid w:val="00583C19"/>
    <w:rsid w:val="005905DB"/>
    <w:rsid w:val="005926DF"/>
    <w:rsid w:val="005967BE"/>
    <w:rsid w:val="005A095C"/>
    <w:rsid w:val="005A0A4D"/>
    <w:rsid w:val="005A0C22"/>
    <w:rsid w:val="005A2C89"/>
    <w:rsid w:val="005A6863"/>
    <w:rsid w:val="005B0C0B"/>
    <w:rsid w:val="005B21DF"/>
    <w:rsid w:val="005B2993"/>
    <w:rsid w:val="005B3886"/>
    <w:rsid w:val="005B38CB"/>
    <w:rsid w:val="005B3FD3"/>
    <w:rsid w:val="005B5A1D"/>
    <w:rsid w:val="005B6BBB"/>
    <w:rsid w:val="005C09DD"/>
    <w:rsid w:val="005C0DA3"/>
    <w:rsid w:val="005C3A4E"/>
    <w:rsid w:val="005C3C35"/>
    <w:rsid w:val="005D1676"/>
    <w:rsid w:val="005D71B5"/>
    <w:rsid w:val="005E002B"/>
    <w:rsid w:val="005E1E74"/>
    <w:rsid w:val="005E2FB3"/>
    <w:rsid w:val="005E39BD"/>
    <w:rsid w:val="005F3AB0"/>
    <w:rsid w:val="005F4220"/>
    <w:rsid w:val="005F6160"/>
    <w:rsid w:val="005F78EB"/>
    <w:rsid w:val="00600A7F"/>
    <w:rsid w:val="006016A6"/>
    <w:rsid w:val="00602C0D"/>
    <w:rsid w:val="00606215"/>
    <w:rsid w:val="006068DB"/>
    <w:rsid w:val="006108E8"/>
    <w:rsid w:val="00610A85"/>
    <w:rsid w:val="00611449"/>
    <w:rsid w:val="00612B7D"/>
    <w:rsid w:val="0061353D"/>
    <w:rsid w:val="0062019D"/>
    <w:rsid w:val="006205E8"/>
    <w:rsid w:val="00620BFB"/>
    <w:rsid w:val="006215DC"/>
    <w:rsid w:val="006219BE"/>
    <w:rsid w:val="0062324D"/>
    <w:rsid w:val="00623F9A"/>
    <w:rsid w:val="0062500A"/>
    <w:rsid w:val="00626880"/>
    <w:rsid w:val="00627850"/>
    <w:rsid w:val="0063119A"/>
    <w:rsid w:val="0063238F"/>
    <w:rsid w:val="0063374E"/>
    <w:rsid w:val="006345C9"/>
    <w:rsid w:val="00636283"/>
    <w:rsid w:val="006371A4"/>
    <w:rsid w:val="006411B2"/>
    <w:rsid w:val="006413F5"/>
    <w:rsid w:val="0064140F"/>
    <w:rsid w:val="006415F4"/>
    <w:rsid w:val="00641840"/>
    <w:rsid w:val="006419DE"/>
    <w:rsid w:val="00641CD3"/>
    <w:rsid w:val="006423E6"/>
    <w:rsid w:val="0064263C"/>
    <w:rsid w:val="00642C1C"/>
    <w:rsid w:val="00647DD3"/>
    <w:rsid w:val="006545B3"/>
    <w:rsid w:val="0065474B"/>
    <w:rsid w:val="00654937"/>
    <w:rsid w:val="006567E6"/>
    <w:rsid w:val="006569C2"/>
    <w:rsid w:val="00656FD9"/>
    <w:rsid w:val="00657A58"/>
    <w:rsid w:val="006655C5"/>
    <w:rsid w:val="00670A32"/>
    <w:rsid w:val="00674418"/>
    <w:rsid w:val="00674E9C"/>
    <w:rsid w:val="006770DB"/>
    <w:rsid w:val="006816AD"/>
    <w:rsid w:val="00681F1B"/>
    <w:rsid w:val="00682885"/>
    <w:rsid w:val="00685DC2"/>
    <w:rsid w:val="006872CE"/>
    <w:rsid w:val="00690CA3"/>
    <w:rsid w:val="0069519E"/>
    <w:rsid w:val="00695933"/>
    <w:rsid w:val="00697AD3"/>
    <w:rsid w:val="006A085E"/>
    <w:rsid w:val="006A4217"/>
    <w:rsid w:val="006A4F4D"/>
    <w:rsid w:val="006A5D83"/>
    <w:rsid w:val="006A66C7"/>
    <w:rsid w:val="006A76AE"/>
    <w:rsid w:val="006B32EF"/>
    <w:rsid w:val="006B45FC"/>
    <w:rsid w:val="006B4B3D"/>
    <w:rsid w:val="006B6733"/>
    <w:rsid w:val="006B6BF0"/>
    <w:rsid w:val="006B7F04"/>
    <w:rsid w:val="006C022D"/>
    <w:rsid w:val="006C1EA1"/>
    <w:rsid w:val="006C49E7"/>
    <w:rsid w:val="006C4B3C"/>
    <w:rsid w:val="006C64AB"/>
    <w:rsid w:val="006C6DF4"/>
    <w:rsid w:val="006C7A60"/>
    <w:rsid w:val="006C7DA6"/>
    <w:rsid w:val="006C7E1F"/>
    <w:rsid w:val="006D102A"/>
    <w:rsid w:val="006D39E8"/>
    <w:rsid w:val="006D4BB5"/>
    <w:rsid w:val="006D6A5C"/>
    <w:rsid w:val="006E0C2C"/>
    <w:rsid w:val="006E0D3B"/>
    <w:rsid w:val="006E1796"/>
    <w:rsid w:val="006E17D6"/>
    <w:rsid w:val="006E4187"/>
    <w:rsid w:val="006E47B0"/>
    <w:rsid w:val="006E4B90"/>
    <w:rsid w:val="006E612F"/>
    <w:rsid w:val="006E62CB"/>
    <w:rsid w:val="006E667F"/>
    <w:rsid w:val="006E6686"/>
    <w:rsid w:val="006F41A2"/>
    <w:rsid w:val="006F659D"/>
    <w:rsid w:val="0070070B"/>
    <w:rsid w:val="00706994"/>
    <w:rsid w:val="00711A7A"/>
    <w:rsid w:val="00712EDF"/>
    <w:rsid w:val="00713870"/>
    <w:rsid w:val="0071408A"/>
    <w:rsid w:val="00714979"/>
    <w:rsid w:val="007155AB"/>
    <w:rsid w:val="007160E7"/>
    <w:rsid w:val="007218CF"/>
    <w:rsid w:val="00722E7D"/>
    <w:rsid w:val="00724F36"/>
    <w:rsid w:val="00727932"/>
    <w:rsid w:val="00730F5C"/>
    <w:rsid w:val="007311C6"/>
    <w:rsid w:val="00731FC6"/>
    <w:rsid w:val="00733252"/>
    <w:rsid w:val="007337E9"/>
    <w:rsid w:val="00733A29"/>
    <w:rsid w:val="007353F3"/>
    <w:rsid w:val="00737347"/>
    <w:rsid w:val="0073782A"/>
    <w:rsid w:val="0074263D"/>
    <w:rsid w:val="007430B7"/>
    <w:rsid w:val="00743BC4"/>
    <w:rsid w:val="00746EBC"/>
    <w:rsid w:val="00747116"/>
    <w:rsid w:val="00752F40"/>
    <w:rsid w:val="00756DEE"/>
    <w:rsid w:val="00757B36"/>
    <w:rsid w:val="007612B6"/>
    <w:rsid w:val="00761C9A"/>
    <w:rsid w:val="00761DED"/>
    <w:rsid w:val="00765A50"/>
    <w:rsid w:val="00765B35"/>
    <w:rsid w:val="00766143"/>
    <w:rsid w:val="007700A5"/>
    <w:rsid w:val="00772C2B"/>
    <w:rsid w:val="00774E93"/>
    <w:rsid w:val="00776B3A"/>
    <w:rsid w:val="00776D4D"/>
    <w:rsid w:val="007801DD"/>
    <w:rsid w:val="0078400F"/>
    <w:rsid w:val="00786B7C"/>
    <w:rsid w:val="00791528"/>
    <w:rsid w:val="00792168"/>
    <w:rsid w:val="00792861"/>
    <w:rsid w:val="0079344E"/>
    <w:rsid w:val="00795C3A"/>
    <w:rsid w:val="007A20C8"/>
    <w:rsid w:val="007A3563"/>
    <w:rsid w:val="007A4144"/>
    <w:rsid w:val="007A544B"/>
    <w:rsid w:val="007A6AF2"/>
    <w:rsid w:val="007A746E"/>
    <w:rsid w:val="007A7864"/>
    <w:rsid w:val="007A7DC5"/>
    <w:rsid w:val="007B08BB"/>
    <w:rsid w:val="007C286D"/>
    <w:rsid w:val="007C3E1A"/>
    <w:rsid w:val="007C7268"/>
    <w:rsid w:val="007C7AFA"/>
    <w:rsid w:val="007D0432"/>
    <w:rsid w:val="007D0F50"/>
    <w:rsid w:val="007D2030"/>
    <w:rsid w:val="007D46CE"/>
    <w:rsid w:val="007D79B7"/>
    <w:rsid w:val="007E057A"/>
    <w:rsid w:val="007E35A6"/>
    <w:rsid w:val="007E4149"/>
    <w:rsid w:val="007E5ADE"/>
    <w:rsid w:val="007F0ECB"/>
    <w:rsid w:val="007F3C29"/>
    <w:rsid w:val="007F3EF0"/>
    <w:rsid w:val="007F5D41"/>
    <w:rsid w:val="00800647"/>
    <w:rsid w:val="00801484"/>
    <w:rsid w:val="008036DE"/>
    <w:rsid w:val="0080751F"/>
    <w:rsid w:val="0081119C"/>
    <w:rsid w:val="00811337"/>
    <w:rsid w:val="00814A90"/>
    <w:rsid w:val="00815DD6"/>
    <w:rsid w:val="0081609B"/>
    <w:rsid w:val="0082109F"/>
    <w:rsid w:val="008220F3"/>
    <w:rsid w:val="008253D0"/>
    <w:rsid w:val="00825828"/>
    <w:rsid w:val="00826636"/>
    <w:rsid w:val="00830CB3"/>
    <w:rsid w:val="00832C16"/>
    <w:rsid w:val="00832CB3"/>
    <w:rsid w:val="008346CC"/>
    <w:rsid w:val="00837C93"/>
    <w:rsid w:val="008429AB"/>
    <w:rsid w:val="00843BF2"/>
    <w:rsid w:val="008460EA"/>
    <w:rsid w:val="00846244"/>
    <w:rsid w:val="008503EA"/>
    <w:rsid w:val="0085079A"/>
    <w:rsid w:val="008512B2"/>
    <w:rsid w:val="00853429"/>
    <w:rsid w:val="00854E63"/>
    <w:rsid w:val="00860744"/>
    <w:rsid w:val="008612D5"/>
    <w:rsid w:val="00861703"/>
    <w:rsid w:val="00865023"/>
    <w:rsid w:val="00866FDF"/>
    <w:rsid w:val="00871A48"/>
    <w:rsid w:val="00873A33"/>
    <w:rsid w:val="00873BEE"/>
    <w:rsid w:val="008753CC"/>
    <w:rsid w:val="00876962"/>
    <w:rsid w:val="00880DB1"/>
    <w:rsid w:val="00881B13"/>
    <w:rsid w:val="00882016"/>
    <w:rsid w:val="00882BA9"/>
    <w:rsid w:val="00885BCA"/>
    <w:rsid w:val="00887A54"/>
    <w:rsid w:val="00887F78"/>
    <w:rsid w:val="00890D4C"/>
    <w:rsid w:val="00891D50"/>
    <w:rsid w:val="008942BC"/>
    <w:rsid w:val="0089573D"/>
    <w:rsid w:val="00896167"/>
    <w:rsid w:val="008A1842"/>
    <w:rsid w:val="008A2C30"/>
    <w:rsid w:val="008A2E3B"/>
    <w:rsid w:val="008A42D9"/>
    <w:rsid w:val="008A5497"/>
    <w:rsid w:val="008A7425"/>
    <w:rsid w:val="008B0F39"/>
    <w:rsid w:val="008B0FB5"/>
    <w:rsid w:val="008B69EE"/>
    <w:rsid w:val="008C0EC2"/>
    <w:rsid w:val="008C3932"/>
    <w:rsid w:val="008C465C"/>
    <w:rsid w:val="008C4BC9"/>
    <w:rsid w:val="008C7B95"/>
    <w:rsid w:val="008D09F8"/>
    <w:rsid w:val="008D0C4C"/>
    <w:rsid w:val="008D106C"/>
    <w:rsid w:val="008D1885"/>
    <w:rsid w:val="008D2130"/>
    <w:rsid w:val="008D379D"/>
    <w:rsid w:val="008D464C"/>
    <w:rsid w:val="008D7F92"/>
    <w:rsid w:val="008E0A83"/>
    <w:rsid w:val="008E1B07"/>
    <w:rsid w:val="008E1CDF"/>
    <w:rsid w:val="008E5167"/>
    <w:rsid w:val="008E7AFA"/>
    <w:rsid w:val="008F1AFF"/>
    <w:rsid w:val="008F2E6A"/>
    <w:rsid w:val="008F3197"/>
    <w:rsid w:val="008F63F5"/>
    <w:rsid w:val="00902587"/>
    <w:rsid w:val="00903E32"/>
    <w:rsid w:val="009045A6"/>
    <w:rsid w:val="00905ED9"/>
    <w:rsid w:val="00911F45"/>
    <w:rsid w:val="0091385E"/>
    <w:rsid w:val="0091398A"/>
    <w:rsid w:val="00915615"/>
    <w:rsid w:val="00915DC4"/>
    <w:rsid w:val="009170D0"/>
    <w:rsid w:val="00917B38"/>
    <w:rsid w:val="00917E99"/>
    <w:rsid w:val="00920C95"/>
    <w:rsid w:val="0092133B"/>
    <w:rsid w:val="00924298"/>
    <w:rsid w:val="00924458"/>
    <w:rsid w:val="009250C5"/>
    <w:rsid w:val="009252F0"/>
    <w:rsid w:val="0092714C"/>
    <w:rsid w:val="009275A8"/>
    <w:rsid w:val="00933586"/>
    <w:rsid w:val="00935CC9"/>
    <w:rsid w:val="009440DC"/>
    <w:rsid w:val="00944303"/>
    <w:rsid w:val="0094442F"/>
    <w:rsid w:val="00945E1F"/>
    <w:rsid w:val="00950E4D"/>
    <w:rsid w:val="00951A25"/>
    <w:rsid w:val="00952212"/>
    <w:rsid w:val="00953821"/>
    <w:rsid w:val="00953FA9"/>
    <w:rsid w:val="0095637E"/>
    <w:rsid w:val="009570A9"/>
    <w:rsid w:val="0096029E"/>
    <w:rsid w:val="00962E26"/>
    <w:rsid w:val="00963D7A"/>
    <w:rsid w:val="00963DCC"/>
    <w:rsid w:val="00964453"/>
    <w:rsid w:val="009654F3"/>
    <w:rsid w:val="0096562C"/>
    <w:rsid w:val="009756BA"/>
    <w:rsid w:val="0098042B"/>
    <w:rsid w:val="00982E83"/>
    <w:rsid w:val="0098368E"/>
    <w:rsid w:val="00983808"/>
    <w:rsid w:val="009902E3"/>
    <w:rsid w:val="009903F6"/>
    <w:rsid w:val="00994389"/>
    <w:rsid w:val="00994FC3"/>
    <w:rsid w:val="009952D9"/>
    <w:rsid w:val="00996AED"/>
    <w:rsid w:val="0099758D"/>
    <w:rsid w:val="009A2F5F"/>
    <w:rsid w:val="009A2FBF"/>
    <w:rsid w:val="009B35E7"/>
    <w:rsid w:val="009B4A00"/>
    <w:rsid w:val="009B4D0F"/>
    <w:rsid w:val="009B57E6"/>
    <w:rsid w:val="009C1B17"/>
    <w:rsid w:val="009C1CD0"/>
    <w:rsid w:val="009C2A3D"/>
    <w:rsid w:val="009C36E5"/>
    <w:rsid w:val="009C39F4"/>
    <w:rsid w:val="009C4B92"/>
    <w:rsid w:val="009C64D7"/>
    <w:rsid w:val="009D03C4"/>
    <w:rsid w:val="009D03DD"/>
    <w:rsid w:val="009D16BD"/>
    <w:rsid w:val="009D2D76"/>
    <w:rsid w:val="009D3192"/>
    <w:rsid w:val="009D340B"/>
    <w:rsid w:val="009D4386"/>
    <w:rsid w:val="009E04D5"/>
    <w:rsid w:val="009E04E5"/>
    <w:rsid w:val="009E07A1"/>
    <w:rsid w:val="009E0E69"/>
    <w:rsid w:val="009E1211"/>
    <w:rsid w:val="009E23CA"/>
    <w:rsid w:val="009E33D0"/>
    <w:rsid w:val="009E4563"/>
    <w:rsid w:val="009E5ECE"/>
    <w:rsid w:val="009E646D"/>
    <w:rsid w:val="009E6A67"/>
    <w:rsid w:val="009E7ADA"/>
    <w:rsid w:val="009F1CBA"/>
    <w:rsid w:val="009F4220"/>
    <w:rsid w:val="009F4CAC"/>
    <w:rsid w:val="009F4DA5"/>
    <w:rsid w:val="00A012CC"/>
    <w:rsid w:val="00A01AA0"/>
    <w:rsid w:val="00A025F4"/>
    <w:rsid w:val="00A02B05"/>
    <w:rsid w:val="00A02C8A"/>
    <w:rsid w:val="00A03013"/>
    <w:rsid w:val="00A03303"/>
    <w:rsid w:val="00A04195"/>
    <w:rsid w:val="00A05442"/>
    <w:rsid w:val="00A101F1"/>
    <w:rsid w:val="00A10421"/>
    <w:rsid w:val="00A10759"/>
    <w:rsid w:val="00A11C6B"/>
    <w:rsid w:val="00A127B8"/>
    <w:rsid w:val="00A16115"/>
    <w:rsid w:val="00A171F9"/>
    <w:rsid w:val="00A222B1"/>
    <w:rsid w:val="00A22A64"/>
    <w:rsid w:val="00A23B84"/>
    <w:rsid w:val="00A2464C"/>
    <w:rsid w:val="00A252E3"/>
    <w:rsid w:val="00A25F73"/>
    <w:rsid w:val="00A27EF0"/>
    <w:rsid w:val="00A30EAE"/>
    <w:rsid w:val="00A33AAD"/>
    <w:rsid w:val="00A354F2"/>
    <w:rsid w:val="00A37018"/>
    <w:rsid w:val="00A41207"/>
    <w:rsid w:val="00A47077"/>
    <w:rsid w:val="00A50AFF"/>
    <w:rsid w:val="00A5290E"/>
    <w:rsid w:val="00A54A61"/>
    <w:rsid w:val="00A5510D"/>
    <w:rsid w:val="00A5707E"/>
    <w:rsid w:val="00A5732D"/>
    <w:rsid w:val="00A60D58"/>
    <w:rsid w:val="00A66AE0"/>
    <w:rsid w:val="00A703CC"/>
    <w:rsid w:val="00A72EA3"/>
    <w:rsid w:val="00A734EF"/>
    <w:rsid w:val="00A73784"/>
    <w:rsid w:val="00A73DCD"/>
    <w:rsid w:val="00A75226"/>
    <w:rsid w:val="00A8316F"/>
    <w:rsid w:val="00A848FD"/>
    <w:rsid w:val="00A8592C"/>
    <w:rsid w:val="00A86604"/>
    <w:rsid w:val="00A92276"/>
    <w:rsid w:val="00A92848"/>
    <w:rsid w:val="00A930DA"/>
    <w:rsid w:val="00A93F54"/>
    <w:rsid w:val="00A941AA"/>
    <w:rsid w:val="00A9471F"/>
    <w:rsid w:val="00A95BB9"/>
    <w:rsid w:val="00A95CD2"/>
    <w:rsid w:val="00A95D42"/>
    <w:rsid w:val="00A96F6C"/>
    <w:rsid w:val="00AA1CB0"/>
    <w:rsid w:val="00AA3739"/>
    <w:rsid w:val="00AA373F"/>
    <w:rsid w:val="00AA3C11"/>
    <w:rsid w:val="00AA4DD0"/>
    <w:rsid w:val="00AB2B9A"/>
    <w:rsid w:val="00AB2C56"/>
    <w:rsid w:val="00AB4739"/>
    <w:rsid w:val="00AB7FA7"/>
    <w:rsid w:val="00AC1928"/>
    <w:rsid w:val="00AC2CAA"/>
    <w:rsid w:val="00AC6802"/>
    <w:rsid w:val="00AC74D4"/>
    <w:rsid w:val="00AD4FC8"/>
    <w:rsid w:val="00AE01FA"/>
    <w:rsid w:val="00AE2228"/>
    <w:rsid w:val="00AF0538"/>
    <w:rsid w:val="00AF05A2"/>
    <w:rsid w:val="00AF2138"/>
    <w:rsid w:val="00AF2C2F"/>
    <w:rsid w:val="00AF35A6"/>
    <w:rsid w:val="00AF56A2"/>
    <w:rsid w:val="00AF6D38"/>
    <w:rsid w:val="00B005DD"/>
    <w:rsid w:val="00B00E33"/>
    <w:rsid w:val="00B01727"/>
    <w:rsid w:val="00B017CB"/>
    <w:rsid w:val="00B04EFC"/>
    <w:rsid w:val="00B058CC"/>
    <w:rsid w:val="00B07F4F"/>
    <w:rsid w:val="00B10DD2"/>
    <w:rsid w:val="00B131B4"/>
    <w:rsid w:val="00B1592A"/>
    <w:rsid w:val="00B15F0B"/>
    <w:rsid w:val="00B1721F"/>
    <w:rsid w:val="00B2081B"/>
    <w:rsid w:val="00B2240F"/>
    <w:rsid w:val="00B245AB"/>
    <w:rsid w:val="00B2465A"/>
    <w:rsid w:val="00B26A4F"/>
    <w:rsid w:val="00B26FB9"/>
    <w:rsid w:val="00B276D9"/>
    <w:rsid w:val="00B333C0"/>
    <w:rsid w:val="00B348A4"/>
    <w:rsid w:val="00B357EE"/>
    <w:rsid w:val="00B36865"/>
    <w:rsid w:val="00B36E87"/>
    <w:rsid w:val="00B36FCC"/>
    <w:rsid w:val="00B407E2"/>
    <w:rsid w:val="00B41729"/>
    <w:rsid w:val="00B42599"/>
    <w:rsid w:val="00B430FF"/>
    <w:rsid w:val="00B43971"/>
    <w:rsid w:val="00B4413C"/>
    <w:rsid w:val="00B45B06"/>
    <w:rsid w:val="00B45D8E"/>
    <w:rsid w:val="00B47B8F"/>
    <w:rsid w:val="00B47F9A"/>
    <w:rsid w:val="00B52BE8"/>
    <w:rsid w:val="00B53DD2"/>
    <w:rsid w:val="00B54F6B"/>
    <w:rsid w:val="00B607FA"/>
    <w:rsid w:val="00B609BF"/>
    <w:rsid w:val="00B6398D"/>
    <w:rsid w:val="00B701C1"/>
    <w:rsid w:val="00B7141E"/>
    <w:rsid w:val="00B818A6"/>
    <w:rsid w:val="00B819E9"/>
    <w:rsid w:val="00B82DBC"/>
    <w:rsid w:val="00B83304"/>
    <w:rsid w:val="00B834BB"/>
    <w:rsid w:val="00B838FE"/>
    <w:rsid w:val="00B85949"/>
    <w:rsid w:val="00B85B36"/>
    <w:rsid w:val="00B91AAF"/>
    <w:rsid w:val="00B94C59"/>
    <w:rsid w:val="00B96C6F"/>
    <w:rsid w:val="00B96D48"/>
    <w:rsid w:val="00BA0E91"/>
    <w:rsid w:val="00BA2788"/>
    <w:rsid w:val="00BA5541"/>
    <w:rsid w:val="00BA68B8"/>
    <w:rsid w:val="00BA6F09"/>
    <w:rsid w:val="00BB068D"/>
    <w:rsid w:val="00BB3700"/>
    <w:rsid w:val="00BB40F7"/>
    <w:rsid w:val="00BB4177"/>
    <w:rsid w:val="00BC07DF"/>
    <w:rsid w:val="00BC15FC"/>
    <w:rsid w:val="00BC3E50"/>
    <w:rsid w:val="00BC6451"/>
    <w:rsid w:val="00BC653B"/>
    <w:rsid w:val="00BD3397"/>
    <w:rsid w:val="00BD5326"/>
    <w:rsid w:val="00BD53D7"/>
    <w:rsid w:val="00BD5D6B"/>
    <w:rsid w:val="00BD7C6E"/>
    <w:rsid w:val="00BE51B5"/>
    <w:rsid w:val="00BE5D61"/>
    <w:rsid w:val="00BE69F6"/>
    <w:rsid w:val="00BE70E2"/>
    <w:rsid w:val="00BF0968"/>
    <w:rsid w:val="00BF2F3C"/>
    <w:rsid w:val="00BF4EB5"/>
    <w:rsid w:val="00BF5E47"/>
    <w:rsid w:val="00BF6043"/>
    <w:rsid w:val="00C00274"/>
    <w:rsid w:val="00C013F9"/>
    <w:rsid w:val="00C01867"/>
    <w:rsid w:val="00C01B45"/>
    <w:rsid w:val="00C02C28"/>
    <w:rsid w:val="00C0371A"/>
    <w:rsid w:val="00C0685B"/>
    <w:rsid w:val="00C1611B"/>
    <w:rsid w:val="00C16DFB"/>
    <w:rsid w:val="00C22250"/>
    <w:rsid w:val="00C23A9F"/>
    <w:rsid w:val="00C241D1"/>
    <w:rsid w:val="00C24BAB"/>
    <w:rsid w:val="00C2559E"/>
    <w:rsid w:val="00C26131"/>
    <w:rsid w:val="00C2735C"/>
    <w:rsid w:val="00C274FF"/>
    <w:rsid w:val="00C31574"/>
    <w:rsid w:val="00C32EAE"/>
    <w:rsid w:val="00C33508"/>
    <w:rsid w:val="00C341A2"/>
    <w:rsid w:val="00C35281"/>
    <w:rsid w:val="00C41820"/>
    <w:rsid w:val="00C41A4E"/>
    <w:rsid w:val="00C43C91"/>
    <w:rsid w:val="00C44458"/>
    <w:rsid w:val="00C454B3"/>
    <w:rsid w:val="00C45807"/>
    <w:rsid w:val="00C4632E"/>
    <w:rsid w:val="00C53B33"/>
    <w:rsid w:val="00C53E89"/>
    <w:rsid w:val="00C55663"/>
    <w:rsid w:val="00C55BDA"/>
    <w:rsid w:val="00C57ECC"/>
    <w:rsid w:val="00C61D0A"/>
    <w:rsid w:val="00C641D0"/>
    <w:rsid w:val="00C67FED"/>
    <w:rsid w:val="00C75065"/>
    <w:rsid w:val="00C7509D"/>
    <w:rsid w:val="00C81019"/>
    <w:rsid w:val="00C81125"/>
    <w:rsid w:val="00C8272E"/>
    <w:rsid w:val="00C8654B"/>
    <w:rsid w:val="00C91651"/>
    <w:rsid w:val="00C922AC"/>
    <w:rsid w:val="00C92656"/>
    <w:rsid w:val="00C95DD8"/>
    <w:rsid w:val="00C96B49"/>
    <w:rsid w:val="00CA1073"/>
    <w:rsid w:val="00CA2CE2"/>
    <w:rsid w:val="00CA3BF4"/>
    <w:rsid w:val="00CA3D0C"/>
    <w:rsid w:val="00CA51EC"/>
    <w:rsid w:val="00CA710B"/>
    <w:rsid w:val="00CA7DD5"/>
    <w:rsid w:val="00CB0C26"/>
    <w:rsid w:val="00CB1014"/>
    <w:rsid w:val="00CB1A01"/>
    <w:rsid w:val="00CB3F1B"/>
    <w:rsid w:val="00CB5A73"/>
    <w:rsid w:val="00CB6CE9"/>
    <w:rsid w:val="00CB7148"/>
    <w:rsid w:val="00CB7673"/>
    <w:rsid w:val="00CB7D52"/>
    <w:rsid w:val="00CC02EE"/>
    <w:rsid w:val="00CC0A98"/>
    <w:rsid w:val="00CC158F"/>
    <w:rsid w:val="00CC197B"/>
    <w:rsid w:val="00CC23FF"/>
    <w:rsid w:val="00CC2DC9"/>
    <w:rsid w:val="00CC36A1"/>
    <w:rsid w:val="00CC3DFD"/>
    <w:rsid w:val="00CC5CC9"/>
    <w:rsid w:val="00CD0B7C"/>
    <w:rsid w:val="00CD53CD"/>
    <w:rsid w:val="00CD6102"/>
    <w:rsid w:val="00CD67BD"/>
    <w:rsid w:val="00CE24BD"/>
    <w:rsid w:val="00CE328A"/>
    <w:rsid w:val="00CE4A66"/>
    <w:rsid w:val="00CE7D85"/>
    <w:rsid w:val="00CF0412"/>
    <w:rsid w:val="00CF0C42"/>
    <w:rsid w:val="00CF1869"/>
    <w:rsid w:val="00CF7068"/>
    <w:rsid w:val="00D002A6"/>
    <w:rsid w:val="00D017E8"/>
    <w:rsid w:val="00D053BF"/>
    <w:rsid w:val="00D05B2B"/>
    <w:rsid w:val="00D13AC6"/>
    <w:rsid w:val="00D13E47"/>
    <w:rsid w:val="00D1793D"/>
    <w:rsid w:val="00D26A33"/>
    <w:rsid w:val="00D31657"/>
    <w:rsid w:val="00D316DC"/>
    <w:rsid w:val="00D31AF9"/>
    <w:rsid w:val="00D33C3D"/>
    <w:rsid w:val="00D33EA5"/>
    <w:rsid w:val="00D3424A"/>
    <w:rsid w:val="00D351D1"/>
    <w:rsid w:val="00D41AA6"/>
    <w:rsid w:val="00D4497A"/>
    <w:rsid w:val="00D44DCD"/>
    <w:rsid w:val="00D45806"/>
    <w:rsid w:val="00D477AA"/>
    <w:rsid w:val="00D51284"/>
    <w:rsid w:val="00D53F83"/>
    <w:rsid w:val="00D544D1"/>
    <w:rsid w:val="00D559A0"/>
    <w:rsid w:val="00D563D1"/>
    <w:rsid w:val="00D612DE"/>
    <w:rsid w:val="00D61869"/>
    <w:rsid w:val="00D65357"/>
    <w:rsid w:val="00D6564F"/>
    <w:rsid w:val="00D66316"/>
    <w:rsid w:val="00D6674E"/>
    <w:rsid w:val="00D67E43"/>
    <w:rsid w:val="00D70428"/>
    <w:rsid w:val="00D70629"/>
    <w:rsid w:val="00D70672"/>
    <w:rsid w:val="00D7071D"/>
    <w:rsid w:val="00D71600"/>
    <w:rsid w:val="00D71896"/>
    <w:rsid w:val="00D74A9D"/>
    <w:rsid w:val="00D74E44"/>
    <w:rsid w:val="00D75070"/>
    <w:rsid w:val="00D77B61"/>
    <w:rsid w:val="00D842F1"/>
    <w:rsid w:val="00D8516B"/>
    <w:rsid w:val="00D868DD"/>
    <w:rsid w:val="00D8692D"/>
    <w:rsid w:val="00D878CE"/>
    <w:rsid w:val="00D94095"/>
    <w:rsid w:val="00D95050"/>
    <w:rsid w:val="00D966B4"/>
    <w:rsid w:val="00D96992"/>
    <w:rsid w:val="00D969A0"/>
    <w:rsid w:val="00D97368"/>
    <w:rsid w:val="00DA08A3"/>
    <w:rsid w:val="00DA2687"/>
    <w:rsid w:val="00DA2943"/>
    <w:rsid w:val="00DA306B"/>
    <w:rsid w:val="00DA32C4"/>
    <w:rsid w:val="00DA3F58"/>
    <w:rsid w:val="00DA48DC"/>
    <w:rsid w:val="00DB11E5"/>
    <w:rsid w:val="00DB2F98"/>
    <w:rsid w:val="00DD17B7"/>
    <w:rsid w:val="00DD1FBC"/>
    <w:rsid w:val="00DD30EC"/>
    <w:rsid w:val="00DD4B20"/>
    <w:rsid w:val="00DD7F7E"/>
    <w:rsid w:val="00DE5A39"/>
    <w:rsid w:val="00DE79FA"/>
    <w:rsid w:val="00DF11AA"/>
    <w:rsid w:val="00DF14B8"/>
    <w:rsid w:val="00DF153E"/>
    <w:rsid w:val="00DF209B"/>
    <w:rsid w:val="00DF4BCD"/>
    <w:rsid w:val="00DF5304"/>
    <w:rsid w:val="00DF747F"/>
    <w:rsid w:val="00E00D60"/>
    <w:rsid w:val="00E015F9"/>
    <w:rsid w:val="00E01AD4"/>
    <w:rsid w:val="00E0219A"/>
    <w:rsid w:val="00E024D2"/>
    <w:rsid w:val="00E0422D"/>
    <w:rsid w:val="00E05453"/>
    <w:rsid w:val="00E06395"/>
    <w:rsid w:val="00E06886"/>
    <w:rsid w:val="00E1024F"/>
    <w:rsid w:val="00E10B09"/>
    <w:rsid w:val="00E1247C"/>
    <w:rsid w:val="00E1289F"/>
    <w:rsid w:val="00E13B15"/>
    <w:rsid w:val="00E22137"/>
    <w:rsid w:val="00E225CB"/>
    <w:rsid w:val="00E22AB6"/>
    <w:rsid w:val="00E2350F"/>
    <w:rsid w:val="00E23911"/>
    <w:rsid w:val="00E241E0"/>
    <w:rsid w:val="00E247F7"/>
    <w:rsid w:val="00E25F8C"/>
    <w:rsid w:val="00E26A8F"/>
    <w:rsid w:val="00E2777A"/>
    <w:rsid w:val="00E314C9"/>
    <w:rsid w:val="00E317D1"/>
    <w:rsid w:val="00E412A9"/>
    <w:rsid w:val="00E4149A"/>
    <w:rsid w:val="00E4524B"/>
    <w:rsid w:val="00E517F0"/>
    <w:rsid w:val="00E51F7C"/>
    <w:rsid w:val="00E54415"/>
    <w:rsid w:val="00E54B48"/>
    <w:rsid w:val="00E56935"/>
    <w:rsid w:val="00E6064E"/>
    <w:rsid w:val="00E67E8C"/>
    <w:rsid w:val="00E7121B"/>
    <w:rsid w:val="00E7504A"/>
    <w:rsid w:val="00E77286"/>
    <w:rsid w:val="00E80536"/>
    <w:rsid w:val="00E80831"/>
    <w:rsid w:val="00E81617"/>
    <w:rsid w:val="00E817FD"/>
    <w:rsid w:val="00E8193D"/>
    <w:rsid w:val="00E877B5"/>
    <w:rsid w:val="00E964E9"/>
    <w:rsid w:val="00E969B4"/>
    <w:rsid w:val="00E96A5F"/>
    <w:rsid w:val="00E97F8D"/>
    <w:rsid w:val="00EA1E46"/>
    <w:rsid w:val="00EA28DC"/>
    <w:rsid w:val="00EA5E47"/>
    <w:rsid w:val="00EA6D6F"/>
    <w:rsid w:val="00EA78C3"/>
    <w:rsid w:val="00EB101D"/>
    <w:rsid w:val="00EB2BF7"/>
    <w:rsid w:val="00EB47B2"/>
    <w:rsid w:val="00EC171D"/>
    <w:rsid w:val="00EC617E"/>
    <w:rsid w:val="00ED0496"/>
    <w:rsid w:val="00ED0846"/>
    <w:rsid w:val="00ED68CD"/>
    <w:rsid w:val="00ED7114"/>
    <w:rsid w:val="00ED7203"/>
    <w:rsid w:val="00ED7649"/>
    <w:rsid w:val="00EE030D"/>
    <w:rsid w:val="00EE4BBC"/>
    <w:rsid w:val="00EE5006"/>
    <w:rsid w:val="00EE5699"/>
    <w:rsid w:val="00EE655A"/>
    <w:rsid w:val="00EE73F4"/>
    <w:rsid w:val="00EF010E"/>
    <w:rsid w:val="00EF03E8"/>
    <w:rsid w:val="00EF2BF7"/>
    <w:rsid w:val="00EF2BFC"/>
    <w:rsid w:val="00EF3506"/>
    <w:rsid w:val="00EF3BDA"/>
    <w:rsid w:val="00EF49E2"/>
    <w:rsid w:val="00EF6972"/>
    <w:rsid w:val="00EF702B"/>
    <w:rsid w:val="00F01F1B"/>
    <w:rsid w:val="00F02E8A"/>
    <w:rsid w:val="00F0371A"/>
    <w:rsid w:val="00F04B21"/>
    <w:rsid w:val="00F11286"/>
    <w:rsid w:val="00F1184B"/>
    <w:rsid w:val="00F17249"/>
    <w:rsid w:val="00F223A8"/>
    <w:rsid w:val="00F23D37"/>
    <w:rsid w:val="00F23EA6"/>
    <w:rsid w:val="00F23F5A"/>
    <w:rsid w:val="00F24C1F"/>
    <w:rsid w:val="00F304BB"/>
    <w:rsid w:val="00F311C6"/>
    <w:rsid w:val="00F36C06"/>
    <w:rsid w:val="00F378F4"/>
    <w:rsid w:val="00F40FE3"/>
    <w:rsid w:val="00F415D2"/>
    <w:rsid w:val="00F4425D"/>
    <w:rsid w:val="00F4604B"/>
    <w:rsid w:val="00F47D8A"/>
    <w:rsid w:val="00F5437A"/>
    <w:rsid w:val="00F55FB6"/>
    <w:rsid w:val="00F64151"/>
    <w:rsid w:val="00F644E4"/>
    <w:rsid w:val="00F66A14"/>
    <w:rsid w:val="00F66C1F"/>
    <w:rsid w:val="00F67126"/>
    <w:rsid w:val="00F72360"/>
    <w:rsid w:val="00F7252F"/>
    <w:rsid w:val="00F73547"/>
    <w:rsid w:val="00F73CE3"/>
    <w:rsid w:val="00F73F84"/>
    <w:rsid w:val="00F763FD"/>
    <w:rsid w:val="00F765D9"/>
    <w:rsid w:val="00F813AB"/>
    <w:rsid w:val="00F817DB"/>
    <w:rsid w:val="00F81DA8"/>
    <w:rsid w:val="00F84F2C"/>
    <w:rsid w:val="00F86D9B"/>
    <w:rsid w:val="00F941F0"/>
    <w:rsid w:val="00F95798"/>
    <w:rsid w:val="00F958CD"/>
    <w:rsid w:val="00F9633E"/>
    <w:rsid w:val="00F97837"/>
    <w:rsid w:val="00FA07A2"/>
    <w:rsid w:val="00FA086C"/>
    <w:rsid w:val="00FA0C16"/>
    <w:rsid w:val="00FA0E85"/>
    <w:rsid w:val="00FA2C6B"/>
    <w:rsid w:val="00FA312E"/>
    <w:rsid w:val="00FA574F"/>
    <w:rsid w:val="00FB10BB"/>
    <w:rsid w:val="00FB4739"/>
    <w:rsid w:val="00FB6A23"/>
    <w:rsid w:val="00FB7A25"/>
    <w:rsid w:val="00FC0275"/>
    <w:rsid w:val="00FC21B3"/>
    <w:rsid w:val="00FC3E94"/>
    <w:rsid w:val="00FC4036"/>
    <w:rsid w:val="00FC710A"/>
    <w:rsid w:val="00FC7CB4"/>
    <w:rsid w:val="00FD1342"/>
    <w:rsid w:val="00FD1E29"/>
    <w:rsid w:val="00FD2773"/>
    <w:rsid w:val="00FD2DAC"/>
    <w:rsid w:val="00FD4079"/>
    <w:rsid w:val="00FD45FA"/>
    <w:rsid w:val="00FD545B"/>
    <w:rsid w:val="00FD63CC"/>
    <w:rsid w:val="00FD6C04"/>
    <w:rsid w:val="00FE0C82"/>
    <w:rsid w:val="00FE12E9"/>
    <w:rsid w:val="00FE2199"/>
    <w:rsid w:val="00FE483C"/>
    <w:rsid w:val="00FE4D47"/>
    <w:rsid w:val="00FE7C31"/>
    <w:rsid w:val="00FF03C3"/>
    <w:rsid w:val="00FF04D5"/>
    <w:rsid w:val="00FF1CEA"/>
    <w:rsid w:val="00FF2E5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373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Arial Unicode MS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CE4A66"/>
    <w:pPr>
      <w:pBdr>
        <w:top w:val="nil"/>
        <w:left w:val="nil"/>
        <w:bottom w:val="nil"/>
        <w:right w:val="nil"/>
        <w:between w:val="nil"/>
        <w:bar w:val="nil"/>
      </w:pBdr>
    </w:pPr>
    <w:rPr>
      <w:sz w:val="24"/>
      <w:szCs w:val="24"/>
      <w:bdr w:val="nil"/>
    </w:rPr>
  </w:style>
  <w:style w:type="paragraph" w:styleId="Heading1">
    <w:name w:val="heading 1"/>
    <w:basedOn w:val="Normal"/>
    <w:link w:val="Heading1Char"/>
    <w:uiPriority w:val="1"/>
    <w:qFormat/>
    <w:rsid w:val="008F63F5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111"/>
      <w:outlineLvl w:val="0"/>
    </w:pPr>
    <w:rPr>
      <w:rFonts w:eastAsia="Times New Roman"/>
      <w:b/>
      <w:bCs/>
      <w:sz w:val="22"/>
      <w:szCs w:val="22"/>
      <w:bdr w:val="none" w:sz="0" w:space="0" w:color="au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E4A66"/>
    <w:rPr>
      <w:u w:val="single"/>
    </w:rPr>
  </w:style>
  <w:style w:type="paragraph" w:customStyle="1" w:styleId="HeaderFooter">
    <w:name w:val="Header &amp; Footer"/>
    <w:rsid w:val="00CE4A66"/>
    <w:pPr>
      <w:pBdr>
        <w:top w:val="nil"/>
        <w:left w:val="nil"/>
        <w:bottom w:val="nil"/>
        <w:right w:val="nil"/>
        <w:between w:val="nil"/>
        <w:bar w:val="nil"/>
      </w:pBdr>
      <w:tabs>
        <w:tab w:val="right" w:pos="9020"/>
      </w:tabs>
    </w:pPr>
    <w:rPr>
      <w:rFonts w:ascii="Helvetica" w:hAnsi="Arial Unicode MS" w:cs="Arial Unicode MS"/>
      <w:color w:val="000000"/>
      <w:sz w:val="24"/>
      <w:szCs w:val="24"/>
      <w:bdr w:val="nil"/>
    </w:rPr>
  </w:style>
  <w:style w:type="paragraph" w:styleId="Footer">
    <w:name w:val="footer"/>
    <w:rsid w:val="00CE4A66"/>
    <w:pPr>
      <w:pBdr>
        <w:top w:val="nil"/>
        <w:left w:val="nil"/>
        <w:bottom w:val="nil"/>
        <w:right w:val="nil"/>
        <w:between w:val="nil"/>
        <w:bar w:val="nil"/>
      </w:pBdr>
      <w:tabs>
        <w:tab w:val="center" w:pos="4680"/>
        <w:tab w:val="right" w:pos="9360"/>
      </w:tabs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:bdr w:val="nil"/>
    </w:rPr>
  </w:style>
  <w:style w:type="paragraph" w:customStyle="1" w:styleId="Body">
    <w:name w:val="Body"/>
    <w:rsid w:val="00CE4A66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:bdr w:val="nil"/>
    </w:rPr>
  </w:style>
  <w:style w:type="numbering" w:customStyle="1" w:styleId="List0">
    <w:name w:val="List 0"/>
    <w:basedOn w:val="ImportedStyle1"/>
    <w:rsid w:val="00CE4A66"/>
    <w:pPr>
      <w:numPr>
        <w:numId w:val="1"/>
      </w:numPr>
    </w:pPr>
  </w:style>
  <w:style w:type="numbering" w:customStyle="1" w:styleId="ImportedStyle1">
    <w:name w:val="Imported Style 1"/>
    <w:rsid w:val="00CE4A66"/>
  </w:style>
  <w:style w:type="paragraph" w:styleId="ListParagraph">
    <w:name w:val="List Paragraph"/>
    <w:uiPriority w:val="1"/>
    <w:qFormat/>
    <w:rsid w:val="00CE4A66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  <w:bdr w:val="nil"/>
    </w:rPr>
  </w:style>
  <w:style w:type="numbering" w:customStyle="1" w:styleId="List1">
    <w:name w:val="List 1"/>
    <w:basedOn w:val="ImportedStyle2"/>
    <w:rsid w:val="00CE4A66"/>
    <w:pPr>
      <w:numPr>
        <w:numId w:val="2"/>
      </w:numPr>
    </w:pPr>
  </w:style>
  <w:style w:type="numbering" w:customStyle="1" w:styleId="ImportedStyle2">
    <w:name w:val="Imported Style 2"/>
    <w:rsid w:val="00CE4A66"/>
  </w:style>
  <w:style w:type="numbering" w:customStyle="1" w:styleId="List21">
    <w:name w:val="List 21"/>
    <w:basedOn w:val="ImportedStyle3"/>
    <w:rsid w:val="00CE4A66"/>
    <w:pPr>
      <w:numPr>
        <w:numId w:val="3"/>
      </w:numPr>
    </w:pPr>
  </w:style>
  <w:style w:type="numbering" w:customStyle="1" w:styleId="ImportedStyle3">
    <w:name w:val="Imported Style 3"/>
    <w:rsid w:val="00CE4A66"/>
  </w:style>
  <w:style w:type="numbering" w:customStyle="1" w:styleId="List31">
    <w:name w:val="List 31"/>
    <w:basedOn w:val="ImportedStyle4"/>
    <w:rsid w:val="00CE4A66"/>
    <w:pPr>
      <w:numPr>
        <w:numId w:val="4"/>
      </w:numPr>
    </w:pPr>
  </w:style>
  <w:style w:type="numbering" w:customStyle="1" w:styleId="ImportedStyle4">
    <w:name w:val="Imported Style 4"/>
    <w:rsid w:val="00CE4A66"/>
  </w:style>
  <w:style w:type="numbering" w:customStyle="1" w:styleId="List41">
    <w:name w:val="List 41"/>
    <w:basedOn w:val="ImportedStyle5"/>
    <w:rsid w:val="00CE4A66"/>
    <w:pPr>
      <w:numPr>
        <w:numId w:val="7"/>
      </w:numPr>
    </w:pPr>
  </w:style>
  <w:style w:type="numbering" w:customStyle="1" w:styleId="ImportedStyle5">
    <w:name w:val="Imported Style 5"/>
    <w:rsid w:val="00CE4A66"/>
  </w:style>
  <w:style w:type="numbering" w:customStyle="1" w:styleId="List51">
    <w:name w:val="List 51"/>
    <w:basedOn w:val="ImportedStyle6"/>
    <w:rsid w:val="00CE4A66"/>
    <w:pPr>
      <w:numPr>
        <w:numId w:val="5"/>
      </w:numPr>
    </w:pPr>
  </w:style>
  <w:style w:type="numbering" w:customStyle="1" w:styleId="ImportedStyle6">
    <w:name w:val="Imported Style 6"/>
    <w:rsid w:val="00CE4A66"/>
  </w:style>
  <w:style w:type="numbering" w:customStyle="1" w:styleId="List6">
    <w:name w:val="List 6"/>
    <w:basedOn w:val="ImportedStyle7"/>
    <w:rsid w:val="00CE4A66"/>
    <w:pPr>
      <w:numPr>
        <w:numId w:val="6"/>
      </w:numPr>
    </w:pPr>
  </w:style>
  <w:style w:type="numbering" w:customStyle="1" w:styleId="ImportedStyle7">
    <w:name w:val="Imported Style 7"/>
    <w:rsid w:val="00CE4A66"/>
  </w:style>
  <w:style w:type="numbering" w:customStyle="1" w:styleId="List7">
    <w:name w:val="List 7"/>
    <w:basedOn w:val="ImportedStyle8"/>
    <w:rsid w:val="00CE4A66"/>
    <w:pPr>
      <w:numPr>
        <w:numId w:val="8"/>
      </w:numPr>
    </w:pPr>
  </w:style>
  <w:style w:type="numbering" w:customStyle="1" w:styleId="ImportedStyle8">
    <w:name w:val="Imported Style 8"/>
    <w:rsid w:val="00CE4A66"/>
  </w:style>
  <w:style w:type="numbering" w:customStyle="1" w:styleId="List8">
    <w:name w:val="List 8"/>
    <w:basedOn w:val="ImportedStyle9"/>
    <w:rsid w:val="00CE4A66"/>
    <w:pPr>
      <w:numPr>
        <w:numId w:val="9"/>
      </w:numPr>
    </w:pPr>
  </w:style>
  <w:style w:type="numbering" w:customStyle="1" w:styleId="ImportedStyle9">
    <w:name w:val="Imported Style 9"/>
    <w:rsid w:val="00CE4A66"/>
  </w:style>
  <w:style w:type="paragraph" w:styleId="BalloonText">
    <w:name w:val="Balloon Text"/>
    <w:basedOn w:val="Normal"/>
    <w:link w:val="BalloonTextChar"/>
    <w:uiPriority w:val="99"/>
    <w:semiHidden/>
    <w:unhideWhenUsed/>
    <w:rsid w:val="00464181"/>
    <w:rPr>
      <w:rFonts w:ascii="Tahoma" w:hAnsi="Tahoma"/>
      <w:sz w:val="16"/>
      <w:szCs w:val="16"/>
      <w:bdr w:val="none" w:sz="0" w:space="0" w:color="auto"/>
    </w:rPr>
  </w:style>
  <w:style w:type="character" w:customStyle="1" w:styleId="BalloonTextChar">
    <w:name w:val="Balloon Text Char"/>
    <w:link w:val="BalloonText"/>
    <w:uiPriority w:val="99"/>
    <w:semiHidden/>
    <w:rsid w:val="0046418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911A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1911A7"/>
    <w:rPr>
      <w:sz w:val="24"/>
      <w:szCs w:val="24"/>
      <w:bdr w:val="nil"/>
    </w:rPr>
  </w:style>
  <w:style w:type="character" w:customStyle="1" w:styleId="Heading1Char">
    <w:name w:val="Heading 1 Char"/>
    <w:link w:val="Heading1"/>
    <w:uiPriority w:val="1"/>
    <w:rsid w:val="008F63F5"/>
    <w:rPr>
      <w:rFonts w:eastAsia="Times New Roman"/>
      <w:b/>
      <w:bCs/>
      <w:sz w:val="22"/>
      <w:szCs w:val="22"/>
    </w:rPr>
  </w:style>
  <w:style w:type="paragraph" w:styleId="BodyText">
    <w:name w:val="Body Text"/>
    <w:basedOn w:val="Normal"/>
    <w:link w:val="BodyTextChar"/>
    <w:uiPriority w:val="1"/>
    <w:qFormat/>
    <w:rsid w:val="008F63F5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1191" w:hanging="360"/>
    </w:pPr>
    <w:rPr>
      <w:rFonts w:eastAsia="Times New Roman"/>
      <w:sz w:val="22"/>
      <w:szCs w:val="22"/>
      <w:bdr w:val="none" w:sz="0" w:space="0" w:color="auto"/>
    </w:rPr>
  </w:style>
  <w:style w:type="character" w:customStyle="1" w:styleId="BodyTextChar">
    <w:name w:val="Body Text Char"/>
    <w:link w:val="BodyText"/>
    <w:uiPriority w:val="1"/>
    <w:rsid w:val="008F63F5"/>
    <w:rPr>
      <w:rFonts w:eastAsia="Times New Roman"/>
      <w:sz w:val="22"/>
      <w:szCs w:val="22"/>
    </w:rPr>
  </w:style>
  <w:style w:type="paragraph" w:customStyle="1" w:styleId="xmsonormal">
    <w:name w:val="x_msonormal"/>
    <w:basedOn w:val="Normal"/>
    <w:rsid w:val="006C49E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5620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95206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63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474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2304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92324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484934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53487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749386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401815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32791538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20821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961031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154489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933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59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28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16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2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3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0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28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0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330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12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766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18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81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408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47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43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80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33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86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523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70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418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321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47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4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92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86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3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35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585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75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964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54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188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10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50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18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7110C70-2B0F-4386-BC95-64B4CA36BF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1</TotalTime>
  <Pages>3</Pages>
  <Words>928</Words>
  <Characters>529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20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wadams</dc:creator>
  <cp:lastModifiedBy>Anna</cp:lastModifiedBy>
  <cp:revision>11</cp:revision>
  <cp:lastPrinted>2020-09-11T18:01:00Z</cp:lastPrinted>
  <dcterms:created xsi:type="dcterms:W3CDTF">2020-09-10T17:10:00Z</dcterms:created>
  <dcterms:modified xsi:type="dcterms:W3CDTF">2020-09-11T19:31:00Z</dcterms:modified>
</cp:coreProperties>
</file>